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EC453" w14:textId="38CCD115" w:rsidR="00D62161" w:rsidRPr="004545AD" w:rsidRDefault="00DC7B45" w:rsidP="00100999">
      <w:pPr>
        <w:ind w:left="1560" w:right="-546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noProof/>
          <w:szCs w:val="22"/>
        </w:rPr>
        <w:drawing>
          <wp:anchor distT="0" distB="0" distL="114300" distR="114300" simplePos="0" relativeHeight="251658240" behindDoc="0" locked="0" layoutInCell="1" allowOverlap="1" wp14:anchorId="1D10B8AD" wp14:editId="070FC6D9">
            <wp:simplePos x="0" y="0"/>
            <wp:positionH relativeFrom="column">
              <wp:posOffset>-215648</wp:posOffset>
            </wp:positionH>
            <wp:positionV relativeFrom="paragraph">
              <wp:posOffset>-563209</wp:posOffset>
            </wp:positionV>
            <wp:extent cx="822385" cy="954491"/>
            <wp:effectExtent l="0" t="0" r="0" b="0"/>
            <wp:wrapNone/>
            <wp:docPr id="2" name="Picture 2" descr="C:\Users\delosren\Desktop\UM_Logo_VE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osren\Desktop\UM_Logo_VER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85" cy="954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C67">
        <w:rPr>
          <w:rFonts w:asciiTheme="minorHAnsi" w:hAnsiTheme="minorHAnsi" w:cstheme="minorHAnsi"/>
          <w:szCs w:val="22"/>
        </w:rPr>
        <w:tab/>
      </w:r>
    </w:p>
    <w:p w14:paraId="666B5C77" w14:textId="24B43D64" w:rsidR="0096463C" w:rsidRPr="00127C4B" w:rsidRDefault="005E1C88" w:rsidP="0096463C">
      <w:pPr>
        <w:ind w:left="1170" w:right="-546"/>
        <w:rPr>
          <w:rStyle w:val="Strong"/>
          <w:rFonts w:asciiTheme="minorHAnsi" w:hAnsiTheme="minorHAnsi" w:cstheme="minorHAnsi"/>
          <w:b w:val="0"/>
          <w:bCs w:val="0"/>
          <w:sz w:val="32"/>
          <w:szCs w:val="22"/>
        </w:rPr>
      </w:pPr>
      <w:r w:rsidRPr="00127C4B">
        <w:rPr>
          <w:rFonts w:asciiTheme="minorHAnsi" w:hAnsiTheme="minorHAnsi" w:cstheme="minorHAnsi"/>
          <w:b/>
          <w:sz w:val="32"/>
          <w:szCs w:val="22"/>
        </w:rPr>
        <w:t>COVID-19 Recovery Steering Committee</w:t>
      </w:r>
    </w:p>
    <w:p w14:paraId="5CF34B64" w14:textId="421C47E1" w:rsidR="00CC492A" w:rsidRPr="00127C4B" w:rsidRDefault="000D7F98" w:rsidP="0083272C">
      <w:pPr>
        <w:pBdr>
          <w:bottom w:val="single" w:sz="4" w:space="1" w:color="auto"/>
        </w:pBdr>
        <w:spacing w:before="240"/>
        <w:ind w:left="-360" w:right="-546"/>
        <w:rPr>
          <w:rStyle w:val="Strong"/>
          <w:rFonts w:asciiTheme="minorHAnsi" w:hAnsiTheme="minorHAnsi" w:cstheme="minorHAnsi"/>
          <w:szCs w:val="22"/>
        </w:rPr>
      </w:pPr>
      <w:r w:rsidRPr="00127C4B">
        <w:rPr>
          <w:rStyle w:val="Strong"/>
          <w:rFonts w:asciiTheme="minorHAnsi" w:hAnsiTheme="minorHAnsi" w:cstheme="minorHAnsi"/>
          <w:szCs w:val="22"/>
        </w:rPr>
        <w:t>IN</w:t>
      </w:r>
      <w:r w:rsidR="00122B0C" w:rsidRPr="00127C4B">
        <w:rPr>
          <w:rStyle w:val="Strong"/>
          <w:rFonts w:asciiTheme="minorHAnsi" w:hAnsiTheme="minorHAnsi" w:cstheme="minorHAnsi"/>
          <w:szCs w:val="22"/>
        </w:rPr>
        <w:t xml:space="preserve">-PERSON </w:t>
      </w:r>
      <w:r w:rsidR="00304DCB">
        <w:rPr>
          <w:rStyle w:val="Strong"/>
          <w:rFonts w:asciiTheme="minorHAnsi" w:hAnsiTheme="minorHAnsi" w:cstheme="minorHAnsi"/>
          <w:szCs w:val="22"/>
        </w:rPr>
        <w:t>EVENT</w:t>
      </w:r>
      <w:r w:rsidR="007A786F">
        <w:rPr>
          <w:rStyle w:val="Strong"/>
          <w:rFonts w:asciiTheme="minorHAnsi" w:hAnsiTheme="minorHAnsi" w:cstheme="minorHAnsi"/>
          <w:szCs w:val="22"/>
        </w:rPr>
        <w:t xml:space="preserve"> REQUEST FORM – EXTERNAL</w:t>
      </w:r>
      <w:r w:rsidR="009E7B87">
        <w:rPr>
          <w:rStyle w:val="Strong"/>
          <w:rFonts w:asciiTheme="minorHAnsi" w:hAnsiTheme="minorHAnsi" w:cstheme="minorHAnsi"/>
          <w:szCs w:val="22"/>
        </w:rPr>
        <w:t>,</w:t>
      </w:r>
      <w:r w:rsidR="00683BE0">
        <w:rPr>
          <w:rStyle w:val="Strong"/>
          <w:rFonts w:asciiTheme="minorHAnsi" w:hAnsiTheme="minorHAnsi" w:cstheme="minorHAnsi"/>
          <w:szCs w:val="22"/>
        </w:rPr>
        <w:t xml:space="preserve"> COMMUNITY</w:t>
      </w:r>
      <w:r w:rsidR="007A786F">
        <w:rPr>
          <w:rStyle w:val="Strong"/>
          <w:rFonts w:asciiTheme="minorHAnsi" w:hAnsiTheme="minorHAnsi" w:cstheme="minorHAnsi"/>
          <w:szCs w:val="22"/>
        </w:rPr>
        <w:t xml:space="preserve"> OR STUDENT-LED EVENTS</w:t>
      </w:r>
    </w:p>
    <w:p w14:paraId="75EF697A" w14:textId="455FB150" w:rsidR="0096463C" w:rsidRPr="00127C4B" w:rsidRDefault="0096463C" w:rsidP="0096463C">
      <w:pPr>
        <w:ind w:right="-546"/>
        <w:rPr>
          <w:rFonts w:asciiTheme="minorHAnsi" w:hAnsiTheme="minorHAnsi" w:cstheme="minorHAnsi"/>
          <w:szCs w:val="22"/>
        </w:rPr>
      </w:pPr>
    </w:p>
    <w:p w14:paraId="757241B0" w14:textId="77777777" w:rsidR="007A786F" w:rsidRDefault="00167B91" w:rsidP="0096463C">
      <w:pPr>
        <w:ind w:left="-360" w:right="-546"/>
        <w:rPr>
          <w:rFonts w:asciiTheme="minorHAnsi" w:hAnsiTheme="minorHAnsi" w:cstheme="minorHAnsi"/>
          <w:szCs w:val="22"/>
        </w:rPr>
      </w:pPr>
      <w:r w:rsidRPr="00127C4B">
        <w:rPr>
          <w:rFonts w:asciiTheme="minorHAnsi" w:hAnsiTheme="minorHAnsi" w:cstheme="minorHAnsi"/>
          <w:szCs w:val="22"/>
        </w:rPr>
        <w:t>Please complete the form below to request an</w:t>
      </w:r>
      <w:r w:rsidR="007A786F">
        <w:rPr>
          <w:rFonts w:asciiTheme="minorHAnsi" w:hAnsiTheme="minorHAnsi" w:cstheme="minorHAnsi"/>
          <w:szCs w:val="22"/>
        </w:rPr>
        <w:t xml:space="preserve"> in-person activity.</w:t>
      </w:r>
      <w:r w:rsidRPr="00127C4B">
        <w:rPr>
          <w:rFonts w:asciiTheme="minorHAnsi" w:hAnsiTheme="minorHAnsi" w:cstheme="minorHAnsi"/>
          <w:szCs w:val="22"/>
        </w:rPr>
        <w:t xml:space="preserve"> Please refer to the end of this document for governing principles for each activity type. </w:t>
      </w:r>
      <w:r w:rsidR="00AB42E4" w:rsidRPr="00127C4B">
        <w:rPr>
          <w:rFonts w:asciiTheme="minorHAnsi" w:hAnsiTheme="minorHAnsi" w:cstheme="minorHAnsi"/>
          <w:szCs w:val="22"/>
        </w:rPr>
        <w:t xml:space="preserve"> </w:t>
      </w:r>
    </w:p>
    <w:p w14:paraId="61211683" w14:textId="77777777" w:rsidR="007A786F" w:rsidRDefault="007A786F" w:rsidP="0096463C">
      <w:pPr>
        <w:ind w:left="-360" w:right="-546"/>
        <w:rPr>
          <w:rFonts w:asciiTheme="minorHAnsi" w:hAnsiTheme="minorHAnsi" w:cstheme="minorHAnsi"/>
          <w:szCs w:val="22"/>
        </w:rPr>
      </w:pPr>
    </w:p>
    <w:p w14:paraId="089CC52D" w14:textId="051D8B38" w:rsidR="00167B91" w:rsidRDefault="007A786F" w:rsidP="007A786F">
      <w:pPr>
        <w:ind w:left="-360" w:right="-546"/>
        <w:rPr>
          <w:rFonts w:asciiTheme="minorHAnsi" w:hAnsiTheme="minorHAnsi" w:cstheme="minorHAnsi"/>
          <w:szCs w:val="22"/>
        </w:rPr>
      </w:pPr>
      <w:r w:rsidRPr="007A786F">
        <w:rPr>
          <w:rFonts w:asciiTheme="minorHAnsi" w:hAnsiTheme="minorHAnsi" w:cstheme="minorHAnsi"/>
          <w:b/>
          <w:bCs/>
          <w:color w:val="0070C0"/>
          <w:szCs w:val="22"/>
        </w:rPr>
        <w:t>EXTERNAL</w:t>
      </w:r>
      <w:r w:rsidR="009D606D">
        <w:rPr>
          <w:rFonts w:asciiTheme="minorHAnsi" w:hAnsiTheme="minorHAnsi" w:cstheme="minorHAnsi"/>
          <w:b/>
          <w:bCs/>
          <w:color w:val="0070C0"/>
          <w:szCs w:val="22"/>
        </w:rPr>
        <w:t xml:space="preserve"> PARTIES/</w:t>
      </w:r>
      <w:r w:rsidRPr="007A786F">
        <w:rPr>
          <w:rFonts w:asciiTheme="minorHAnsi" w:hAnsiTheme="minorHAnsi" w:cstheme="minorHAnsi"/>
          <w:b/>
          <w:bCs/>
          <w:color w:val="0070C0"/>
          <w:szCs w:val="22"/>
        </w:rPr>
        <w:t>COMMUNITY MEMBERS</w:t>
      </w:r>
      <w:r w:rsidRPr="007A786F">
        <w:rPr>
          <w:rFonts w:asciiTheme="minorHAnsi" w:hAnsiTheme="minorHAnsi" w:cstheme="minorHAnsi"/>
          <w:color w:val="0070C0"/>
          <w:szCs w:val="22"/>
        </w:rPr>
        <w:t xml:space="preserve">: </w:t>
      </w:r>
      <w:r>
        <w:rPr>
          <w:rFonts w:asciiTheme="minorHAnsi" w:hAnsiTheme="minorHAnsi" w:cstheme="minorHAnsi"/>
          <w:szCs w:val="22"/>
        </w:rPr>
        <w:t xml:space="preserve">requests must be submitted </w:t>
      </w:r>
      <w:r w:rsidR="00167B91" w:rsidRPr="00127C4B">
        <w:rPr>
          <w:rFonts w:asciiTheme="minorHAnsi" w:hAnsiTheme="minorHAnsi" w:cstheme="minorHAnsi"/>
          <w:szCs w:val="22"/>
        </w:rPr>
        <w:t>to the COVID-19 Recovery Steering Committee at</w:t>
      </w:r>
      <w:r w:rsidR="00AF1AA8">
        <w:rPr>
          <w:rFonts w:asciiTheme="minorHAnsi" w:hAnsiTheme="minorHAnsi" w:cstheme="minorHAnsi"/>
          <w:szCs w:val="22"/>
        </w:rPr>
        <w:t xml:space="preserve"> </w:t>
      </w:r>
      <w:hyperlink r:id="rId12" w:history="1">
        <w:r w:rsidR="00AF1AA8" w:rsidRPr="000D5F7A">
          <w:rPr>
            <w:rStyle w:val="Hyperlink"/>
            <w:rFonts w:asciiTheme="minorHAnsi" w:hAnsiTheme="minorHAnsi" w:cstheme="minorHAnsi"/>
            <w:szCs w:val="22"/>
          </w:rPr>
          <w:t>crsc@umanitoba.ca</w:t>
        </w:r>
      </w:hyperlink>
      <w:r w:rsidR="00AF1AA8">
        <w:rPr>
          <w:rFonts w:asciiTheme="minorHAnsi" w:hAnsiTheme="minorHAnsi" w:cstheme="minorHAnsi"/>
          <w:szCs w:val="22"/>
        </w:rPr>
        <w:t xml:space="preserve"> </w:t>
      </w:r>
      <w:r w:rsidR="00AF1AA8" w:rsidRPr="00AF1AA8">
        <w:rPr>
          <w:rFonts w:asciiTheme="minorHAnsi" w:hAnsiTheme="minorHAnsi" w:cstheme="minorHAnsi"/>
          <w:b/>
          <w:bCs/>
          <w:i/>
          <w:iCs/>
          <w:szCs w:val="22"/>
        </w:rPr>
        <w:t>a</w:t>
      </w:r>
      <w:r w:rsidR="00167B91" w:rsidRPr="00127C4B">
        <w:rPr>
          <w:rFonts w:asciiTheme="minorHAnsi" w:hAnsiTheme="minorHAnsi" w:cstheme="minorHAnsi"/>
          <w:b/>
          <w:i/>
          <w:szCs w:val="22"/>
        </w:rPr>
        <w:t xml:space="preserve">t least </w:t>
      </w:r>
      <w:r w:rsidR="00CF1B30" w:rsidRPr="00127C4B">
        <w:rPr>
          <w:rFonts w:asciiTheme="minorHAnsi" w:hAnsiTheme="minorHAnsi" w:cstheme="minorHAnsi"/>
          <w:b/>
          <w:i/>
          <w:szCs w:val="22"/>
        </w:rPr>
        <w:t>3</w:t>
      </w:r>
      <w:r w:rsidR="00167B91" w:rsidRPr="00127C4B">
        <w:rPr>
          <w:rFonts w:asciiTheme="minorHAnsi" w:hAnsiTheme="minorHAnsi" w:cstheme="minorHAnsi"/>
          <w:b/>
          <w:i/>
          <w:szCs w:val="22"/>
        </w:rPr>
        <w:t xml:space="preserve"> weeks in advance of the activity</w:t>
      </w:r>
      <w:r w:rsidR="00167B91" w:rsidRPr="00127C4B">
        <w:rPr>
          <w:rFonts w:asciiTheme="minorHAnsi" w:hAnsiTheme="minorHAnsi" w:cstheme="minorHAnsi"/>
          <w:szCs w:val="22"/>
        </w:rPr>
        <w:t>.</w:t>
      </w:r>
      <w:r>
        <w:rPr>
          <w:rFonts w:asciiTheme="minorHAnsi" w:hAnsiTheme="minorHAnsi" w:cstheme="minorHAnsi"/>
          <w:b/>
          <w:bCs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 xml:space="preserve"> </w:t>
      </w:r>
    </w:p>
    <w:p w14:paraId="37243FA5" w14:textId="04AA6E8B" w:rsidR="007A786F" w:rsidRDefault="007A786F" w:rsidP="007A786F">
      <w:pPr>
        <w:ind w:left="-360" w:right="-546"/>
        <w:rPr>
          <w:rFonts w:asciiTheme="minorHAnsi" w:hAnsiTheme="minorHAnsi" w:cstheme="minorHAnsi"/>
          <w:szCs w:val="22"/>
        </w:rPr>
      </w:pPr>
    </w:p>
    <w:p w14:paraId="34DAA540" w14:textId="65577E7F" w:rsidR="007A786F" w:rsidRPr="00610652" w:rsidRDefault="007A786F" w:rsidP="007A786F">
      <w:pPr>
        <w:ind w:left="-360" w:right="-546"/>
        <w:rPr>
          <w:rFonts w:asciiTheme="minorHAnsi" w:hAnsiTheme="minorHAnsi" w:cstheme="minorHAnsi"/>
          <w:szCs w:val="22"/>
          <w:u w:val="single"/>
        </w:rPr>
      </w:pPr>
      <w:r w:rsidRPr="007A786F">
        <w:rPr>
          <w:rFonts w:asciiTheme="minorHAnsi" w:hAnsiTheme="minorHAnsi" w:cstheme="minorHAnsi"/>
          <w:b/>
          <w:bCs/>
          <w:color w:val="0070C0"/>
          <w:szCs w:val="22"/>
        </w:rPr>
        <w:t>STUDENT GROUPS/ORGANIZATIONS:</w:t>
      </w:r>
      <w:r w:rsidRPr="007A786F">
        <w:rPr>
          <w:rFonts w:asciiTheme="minorHAnsi" w:hAnsiTheme="minorHAnsi" w:cstheme="minorHAnsi"/>
          <w:color w:val="0070C0"/>
          <w:szCs w:val="22"/>
        </w:rPr>
        <w:t xml:space="preserve"> </w:t>
      </w:r>
      <w:r>
        <w:rPr>
          <w:rFonts w:asciiTheme="minorHAnsi" w:hAnsiTheme="minorHAnsi" w:cstheme="minorHAnsi"/>
          <w:szCs w:val="22"/>
        </w:rPr>
        <w:t xml:space="preserve">requests must be submitted to Student Affairs at </w:t>
      </w:r>
      <w:hyperlink r:id="rId13" w:history="1">
        <w:r w:rsidRPr="000D5F7A">
          <w:rPr>
            <w:rStyle w:val="Hyperlink"/>
            <w:rFonts w:asciiTheme="minorHAnsi" w:hAnsiTheme="minorHAnsi" w:cstheme="minorHAnsi"/>
            <w:szCs w:val="22"/>
          </w:rPr>
          <w:t>SAcomms@umanitoba.ca</w:t>
        </w:r>
      </w:hyperlink>
      <w:r>
        <w:rPr>
          <w:rFonts w:asciiTheme="minorHAnsi" w:hAnsiTheme="minorHAnsi" w:cstheme="minorHAnsi"/>
          <w:szCs w:val="22"/>
        </w:rPr>
        <w:t xml:space="preserve"> ca </w:t>
      </w:r>
      <w:r>
        <w:rPr>
          <w:rFonts w:asciiTheme="minorHAnsi" w:hAnsiTheme="minorHAnsi" w:cstheme="minorHAnsi"/>
          <w:b/>
          <w:bCs/>
          <w:i/>
          <w:iCs/>
          <w:szCs w:val="22"/>
        </w:rPr>
        <w:t>at least 3 weeks in advance of the activity.</w:t>
      </w:r>
      <w:r w:rsidR="00610652">
        <w:rPr>
          <w:rFonts w:asciiTheme="minorHAnsi" w:hAnsiTheme="minorHAnsi" w:cstheme="minorHAnsi"/>
          <w:b/>
          <w:bCs/>
          <w:szCs w:val="22"/>
        </w:rPr>
        <w:t xml:space="preserve"> </w:t>
      </w:r>
    </w:p>
    <w:p w14:paraId="15D6351F" w14:textId="55C0A859" w:rsidR="007A786F" w:rsidRDefault="007A786F" w:rsidP="007A786F">
      <w:pPr>
        <w:ind w:left="-360" w:right="-546"/>
        <w:rPr>
          <w:rFonts w:asciiTheme="minorHAnsi" w:hAnsiTheme="minorHAnsi" w:cstheme="minorHAnsi"/>
          <w:szCs w:val="22"/>
        </w:rPr>
      </w:pPr>
    </w:p>
    <w:p w14:paraId="5B07401D" w14:textId="78CE8A44" w:rsidR="007A786F" w:rsidRPr="007A786F" w:rsidRDefault="007A786F" w:rsidP="007A786F">
      <w:pPr>
        <w:ind w:left="-360" w:right="-546"/>
        <w:jc w:val="center"/>
        <w:rPr>
          <w:rFonts w:asciiTheme="minorHAnsi" w:hAnsiTheme="minorHAnsi" w:cstheme="minorHAnsi"/>
          <w:color w:val="0070C0"/>
          <w:szCs w:val="22"/>
        </w:rPr>
      </w:pPr>
      <w:r w:rsidRPr="00BA220E">
        <w:rPr>
          <w:rFonts w:asciiTheme="minorHAnsi" w:hAnsiTheme="minorHAnsi" w:cstheme="minorHAnsi"/>
          <w:color w:val="0070C0"/>
          <w:szCs w:val="22"/>
        </w:rPr>
        <w:t>***Note that</w:t>
      </w:r>
      <w:r w:rsidR="00C57A77">
        <w:rPr>
          <w:rFonts w:asciiTheme="minorHAnsi" w:hAnsiTheme="minorHAnsi" w:cstheme="minorHAnsi"/>
          <w:color w:val="0070C0"/>
          <w:szCs w:val="22"/>
        </w:rPr>
        <w:t xml:space="preserve"> </w:t>
      </w:r>
      <w:r w:rsidR="00C57A77">
        <w:rPr>
          <w:rFonts w:asciiTheme="minorHAnsi" w:hAnsiTheme="minorHAnsi" w:cstheme="minorHAnsi"/>
          <w:color w:val="0070C0"/>
          <w:szCs w:val="22"/>
          <w:u w:val="single"/>
        </w:rPr>
        <w:t>all</w:t>
      </w:r>
      <w:r w:rsidRPr="00BA220E">
        <w:rPr>
          <w:rFonts w:asciiTheme="minorHAnsi" w:hAnsiTheme="minorHAnsi" w:cstheme="minorHAnsi"/>
          <w:color w:val="0070C0"/>
          <w:szCs w:val="22"/>
        </w:rPr>
        <w:t xml:space="preserve"> </w:t>
      </w:r>
      <w:r w:rsidR="00BA220E" w:rsidRPr="00BA220E">
        <w:rPr>
          <w:rFonts w:asciiTheme="minorHAnsi" w:hAnsiTheme="minorHAnsi" w:cstheme="minorHAnsi"/>
          <w:color w:val="0070C0"/>
          <w:szCs w:val="22"/>
        </w:rPr>
        <w:t xml:space="preserve">activities must adhere to </w:t>
      </w:r>
      <w:r w:rsidR="00BA220E">
        <w:rPr>
          <w:rFonts w:asciiTheme="minorHAnsi" w:hAnsiTheme="minorHAnsi" w:cstheme="minorHAnsi"/>
          <w:color w:val="0070C0"/>
          <w:szCs w:val="22"/>
        </w:rPr>
        <w:br/>
      </w:r>
      <w:r w:rsidR="00C57A77" w:rsidRPr="00C57A77">
        <w:rPr>
          <w:rFonts w:asciiTheme="minorHAnsi" w:hAnsiTheme="minorHAnsi" w:cstheme="minorHAnsi"/>
          <w:color w:val="0070C0"/>
          <w:szCs w:val="22"/>
        </w:rPr>
        <w:t>both</w:t>
      </w:r>
      <w:r w:rsidR="00C57A77">
        <w:rPr>
          <w:rFonts w:asciiTheme="minorHAnsi" w:hAnsiTheme="minorHAnsi" w:cstheme="minorHAnsi"/>
          <w:color w:val="0070C0"/>
          <w:szCs w:val="22"/>
        </w:rPr>
        <w:t xml:space="preserve"> </w:t>
      </w:r>
      <w:r w:rsidR="00BA220E" w:rsidRPr="00C57A77">
        <w:rPr>
          <w:rFonts w:asciiTheme="minorHAnsi" w:hAnsiTheme="minorHAnsi" w:cstheme="minorHAnsi"/>
          <w:color w:val="0070C0"/>
          <w:szCs w:val="22"/>
        </w:rPr>
        <w:t>provincial</w:t>
      </w:r>
      <w:r w:rsidR="00BA220E" w:rsidRPr="00BA220E">
        <w:rPr>
          <w:rFonts w:asciiTheme="minorHAnsi" w:hAnsiTheme="minorHAnsi" w:cstheme="minorHAnsi"/>
          <w:color w:val="0070C0"/>
          <w:szCs w:val="22"/>
        </w:rPr>
        <w:t xml:space="preserve"> and UM health and safety requirements and protocols in place at the time the activity occurs</w:t>
      </w:r>
      <w:r w:rsidR="00BA220E" w:rsidRPr="00BA220E">
        <w:rPr>
          <w:rFonts w:asciiTheme="minorHAnsi" w:hAnsiTheme="minorHAnsi" w:cstheme="minorHAnsi"/>
          <w:color w:val="0070C0"/>
          <w:sz w:val="18"/>
          <w:szCs w:val="22"/>
        </w:rPr>
        <w:t>.</w:t>
      </w:r>
      <w:r w:rsidR="00BA220E">
        <w:rPr>
          <w:rFonts w:asciiTheme="minorHAnsi" w:hAnsiTheme="minorHAnsi" w:cstheme="minorHAnsi"/>
          <w:color w:val="0070C0"/>
          <w:sz w:val="18"/>
          <w:szCs w:val="22"/>
        </w:rPr>
        <w:t xml:space="preserve"> </w:t>
      </w:r>
      <w:r w:rsidR="00BA220E">
        <w:rPr>
          <w:rFonts w:asciiTheme="minorHAnsi" w:hAnsiTheme="minorHAnsi" w:cstheme="minorHAnsi"/>
          <w:color w:val="0070C0"/>
          <w:sz w:val="18"/>
          <w:szCs w:val="22"/>
        </w:rPr>
        <w:br/>
      </w:r>
      <w:r w:rsidR="00BA220E">
        <w:rPr>
          <w:rFonts w:asciiTheme="minorHAnsi" w:hAnsiTheme="minorHAnsi" w:cstheme="minorHAnsi"/>
          <w:color w:val="0070C0"/>
          <w:szCs w:val="22"/>
        </w:rPr>
        <w:t>A</w:t>
      </w:r>
      <w:r w:rsidRPr="00BA220E">
        <w:rPr>
          <w:rFonts w:asciiTheme="minorHAnsi" w:hAnsiTheme="minorHAnsi" w:cstheme="minorHAnsi"/>
          <w:color w:val="0070C0"/>
          <w:szCs w:val="22"/>
        </w:rPr>
        <w:t xml:space="preserve">pprovals are subject to changes in </w:t>
      </w:r>
      <w:hyperlink r:id="rId14" w:anchor="guidance" w:history="1">
        <w:r w:rsidRPr="00BA220E">
          <w:rPr>
            <w:rStyle w:val="Hyperlink"/>
            <w:rFonts w:asciiTheme="minorHAnsi" w:hAnsiTheme="minorHAnsi" w:cstheme="minorHAnsi"/>
            <w:color w:val="0070C0"/>
            <w:szCs w:val="22"/>
          </w:rPr>
          <w:t>provincial public heal</w:t>
        </w:r>
        <w:r w:rsidR="00AF1AA8" w:rsidRPr="00BA220E">
          <w:rPr>
            <w:rStyle w:val="Hyperlink"/>
            <w:rFonts w:asciiTheme="minorHAnsi" w:hAnsiTheme="minorHAnsi" w:cstheme="minorHAnsi"/>
            <w:color w:val="0070C0"/>
            <w:szCs w:val="22"/>
          </w:rPr>
          <w:t>th</w:t>
        </w:r>
        <w:r w:rsidRPr="00BA220E">
          <w:rPr>
            <w:rStyle w:val="Hyperlink"/>
            <w:rFonts w:asciiTheme="minorHAnsi" w:hAnsiTheme="minorHAnsi" w:cstheme="minorHAnsi"/>
            <w:color w:val="0070C0"/>
            <w:szCs w:val="22"/>
          </w:rPr>
          <w:t xml:space="preserve"> guidelines</w:t>
        </w:r>
      </w:hyperlink>
      <w:r w:rsidRPr="00BA220E">
        <w:rPr>
          <w:rFonts w:asciiTheme="minorHAnsi" w:hAnsiTheme="minorHAnsi" w:cstheme="minorHAnsi"/>
          <w:color w:val="0070C0"/>
          <w:szCs w:val="22"/>
        </w:rPr>
        <w:t xml:space="preserve">, </w:t>
      </w:r>
      <w:r w:rsidRPr="00BA220E">
        <w:rPr>
          <w:rFonts w:asciiTheme="minorHAnsi" w:hAnsiTheme="minorHAnsi" w:cstheme="minorHAnsi"/>
          <w:color w:val="0070C0"/>
          <w:szCs w:val="22"/>
        </w:rPr>
        <w:br/>
        <w:t xml:space="preserve">COVID-10 risks and </w:t>
      </w:r>
      <w:hyperlink r:id="rId15" w:history="1">
        <w:r w:rsidRPr="00BA220E">
          <w:rPr>
            <w:rStyle w:val="Hyperlink"/>
            <w:rFonts w:asciiTheme="minorHAnsi" w:hAnsiTheme="minorHAnsi" w:cstheme="minorHAnsi"/>
            <w:color w:val="0070C0"/>
            <w:szCs w:val="22"/>
          </w:rPr>
          <w:t>UM responses</w:t>
        </w:r>
      </w:hyperlink>
      <w:r w:rsidRPr="00BA220E">
        <w:rPr>
          <w:rFonts w:asciiTheme="minorHAnsi" w:hAnsiTheme="minorHAnsi" w:cstheme="minorHAnsi"/>
          <w:color w:val="0070C0"/>
          <w:szCs w:val="22"/>
        </w:rPr>
        <w:t xml:space="preserve"> to these risks. </w:t>
      </w:r>
      <w:r>
        <w:rPr>
          <w:rFonts w:asciiTheme="minorHAnsi" w:hAnsiTheme="minorHAnsi" w:cstheme="minorHAnsi"/>
          <w:color w:val="0070C0"/>
          <w:szCs w:val="22"/>
        </w:rPr>
        <w:t>***</w:t>
      </w:r>
    </w:p>
    <w:p w14:paraId="287D34FF" w14:textId="77777777" w:rsidR="008351E3" w:rsidRPr="004545AD" w:rsidRDefault="008351E3" w:rsidP="00B953FC">
      <w:pPr>
        <w:ind w:right="-546"/>
        <w:rPr>
          <w:rFonts w:asciiTheme="minorHAnsi" w:hAnsiTheme="minorHAnsi" w:cstheme="minorHAnsi"/>
          <w:szCs w:val="22"/>
        </w:rPr>
      </w:pPr>
    </w:p>
    <w:p w14:paraId="4664214A" w14:textId="7E01C608" w:rsidR="00230593" w:rsidRDefault="0026400B" w:rsidP="00230593">
      <w:pPr>
        <w:pStyle w:val="NoSpacing"/>
        <w:pBdr>
          <w:bottom w:val="single" w:sz="4" w:space="1" w:color="auto"/>
        </w:pBdr>
        <w:spacing w:after="120"/>
        <w:ind w:left="-360" w:right="-547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EXECUTIVE SUMMARY</w:t>
      </w:r>
      <w:r w:rsidR="00230593">
        <w:rPr>
          <w:rFonts w:asciiTheme="minorHAnsi" w:hAnsiTheme="minorHAnsi" w:cstheme="minorHAnsi"/>
          <w:b/>
          <w:szCs w:val="22"/>
        </w:rPr>
        <w:t>:</w:t>
      </w:r>
    </w:p>
    <w:p w14:paraId="385C9BE4" w14:textId="1F807E44" w:rsidR="00F51DF4" w:rsidRPr="004545AD" w:rsidRDefault="00230593" w:rsidP="005F6A91">
      <w:pPr>
        <w:pStyle w:val="NoSpacing"/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Brief Summary of the Activity</w:t>
      </w:r>
      <w:r w:rsidR="00F51DF4" w:rsidRPr="004545AD">
        <w:rPr>
          <w:rFonts w:asciiTheme="minorHAnsi" w:hAnsiTheme="minorHAnsi" w:cstheme="minorHAnsi"/>
          <w:b/>
          <w:szCs w:val="22"/>
        </w:rPr>
        <w:t xml:space="preserve"> (program, course, event</w:t>
      </w:r>
      <w:r w:rsidR="001F3618">
        <w:rPr>
          <w:rFonts w:asciiTheme="minorHAnsi" w:hAnsiTheme="minorHAnsi" w:cstheme="minorHAnsi"/>
          <w:b/>
          <w:szCs w:val="22"/>
        </w:rPr>
        <w:t>,</w:t>
      </w:r>
      <w:r w:rsidR="00F51DF4" w:rsidRPr="004545AD">
        <w:rPr>
          <w:rFonts w:asciiTheme="minorHAnsi" w:hAnsiTheme="minorHAnsi" w:cstheme="minorHAnsi"/>
          <w:b/>
          <w:szCs w:val="22"/>
        </w:rPr>
        <w:t xml:space="preserve"> etc.)</w:t>
      </w:r>
      <w:r w:rsidR="00F51DF4">
        <w:rPr>
          <w:rFonts w:asciiTheme="minorHAnsi" w:hAnsiTheme="minorHAnsi" w:cstheme="minorHAnsi"/>
          <w:b/>
          <w:szCs w:val="22"/>
        </w:rPr>
        <w:t>:</w:t>
      </w:r>
      <w:r w:rsidR="00F51DF4" w:rsidRPr="004545AD">
        <w:rPr>
          <w:rFonts w:asciiTheme="minorHAnsi" w:hAnsiTheme="minorHAnsi" w:cstheme="minorHAnsi"/>
          <w:b/>
          <w:szCs w:val="22"/>
        </w:rPr>
        <w:t xml:space="preserve"> </w:t>
      </w:r>
    </w:p>
    <w:sdt>
      <w:sdtPr>
        <w:rPr>
          <w:rFonts w:asciiTheme="minorHAnsi" w:hAnsiTheme="minorHAnsi" w:cstheme="minorBidi"/>
          <w:color w:val="1F487C"/>
          <w:szCs w:val="22"/>
        </w:rPr>
        <w:id w:val="-1053623520"/>
        <w:placeholder>
          <w:docPart w:val="BC757DAB1D1645F79E41F2C4CE9880D4"/>
        </w:placeholder>
        <w:showingPlcHdr/>
      </w:sdtPr>
      <w:sdtEndPr/>
      <w:sdtContent>
        <w:p w14:paraId="1001540D" w14:textId="69FB8791" w:rsidR="00FA09AA" w:rsidRPr="00F51DF4" w:rsidRDefault="00F51DF4" w:rsidP="005F6A91">
          <w:pPr>
            <w:shd w:val="clear" w:color="auto" w:fill="EEECE1" w:themeFill="background2"/>
            <w:ind w:left="-360" w:right="-546"/>
            <w:rPr>
              <w:rFonts w:asciiTheme="minorHAnsi" w:hAnsiTheme="minorHAnsi" w:cstheme="minorBidi"/>
              <w:color w:val="1F487C"/>
              <w:szCs w:val="22"/>
            </w:rPr>
          </w:pPr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 xml:space="preserve">to </w:t>
          </w:r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enter text.</w:t>
          </w:r>
        </w:p>
      </w:sdtContent>
    </w:sdt>
    <w:p w14:paraId="2E0C012B" w14:textId="7F56F186" w:rsidR="004545AD" w:rsidRPr="004545AD" w:rsidRDefault="004545AD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</w:p>
    <w:p w14:paraId="7C8EEC79" w14:textId="471A2D80" w:rsidR="0083272C" w:rsidRPr="00127C4B" w:rsidRDefault="00BA220E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Name of Individual, Group, or Organization</w:t>
      </w:r>
      <w:r w:rsidR="00FA09AA" w:rsidRPr="004545AD">
        <w:rPr>
          <w:rFonts w:asciiTheme="minorHAnsi" w:hAnsiTheme="minorHAnsi" w:cstheme="minorHAnsi"/>
          <w:b/>
          <w:szCs w:val="22"/>
        </w:rPr>
        <w:t>:</w:t>
      </w:r>
      <w:r w:rsidR="004B0573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-523713037"/>
          <w:placeholder>
            <w:docPart w:val="DBDC4820D200417A8679A1F5807B865F"/>
          </w:placeholder>
          <w:showingPlcHdr/>
          <w:text/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="00FA09AA" w:rsidRPr="004545AD">
        <w:rPr>
          <w:rFonts w:asciiTheme="minorHAnsi" w:hAnsiTheme="minorHAnsi" w:cstheme="minorHAnsi"/>
          <w:szCs w:val="22"/>
        </w:rPr>
        <w:tab/>
      </w:r>
      <w:r w:rsidR="006A42E2">
        <w:rPr>
          <w:rFonts w:asciiTheme="minorHAnsi" w:hAnsiTheme="minorHAnsi" w:cstheme="minorHAnsi"/>
          <w:szCs w:val="22"/>
        </w:rPr>
        <w:tab/>
      </w:r>
      <w:r w:rsidR="0083272C">
        <w:rPr>
          <w:rFonts w:asciiTheme="minorHAnsi" w:hAnsiTheme="minorHAnsi" w:cstheme="minorHAnsi"/>
          <w:szCs w:val="22"/>
        </w:rPr>
        <w:br/>
      </w:r>
    </w:p>
    <w:p w14:paraId="6B413FAE" w14:textId="77777777" w:rsidR="00230593" w:rsidRPr="00127C4B" w:rsidRDefault="00230593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z w:val="24"/>
        </w:rPr>
      </w:pPr>
      <w:r w:rsidRPr="00127C4B">
        <w:rPr>
          <w:rFonts w:asciiTheme="minorHAnsi" w:hAnsiTheme="minorHAnsi" w:cstheme="minorHAnsi"/>
          <w:b/>
          <w:bCs/>
          <w:sz w:val="24"/>
        </w:rPr>
        <w:t>Date(s) of Activity*:</w:t>
      </w:r>
      <w:r w:rsidRPr="00127C4B">
        <w:rPr>
          <w:rFonts w:asciiTheme="minorHAnsi" w:hAnsiTheme="minorHAnsi" w:cstheme="minorHAnsi"/>
          <w:bCs/>
          <w:sz w:val="24"/>
        </w:rPr>
        <w:t xml:space="preserve"> </w:t>
      </w:r>
    </w:p>
    <w:p w14:paraId="3702C607" w14:textId="77777777" w:rsidR="005F6A91" w:rsidRDefault="00230593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i/>
          <w:szCs w:val="22"/>
        </w:rPr>
      </w:pPr>
      <w:r w:rsidRPr="004545AD">
        <w:rPr>
          <w:rFonts w:asciiTheme="minorHAnsi" w:hAnsiTheme="minorHAnsi" w:cstheme="minorHAnsi"/>
          <w:i/>
          <w:szCs w:val="22"/>
        </w:rPr>
        <w:t>*The committee requests that as much as possible, please try to submit requests at least 3 weeks in advance.</w:t>
      </w:r>
    </w:p>
    <w:p w14:paraId="23CAA121" w14:textId="52D1003B" w:rsidR="00230593" w:rsidRPr="005F6A91" w:rsidRDefault="00A51367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i/>
          <w:szCs w:val="22"/>
        </w:rPr>
      </w:pPr>
      <w:sdt>
        <w:sdtPr>
          <w:rPr>
            <w:rFonts w:asciiTheme="minorHAnsi" w:hAnsiTheme="minorHAnsi" w:cstheme="minorHAnsi"/>
            <w:bCs/>
            <w:color w:val="1F497D" w:themeColor="text2"/>
            <w:spacing w:val="5"/>
            <w:szCs w:val="22"/>
          </w:rPr>
          <w:id w:val="-958176203"/>
          <w:placeholder>
            <w:docPart w:val="177E808367294A33AB1DAF68FAA51C14"/>
          </w:placeholder>
          <w:showingPlcHdr/>
        </w:sdtPr>
        <w:sdtEndPr/>
        <w:sdtContent>
          <w:r w:rsidR="00230593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or tap here to enter text.</w:t>
          </w:r>
        </w:sdtContent>
      </w:sdt>
    </w:p>
    <w:p w14:paraId="04AA91A3" w14:textId="77777777" w:rsidR="00230593" w:rsidRDefault="00230593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 xml:space="preserve"> </w:t>
      </w:r>
    </w:p>
    <w:p w14:paraId="5AFCDE4F" w14:textId="2633CE56" w:rsidR="00FA09AA" w:rsidRPr="00230593" w:rsidRDefault="00FA09AA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szCs w:val="22"/>
        </w:rPr>
      </w:pPr>
      <w:r w:rsidRPr="00127C4B">
        <w:rPr>
          <w:rFonts w:asciiTheme="minorHAnsi" w:hAnsiTheme="minorHAnsi" w:cstheme="minorHAnsi"/>
          <w:b/>
          <w:sz w:val="24"/>
        </w:rPr>
        <w:t>Date</w:t>
      </w:r>
      <w:r w:rsidR="002E3CA9" w:rsidRPr="00127C4B">
        <w:rPr>
          <w:rFonts w:asciiTheme="minorHAnsi" w:hAnsiTheme="minorHAnsi" w:cstheme="minorHAnsi"/>
          <w:b/>
          <w:sz w:val="24"/>
        </w:rPr>
        <w:t xml:space="preserve"> of submission</w:t>
      </w:r>
      <w:r w:rsidRPr="00127C4B">
        <w:rPr>
          <w:rFonts w:asciiTheme="minorHAnsi" w:hAnsiTheme="minorHAnsi" w:cstheme="minorHAnsi"/>
          <w:b/>
          <w:sz w:val="24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1037006494"/>
          <w:placeholder>
            <w:docPart w:val="F9200D08329F4238BA589502DAD40EF3"/>
          </w:placeholder>
          <w:showingPlcHdr/>
          <w:date w:fullDate="2020-11-20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9901AE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</w:p>
    <w:p w14:paraId="10054899" w14:textId="1212C609" w:rsidR="00952D3C" w:rsidRDefault="00952D3C" w:rsidP="005F6A91">
      <w:pP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mallCaps/>
          <w:spacing w:val="5"/>
          <w:szCs w:val="22"/>
        </w:rPr>
      </w:pPr>
    </w:p>
    <w:p w14:paraId="52D86C75" w14:textId="7E329076" w:rsidR="0083272C" w:rsidRPr="0098380B" w:rsidRDefault="0083272C" w:rsidP="0098380B">
      <w:pPr>
        <w:shd w:val="clear" w:color="auto" w:fill="EEECE1" w:themeFill="background2"/>
        <w:ind w:left="-360" w:right="-546"/>
        <w:rPr>
          <w:rFonts w:asciiTheme="minorHAnsi" w:hAnsiTheme="minorHAnsi" w:cstheme="minorHAnsi"/>
          <w:color w:val="1F497D" w:themeColor="text2"/>
          <w:szCs w:val="22"/>
        </w:rPr>
      </w:pPr>
      <w:r w:rsidRPr="00127C4B">
        <w:rPr>
          <w:rFonts w:asciiTheme="minorHAnsi" w:hAnsiTheme="minorHAnsi" w:cstheme="minorHAnsi"/>
          <w:b/>
          <w:sz w:val="24"/>
        </w:rPr>
        <w:t>Contact</w:t>
      </w:r>
      <w:r w:rsidR="00127C4B" w:rsidRPr="00127C4B">
        <w:rPr>
          <w:rFonts w:asciiTheme="minorHAnsi" w:hAnsiTheme="minorHAnsi" w:cstheme="minorHAnsi"/>
          <w:b/>
          <w:sz w:val="24"/>
        </w:rPr>
        <w:t xml:space="preserve"> person name</w:t>
      </w:r>
      <w:r w:rsidRPr="00127C4B">
        <w:rPr>
          <w:rFonts w:asciiTheme="minorHAnsi" w:hAnsiTheme="minorHAnsi" w:cstheme="minorHAnsi"/>
          <w:b/>
          <w:sz w:val="24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934562062"/>
          <w:placeholder>
            <w:docPart w:val="A6CC2A4065164B069BCA8B8DE649E246"/>
          </w:placeholder>
          <w:showingPlcHdr/>
          <w:text/>
        </w:sdtPr>
        <w:sdtEndPr/>
        <w:sdtContent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Pr="004545AD">
        <w:rPr>
          <w:rFonts w:asciiTheme="minorHAnsi" w:hAnsiTheme="minorHAnsi" w:cstheme="minorHAnsi"/>
          <w:szCs w:val="22"/>
        </w:rPr>
        <w:tab/>
      </w:r>
      <w:r w:rsidRPr="004545AD">
        <w:rPr>
          <w:rFonts w:asciiTheme="minorHAnsi" w:hAnsiTheme="minorHAnsi" w:cstheme="minorHAnsi"/>
          <w:szCs w:val="22"/>
        </w:rPr>
        <w:tab/>
      </w:r>
      <w:r>
        <w:rPr>
          <w:rFonts w:asciiTheme="minorHAnsi" w:hAnsiTheme="minorHAnsi" w:cstheme="minorHAnsi"/>
          <w:szCs w:val="22"/>
        </w:rPr>
        <w:tab/>
      </w:r>
      <w:r w:rsidR="00127C4B" w:rsidRPr="00127C4B">
        <w:rPr>
          <w:rFonts w:asciiTheme="minorHAnsi" w:hAnsiTheme="minorHAnsi" w:cstheme="minorHAnsi"/>
          <w:b/>
          <w:bCs/>
          <w:sz w:val="24"/>
        </w:rPr>
        <w:t xml:space="preserve">Contact Person </w:t>
      </w:r>
      <w:r w:rsidRPr="00127C4B">
        <w:rPr>
          <w:rFonts w:asciiTheme="minorHAnsi" w:hAnsiTheme="minorHAnsi" w:cstheme="minorHAnsi"/>
          <w:b/>
          <w:bCs/>
          <w:sz w:val="24"/>
        </w:rPr>
        <w:t>Email</w:t>
      </w:r>
      <w:r w:rsidRPr="004545AD">
        <w:rPr>
          <w:rFonts w:asciiTheme="minorHAnsi" w:hAnsiTheme="minorHAnsi" w:cstheme="minorHAnsi"/>
          <w:b/>
          <w:szCs w:val="22"/>
        </w:rPr>
        <w:t>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2134524746"/>
          <w:placeholder>
            <w:docPart w:val="010C0C44D5B047E697680A7616D1E368"/>
          </w:placeholder>
          <w:showingPlcHdr/>
          <w:text/>
        </w:sdtPr>
        <w:sdtEndPr/>
        <w:sdtContent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</w:p>
    <w:p w14:paraId="13C1139A" w14:textId="4A8BC3A0" w:rsidR="00AB42E4" w:rsidRPr="004545AD" w:rsidRDefault="00AB42E4" w:rsidP="005F6A91">
      <w:pPr>
        <w:pBdr>
          <w:bottom w:val="single" w:sz="4" w:space="1" w:color="auto"/>
        </w:pBdr>
        <w:shd w:val="clear" w:color="auto" w:fill="EEECE1" w:themeFill="background2"/>
        <w:ind w:left="-360" w:right="-546"/>
        <w:rPr>
          <w:rFonts w:asciiTheme="minorHAnsi" w:hAnsiTheme="minorHAnsi" w:cstheme="minorHAnsi"/>
          <w:bCs/>
          <w:smallCaps/>
          <w:spacing w:val="5"/>
          <w:szCs w:val="22"/>
        </w:rPr>
      </w:pPr>
    </w:p>
    <w:p w14:paraId="09CD0EFC" w14:textId="5C48E70F" w:rsidR="009C617A" w:rsidRDefault="009C617A" w:rsidP="009C617A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73D5026A" w14:textId="77777777" w:rsidR="00217CBE" w:rsidRDefault="00217CBE" w:rsidP="009C617A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6CEE39F8" w14:textId="54A9E8B1" w:rsidR="00FB0039" w:rsidRPr="00FB0039" w:rsidRDefault="00FB0039" w:rsidP="00FB0039">
      <w:pPr>
        <w:pStyle w:val="NoSpacing"/>
        <w:pBdr>
          <w:bottom w:val="single" w:sz="4" w:space="1" w:color="auto"/>
        </w:pBdr>
        <w:spacing w:after="120"/>
        <w:ind w:left="-360" w:right="-691"/>
        <w:rPr>
          <w:rFonts w:asciiTheme="minorHAnsi" w:hAnsiTheme="minorHAnsi" w:cstheme="minorHAnsi"/>
          <w:b/>
          <w:szCs w:val="22"/>
        </w:rPr>
      </w:pPr>
      <w:r w:rsidRPr="00FB0039">
        <w:rPr>
          <w:rFonts w:asciiTheme="minorHAnsi" w:hAnsiTheme="minorHAnsi" w:cstheme="minorHAnsi"/>
          <w:b/>
          <w:szCs w:val="22"/>
        </w:rPr>
        <w:t>ACTIVITY REQUEST</w:t>
      </w:r>
    </w:p>
    <w:p w14:paraId="62991450" w14:textId="7383291C" w:rsidR="00230593" w:rsidRPr="00230593" w:rsidRDefault="00230593" w:rsidP="00230593">
      <w:pPr>
        <w:pStyle w:val="NoSpacing"/>
        <w:numPr>
          <w:ilvl w:val="0"/>
          <w:numId w:val="12"/>
        </w:numPr>
        <w:ind w:left="-360" w:right="-687" w:firstLine="0"/>
        <w:rPr>
          <w:rFonts w:asciiTheme="minorHAnsi" w:hAnsiTheme="minorHAnsi" w:cstheme="minorHAnsi"/>
          <w:sz w:val="22"/>
          <w:szCs w:val="22"/>
          <w:u w:val="single"/>
        </w:rPr>
      </w:pPr>
      <w:r w:rsidRPr="004545AD">
        <w:rPr>
          <w:rFonts w:asciiTheme="minorHAnsi" w:hAnsiTheme="minorHAnsi" w:cstheme="minorHAnsi"/>
          <w:b/>
          <w:szCs w:val="22"/>
        </w:rPr>
        <w:t>TYPE OF ACTIVITY REQUESTED:</w:t>
      </w:r>
      <w:r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147486886"/>
          <w:placeholder>
            <w:docPart w:val="832ED596C78B4834AB48ED00A33BEF36"/>
          </w:placeholder>
          <w:showingPlcHdr/>
          <w:comboBox>
            <w:listItem w:value="Please select"/>
            <w:listItem w:displayText="Student-led, On-Campus" w:value="Student-led, On-Campus"/>
            <w:listItem w:displayText="Student-led, Off-Campus" w:value="Student-led, Off-Campus"/>
            <w:listItem w:displayText="On-Campus Celebratory, External Parties" w:value="On-Campus Celebratory, External Parties"/>
            <w:listItem w:displayText="Other (please type here)" w:value="Other (please type here)"/>
          </w:comboBox>
        </w:sdtPr>
        <w:sdtEndPr/>
        <w:sdtContent>
          <w:r w:rsidRPr="001363C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Please select.</w:t>
          </w:r>
        </w:sdtContent>
      </w:sdt>
    </w:p>
    <w:p w14:paraId="00BC6C27" w14:textId="77777777" w:rsidR="00230593" w:rsidRPr="004545AD" w:rsidRDefault="00230593" w:rsidP="00230593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6672E911" w14:textId="035C9255" w:rsidR="00230593" w:rsidRPr="002C2760" w:rsidRDefault="00BA220E" w:rsidP="00230593">
      <w:pPr>
        <w:pStyle w:val="ListParagraph"/>
        <w:numPr>
          <w:ilvl w:val="0"/>
          <w:numId w:val="12"/>
        </w:numPr>
        <w:ind w:left="-360" w:firstLine="0"/>
        <w:rPr>
          <w:rFonts w:asciiTheme="minorHAnsi" w:hAnsiTheme="minorHAnsi" w:cstheme="minorHAnsi"/>
          <w:b/>
          <w:sz w:val="24"/>
          <w:szCs w:val="22"/>
        </w:rPr>
      </w:pPr>
      <w:r>
        <w:rPr>
          <w:rFonts w:asciiTheme="minorHAnsi" w:hAnsiTheme="minorHAnsi" w:cstheme="minorHAnsi"/>
          <w:b/>
          <w:sz w:val="24"/>
          <w:szCs w:val="22"/>
        </w:rPr>
        <w:t>FULL DESCRIPTION OF THE PROPOSED ACTIVITY</w:t>
      </w: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795473951"/>
        <w:placeholder>
          <w:docPart w:val="63EEA150552F42018CA572E6E5FB8995"/>
        </w:placeholder>
        <w:showingPlcHdr/>
      </w:sdtPr>
      <w:sdtEndPr/>
      <w:sdtContent>
        <w:p w14:paraId="5B684C2D" w14:textId="77777777" w:rsidR="00230593" w:rsidRPr="009901AE" w:rsidRDefault="00230593" w:rsidP="00230593">
          <w:pPr>
            <w:pStyle w:val="NoSpacing"/>
            <w:spacing w:before="120"/>
            <w:ind w:right="-547"/>
            <w:rPr>
              <w:rFonts w:asciiTheme="minorHAnsi" w:hAnsiTheme="minorHAnsi" w:cstheme="minorHAnsi"/>
              <w:color w:val="0070C0"/>
              <w:sz w:val="22"/>
              <w:szCs w:val="22"/>
            </w:rPr>
          </w:pPr>
          <w:r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p>
      </w:sdtContent>
    </w:sdt>
    <w:p w14:paraId="4BB302DE" w14:textId="28DF5A09" w:rsidR="00AD0EEB" w:rsidRPr="004545AD" w:rsidRDefault="00AD0EEB" w:rsidP="00230593">
      <w:pPr>
        <w:pStyle w:val="NoSpacing"/>
        <w:ind w:right="-687"/>
        <w:rPr>
          <w:rFonts w:asciiTheme="minorHAnsi" w:hAnsiTheme="minorHAnsi" w:cstheme="minorHAnsi"/>
          <w:sz w:val="22"/>
          <w:szCs w:val="22"/>
          <w:u w:val="single"/>
        </w:rPr>
      </w:pPr>
    </w:p>
    <w:p w14:paraId="3F1CED51" w14:textId="636C7A34" w:rsidR="00F42F1E" w:rsidRPr="004545AD" w:rsidRDefault="004E1B73" w:rsidP="00217CBE">
      <w:pPr>
        <w:pStyle w:val="NoSpacing"/>
        <w:numPr>
          <w:ilvl w:val="0"/>
          <w:numId w:val="12"/>
        </w:numPr>
        <w:spacing w:after="120"/>
        <w:ind w:left="-360" w:firstLine="0"/>
        <w:rPr>
          <w:rFonts w:asciiTheme="minorHAnsi" w:hAnsiTheme="minorHAnsi" w:cstheme="minorHAnsi"/>
          <w:sz w:val="22"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LOCATION OF ACTIVITY:</w:t>
      </w:r>
      <w:r w:rsidR="00CF4CB0">
        <w:rPr>
          <w:rFonts w:asciiTheme="minorHAnsi" w:hAnsiTheme="minorHAnsi" w:cstheme="minorHAnsi"/>
          <w:b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-437920970"/>
          <w:placeholder>
            <w:docPart w:val="2E76789553194780AAF4FB02B0C291D3"/>
          </w:placeholder>
          <w:showingPlcHdr/>
          <w:comboBox>
            <w:listItem w:value="Please select."/>
            <w:listItem w:displayText="Fort Garry" w:value="Fort Garry"/>
            <w:listItem w:displayText="Bannatyne" w:value="Bannatyne"/>
            <w:listItem w:displayText="William Norrie" w:value="William Norrie"/>
            <w:listItem w:displayText="Other (please type here)" w:value="Other (please type here)"/>
          </w:comboBox>
        </w:sdtPr>
        <w:sdtEndPr/>
        <w:sdtContent>
          <w:r w:rsid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Please select</w:t>
          </w:r>
          <w:r w:rsidR="00383534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.</w:t>
          </w:r>
        </w:sdtContent>
      </w:sdt>
    </w:p>
    <w:p w14:paraId="08D1F559" w14:textId="05180B60" w:rsidR="00E518B0" w:rsidRPr="004545AD" w:rsidRDefault="00E518B0" w:rsidP="00570889">
      <w:pPr>
        <w:pStyle w:val="NoSpacing"/>
        <w:spacing w:after="120"/>
        <w:ind w:left="-360" w:right="-691"/>
        <w:rPr>
          <w:rFonts w:asciiTheme="minorHAnsi" w:hAnsiTheme="minorHAnsi" w:cstheme="minorHAnsi"/>
          <w:sz w:val="22"/>
          <w:szCs w:val="22"/>
        </w:rPr>
      </w:pPr>
      <w:r w:rsidRPr="004545AD">
        <w:rPr>
          <w:rFonts w:asciiTheme="minorHAnsi" w:hAnsiTheme="minorHAnsi" w:cstheme="minorHAnsi"/>
          <w:sz w:val="22"/>
          <w:szCs w:val="22"/>
        </w:rPr>
        <w:t>Building</w:t>
      </w:r>
      <w:r w:rsidR="00F42F1E" w:rsidRPr="004545AD">
        <w:rPr>
          <w:rFonts w:asciiTheme="minorHAnsi" w:hAnsiTheme="minorHAnsi" w:cstheme="minorHAnsi"/>
          <w:sz w:val="22"/>
          <w:szCs w:val="22"/>
        </w:rPr>
        <w:t>:</w:t>
      </w:r>
      <w:r w:rsidR="00CF4CB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1096906480"/>
          <w:placeholder>
            <w:docPart w:val="FE2376A894E24BDCA224711EC0ABF34C"/>
          </w:placeholder>
          <w:showingPlcHdr/>
          <w:text/>
        </w:sdtPr>
        <w:sdtEndPr/>
        <w:sdtContent>
          <w:r w:rsidR="00383534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sdtContent>
      </w:sdt>
      <w:r w:rsidR="00E159E0" w:rsidRPr="004545AD">
        <w:rPr>
          <w:rFonts w:asciiTheme="minorHAnsi" w:hAnsiTheme="minorHAnsi" w:cstheme="minorHAnsi"/>
          <w:sz w:val="22"/>
          <w:szCs w:val="22"/>
        </w:rPr>
        <w:tab/>
      </w:r>
      <w:r w:rsidR="00E159E0" w:rsidRPr="004545AD">
        <w:rPr>
          <w:rFonts w:asciiTheme="minorHAnsi" w:hAnsiTheme="minorHAnsi" w:cstheme="minorHAnsi"/>
          <w:sz w:val="22"/>
          <w:szCs w:val="22"/>
        </w:rPr>
        <w:tab/>
      </w:r>
      <w:r w:rsidRPr="004545AD">
        <w:rPr>
          <w:rFonts w:asciiTheme="minorHAnsi" w:hAnsiTheme="minorHAnsi" w:cstheme="minorHAnsi"/>
          <w:sz w:val="22"/>
          <w:szCs w:val="22"/>
        </w:rPr>
        <w:t xml:space="preserve">Room </w:t>
      </w:r>
      <w:r w:rsidR="002B6A2E" w:rsidRPr="004545AD">
        <w:rPr>
          <w:rFonts w:asciiTheme="minorHAnsi" w:hAnsiTheme="minorHAnsi" w:cstheme="minorHAnsi"/>
          <w:sz w:val="22"/>
          <w:szCs w:val="22"/>
        </w:rPr>
        <w:t>#</w:t>
      </w:r>
      <w:r w:rsidRPr="004545AD">
        <w:rPr>
          <w:rFonts w:asciiTheme="minorHAnsi" w:hAnsiTheme="minorHAnsi" w:cstheme="minorHAnsi"/>
          <w:sz w:val="22"/>
          <w:szCs w:val="22"/>
        </w:rPr>
        <w:t>:</w:t>
      </w:r>
      <w:r w:rsidR="00CF4CB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-1558312898"/>
          <w:placeholder>
            <w:docPart w:val="76D4E5648C994E1E9ACCCC669D97460A"/>
          </w:placeholder>
          <w:showingPlcHdr/>
          <w:text/>
        </w:sdtPr>
        <w:sdtEndPr/>
        <w:sdtContent>
          <w:r w:rsidR="00383534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sdtContent>
      </w:sdt>
    </w:p>
    <w:p w14:paraId="184C5709" w14:textId="61AA59E4" w:rsidR="00F42F1E" w:rsidRPr="004545AD" w:rsidRDefault="00AD0EEB" w:rsidP="0096463C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</w:rPr>
      </w:pPr>
      <w:r w:rsidRPr="004545AD">
        <w:rPr>
          <w:rFonts w:asciiTheme="minorHAnsi" w:hAnsiTheme="minorHAnsi" w:cstheme="minorHAnsi"/>
          <w:sz w:val="22"/>
          <w:szCs w:val="22"/>
        </w:rPr>
        <w:lastRenderedPageBreak/>
        <w:t xml:space="preserve">If </w:t>
      </w:r>
      <w:r w:rsidR="00AA54D3" w:rsidRPr="004545AD">
        <w:rPr>
          <w:rFonts w:asciiTheme="minorHAnsi" w:hAnsiTheme="minorHAnsi" w:cstheme="minorHAnsi"/>
          <w:sz w:val="22"/>
          <w:szCs w:val="22"/>
        </w:rPr>
        <w:t>outdoor,</w:t>
      </w:r>
      <w:r w:rsidRPr="004545AD">
        <w:rPr>
          <w:rFonts w:asciiTheme="minorHAnsi" w:hAnsiTheme="minorHAnsi" w:cstheme="minorHAnsi"/>
          <w:sz w:val="22"/>
          <w:szCs w:val="22"/>
        </w:rPr>
        <w:t xml:space="preserve"> please provide location</w:t>
      </w:r>
      <w:r w:rsidR="004A21EF" w:rsidRPr="004545AD">
        <w:rPr>
          <w:rFonts w:asciiTheme="minorHAnsi" w:hAnsiTheme="minorHAnsi" w:cstheme="minorHAnsi"/>
          <w:sz w:val="22"/>
          <w:szCs w:val="22"/>
        </w:rPr>
        <w:t>:</w:t>
      </w:r>
      <w:r w:rsidR="004B0573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-1197080881"/>
          <w:placeholder>
            <w:docPart w:val="5265D8B24B5C4630BEE054C7C98FF9CE"/>
          </w:placeholder>
          <w:showingPlcHdr/>
          <w:text/>
        </w:sdtPr>
        <w:sdtEndPr/>
        <w:sdtContent>
          <w:r w:rsidR="00383534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sdtContent>
      </w:sdt>
      <w:r w:rsidR="00AA54D3" w:rsidRPr="004545AD">
        <w:rPr>
          <w:rFonts w:asciiTheme="minorHAnsi" w:hAnsiTheme="minorHAnsi" w:cstheme="minorHAnsi"/>
          <w:sz w:val="22"/>
          <w:szCs w:val="22"/>
        </w:rPr>
        <w:tab/>
      </w:r>
      <w:r w:rsidR="004A21EF" w:rsidRPr="004545AD">
        <w:rPr>
          <w:rFonts w:asciiTheme="minorHAnsi" w:hAnsiTheme="minorHAnsi" w:cstheme="minorHAnsi"/>
          <w:sz w:val="22"/>
          <w:szCs w:val="22"/>
        </w:rPr>
        <w:br/>
      </w:r>
    </w:p>
    <w:p w14:paraId="6FE37C32" w14:textId="65F5E534" w:rsidR="00122B0C" w:rsidRDefault="00A51367" w:rsidP="00BA220E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495103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51F9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AA54D3" w:rsidRPr="004545AD">
        <w:rPr>
          <w:rFonts w:asciiTheme="minorHAnsi" w:hAnsiTheme="minorHAnsi" w:cstheme="minorHAnsi"/>
          <w:sz w:val="22"/>
          <w:szCs w:val="22"/>
        </w:rPr>
        <w:t xml:space="preserve"> </w:t>
      </w:r>
      <w:r w:rsidR="00B701CB" w:rsidRPr="004545AD">
        <w:rPr>
          <w:rFonts w:asciiTheme="minorHAnsi" w:hAnsiTheme="minorHAnsi" w:cstheme="minorHAnsi"/>
          <w:sz w:val="22"/>
          <w:szCs w:val="22"/>
        </w:rPr>
        <w:t>Off-Campus</w:t>
      </w:r>
      <w:r w:rsidR="00C325CA" w:rsidRPr="004545AD">
        <w:rPr>
          <w:rFonts w:asciiTheme="minorHAnsi" w:hAnsiTheme="minorHAnsi" w:cstheme="minorHAnsi"/>
          <w:sz w:val="22"/>
          <w:szCs w:val="22"/>
        </w:rPr>
        <w:t>:</w:t>
      </w:r>
      <w:r w:rsidR="00CF4CB0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 w:val="22"/>
            <w:szCs w:val="22"/>
          </w:rPr>
          <w:id w:val="-1665693689"/>
          <w:placeholder>
            <w:docPart w:val="C2E3F5ABE2C14E10AD9E763DBE5384B5"/>
          </w:placeholder>
          <w:showingPlcHdr/>
          <w:text/>
        </w:sdtPr>
        <w:sdtEndPr/>
        <w:sdtContent>
          <w:r w:rsidR="00383534" w:rsidRPr="006A42E2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to enter text.</w:t>
          </w:r>
        </w:sdtContent>
      </w:sdt>
      <w:r w:rsidR="00AA54D3" w:rsidRPr="004545AD">
        <w:rPr>
          <w:rFonts w:asciiTheme="minorHAnsi" w:hAnsiTheme="minorHAnsi" w:cstheme="minorHAnsi"/>
          <w:sz w:val="22"/>
          <w:szCs w:val="22"/>
        </w:rPr>
        <w:tab/>
      </w:r>
    </w:p>
    <w:p w14:paraId="50B90FB6" w14:textId="77777777" w:rsidR="00BA220E" w:rsidRPr="004545AD" w:rsidRDefault="00BA220E" w:rsidP="00BA220E">
      <w:pPr>
        <w:pStyle w:val="NoSpacing"/>
        <w:ind w:left="-360" w:right="-687"/>
        <w:rPr>
          <w:rFonts w:asciiTheme="minorHAnsi" w:hAnsiTheme="minorHAnsi" w:cstheme="minorHAnsi"/>
          <w:sz w:val="22"/>
          <w:szCs w:val="22"/>
        </w:rPr>
      </w:pPr>
    </w:p>
    <w:p w14:paraId="5FA3EA13" w14:textId="09163458" w:rsidR="00217CBE" w:rsidRPr="00E77953" w:rsidRDefault="005E1C88" w:rsidP="00C57A77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EXPECTED NUMBER OF PARTICIPANTS:</w:t>
      </w:r>
      <w:r w:rsidR="00CF4CB0" w:rsidRPr="009746A8">
        <w:rPr>
          <w:rFonts w:asciiTheme="minorHAnsi" w:hAnsiTheme="minorHAnsi" w:cstheme="minorHAnsi"/>
          <w:b/>
          <w:sz w:val="24"/>
          <w:szCs w:val="22"/>
        </w:rPr>
        <w:t xml:space="preserve"> </w:t>
      </w:r>
      <w:r w:rsidR="0061270D"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1804885358"/>
          <w:placeholder>
            <w:docPart w:val="F78F2EBD0A1E4C33BD4074C19975F1E2"/>
          </w:placeholder>
          <w:showingPlcHdr/>
          <w:text/>
        </w:sdtPr>
        <w:sdtEndPr/>
        <w:sdtContent>
          <w:r w:rsidR="00090A66" w:rsidRPr="006A42E2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  <w:r w:rsidR="00090A66" w:rsidRPr="004545AD">
        <w:rPr>
          <w:rFonts w:asciiTheme="minorHAnsi" w:hAnsiTheme="minorHAnsi" w:cstheme="minorHAnsi"/>
          <w:szCs w:val="22"/>
        </w:rPr>
        <w:tab/>
      </w:r>
      <w:r w:rsidR="0061270D" w:rsidRPr="004545AD">
        <w:rPr>
          <w:rFonts w:asciiTheme="minorHAnsi" w:hAnsiTheme="minorHAnsi" w:cstheme="minorHAnsi"/>
          <w:szCs w:val="22"/>
        </w:rPr>
        <w:t xml:space="preserve"> </w:t>
      </w:r>
    </w:p>
    <w:p w14:paraId="7190517C" w14:textId="1D7A13BC" w:rsidR="00570292" w:rsidRPr="004545AD" w:rsidRDefault="00570292" w:rsidP="00BA220E">
      <w:pPr>
        <w:rPr>
          <w:rFonts w:asciiTheme="minorHAnsi" w:hAnsiTheme="minorHAnsi" w:cstheme="minorHAnsi"/>
          <w:szCs w:val="22"/>
        </w:rPr>
      </w:pPr>
    </w:p>
    <w:p w14:paraId="45CBCE7E" w14:textId="24C9A62F" w:rsidR="007C014D" w:rsidRPr="009746A8" w:rsidRDefault="00C325CA" w:rsidP="001553A4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OPERATIONAL PLANS</w:t>
      </w:r>
      <w:r w:rsidR="007C014D" w:rsidRPr="009746A8">
        <w:rPr>
          <w:rFonts w:asciiTheme="minorHAnsi" w:hAnsiTheme="minorHAnsi" w:cstheme="minorHAnsi"/>
          <w:b/>
          <w:sz w:val="24"/>
          <w:szCs w:val="22"/>
        </w:rPr>
        <w:t xml:space="preserve"> </w:t>
      </w:r>
      <w:r w:rsidR="00AB42E4" w:rsidRPr="009746A8">
        <w:rPr>
          <w:rFonts w:asciiTheme="minorHAnsi" w:hAnsiTheme="minorHAnsi" w:cstheme="minorHAnsi"/>
          <w:b/>
          <w:sz w:val="24"/>
          <w:szCs w:val="22"/>
        </w:rPr>
        <w:t>OR</w:t>
      </w:r>
      <w:r w:rsidR="007C014D" w:rsidRPr="009746A8">
        <w:rPr>
          <w:rFonts w:asciiTheme="minorHAnsi" w:hAnsiTheme="minorHAnsi" w:cstheme="minorHAnsi"/>
          <w:b/>
          <w:sz w:val="24"/>
          <w:szCs w:val="22"/>
        </w:rPr>
        <w:t xml:space="preserve"> NEEDS</w:t>
      </w:r>
    </w:p>
    <w:p w14:paraId="7C242BFF" w14:textId="560B5668" w:rsidR="007C014D" w:rsidRDefault="007C014D" w:rsidP="00B949B4">
      <w:pPr>
        <w:ind w:left="-142" w:right="-546"/>
        <w:rPr>
          <w:rFonts w:asciiTheme="minorHAnsi" w:hAnsiTheme="minorHAnsi" w:cstheme="minorHAnsi"/>
          <w:iCs/>
          <w:szCs w:val="22"/>
        </w:rPr>
      </w:pPr>
      <w:r w:rsidRPr="00BA220E">
        <w:rPr>
          <w:rFonts w:asciiTheme="minorHAnsi" w:hAnsiTheme="minorHAnsi" w:cstheme="minorHAnsi"/>
          <w:iCs/>
          <w:szCs w:val="22"/>
        </w:rPr>
        <w:t xml:space="preserve">Outline operational plans/needs </w:t>
      </w:r>
      <w:r w:rsidR="005B736C" w:rsidRPr="00BA220E">
        <w:rPr>
          <w:rFonts w:asciiTheme="minorHAnsi" w:hAnsiTheme="minorHAnsi" w:cstheme="minorHAnsi"/>
          <w:iCs/>
          <w:szCs w:val="22"/>
        </w:rPr>
        <w:t>for the activity (including caretaking, security, occupancy details</w:t>
      </w:r>
      <w:r w:rsidR="008D0FA8" w:rsidRPr="00BA220E">
        <w:rPr>
          <w:rFonts w:asciiTheme="minorHAnsi" w:hAnsiTheme="minorHAnsi" w:cstheme="minorHAnsi"/>
          <w:iCs/>
          <w:szCs w:val="22"/>
        </w:rPr>
        <w:t xml:space="preserve"> and public health order requirements</w:t>
      </w:r>
      <w:r w:rsidR="005B736C" w:rsidRPr="00BA220E">
        <w:rPr>
          <w:rFonts w:asciiTheme="minorHAnsi" w:hAnsiTheme="minorHAnsi" w:cstheme="minorHAnsi"/>
          <w:iCs/>
          <w:szCs w:val="22"/>
        </w:rPr>
        <w:t>).</w:t>
      </w:r>
    </w:p>
    <w:p w14:paraId="0BFEC860" w14:textId="77777777" w:rsidR="00BA220E" w:rsidRPr="00C57A77" w:rsidRDefault="00BA220E" w:rsidP="00B949B4">
      <w:pPr>
        <w:ind w:left="-142" w:right="-546"/>
        <w:rPr>
          <w:rFonts w:asciiTheme="minorHAnsi" w:hAnsiTheme="minorHAnsi" w:cstheme="minorHAnsi"/>
          <w:iCs/>
          <w:sz w:val="16"/>
          <w:szCs w:val="16"/>
        </w:rPr>
      </w:pPr>
    </w:p>
    <w:p w14:paraId="22D82E7D" w14:textId="4ADF4E77" w:rsidR="00BA220E" w:rsidRDefault="00BA220E" w:rsidP="00B949B4">
      <w:pPr>
        <w:ind w:left="-142" w:right="-546"/>
        <w:rPr>
          <w:rFonts w:asciiTheme="minorHAnsi" w:hAnsiTheme="minorHAnsi" w:cstheme="minorHAnsi"/>
          <w:iCs/>
          <w:szCs w:val="22"/>
        </w:rPr>
      </w:pPr>
      <w:r w:rsidRPr="00C57A77">
        <w:rPr>
          <w:rFonts w:asciiTheme="minorHAnsi" w:hAnsiTheme="minorHAnsi" w:cstheme="minorHAnsi"/>
          <w:iCs/>
          <w:color w:val="0070C0"/>
          <w:szCs w:val="22"/>
        </w:rPr>
        <w:t>*Note that all facets of any activity must adhere to all provincial and UM health and safety requirements and protocols in place at the time the activity occurs</w:t>
      </w:r>
      <w:r w:rsidRPr="00BA220E">
        <w:rPr>
          <w:rFonts w:asciiTheme="minorHAnsi" w:hAnsiTheme="minorHAnsi" w:cstheme="minorHAnsi"/>
          <w:iCs/>
          <w:szCs w:val="22"/>
        </w:rPr>
        <w:t>.</w:t>
      </w:r>
    </w:p>
    <w:p w14:paraId="73D216C0" w14:textId="5DBFB6B0" w:rsidR="00BA220E" w:rsidRDefault="00BA220E" w:rsidP="00B949B4">
      <w:pPr>
        <w:ind w:left="-142" w:right="-546"/>
        <w:rPr>
          <w:rFonts w:asciiTheme="minorHAnsi" w:hAnsiTheme="minorHAnsi" w:cstheme="minorHAnsi"/>
          <w:iCs/>
          <w:szCs w:val="22"/>
        </w:rPr>
      </w:pPr>
    </w:p>
    <w:p w14:paraId="1ED0705B" w14:textId="6E1D3185" w:rsidR="00BA220E" w:rsidRPr="00C57A77" w:rsidRDefault="00BA220E" w:rsidP="00B949B4">
      <w:pPr>
        <w:ind w:left="-142" w:right="-546"/>
        <w:rPr>
          <w:rFonts w:asciiTheme="minorHAnsi" w:hAnsiTheme="minorHAnsi" w:cstheme="minorHAnsi"/>
          <w:iCs/>
          <w:sz w:val="16"/>
          <w:szCs w:val="16"/>
        </w:rPr>
      </w:pPr>
      <w:r>
        <w:rPr>
          <w:rFonts w:asciiTheme="minorHAnsi" w:hAnsiTheme="minorHAnsi" w:cstheme="minorHAnsi"/>
          <w:iCs/>
          <w:szCs w:val="22"/>
        </w:rPr>
        <w:t>The following protocols are required for all activities:</w:t>
      </w:r>
      <w:r w:rsidR="00C57A77">
        <w:rPr>
          <w:rFonts w:asciiTheme="minorHAnsi" w:hAnsiTheme="minorHAnsi" w:cstheme="minorHAnsi"/>
          <w:iCs/>
          <w:szCs w:val="22"/>
        </w:rPr>
        <w:br/>
      </w:r>
    </w:p>
    <w:p w14:paraId="198A9D80" w14:textId="1B8B9C8C" w:rsidR="00BA220E" w:rsidRDefault="00A51367" w:rsidP="00BA220E">
      <w:pPr>
        <w:tabs>
          <w:tab w:val="left" w:pos="735"/>
        </w:tabs>
        <w:ind w:left="-142" w:right="-546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-121317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20E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BA220E">
        <w:rPr>
          <w:rFonts w:asciiTheme="minorHAnsi" w:hAnsiTheme="minorHAnsi" w:cstheme="minorHAnsi"/>
          <w:iCs/>
          <w:szCs w:val="22"/>
        </w:rPr>
        <w:tab/>
      </w:r>
      <w:r w:rsidR="00BA220E" w:rsidRPr="00C57A77">
        <w:rPr>
          <w:rFonts w:asciiTheme="minorHAnsi" w:hAnsiTheme="minorHAnsi" w:cstheme="minorHAnsi"/>
          <w:iCs/>
          <w:szCs w:val="22"/>
          <w:u w:val="single"/>
        </w:rPr>
        <w:t xml:space="preserve">All attendees must </w:t>
      </w:r>
      <w:r w:rsidR="00BA220E">
        <w:rPr>
          <w:rFonts w:asciiTheme="minorHAnsi" w:hAnsiTheme="minorHAnsi" w:cstheme="minorHAnsi"/>
          <w:iCs/>
          <w:szCs w:val="22"/>
        </w:rPr>
        <w:t>show proof of full vaccination.</w:t>
      </w:r>
    </w:p>
    <w:p w14:paraId="560173CF" w14:textId="7F1B8DDB" w:rsidR="00BA220E" w:rsidRDefault="00A51367" w:rsidP="00CF3ACB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-1099943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20E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BA220E">
        <w:rPr>
          <w:rFonts w:asciiTheme="minorHAnsi" w:hAnsiTheme="minorHAnsi" w:cstheme="minorHAnsi"/>
          <w:iCs/>
          <w:szCs w:val="22"/>
        </w:rPr>
        <w:tab/>
      </w:r>
      <w:r w:rsidR="00BA220E" w:rsidRPr="00C57A77">
        <w:rPr>
          <w:rFonts w:asciiTheme="minorHAnsi" w:hAnsiTheme="minorHAnsi" w:cstheme="minorHAnsi"/>
          <w:iCs/>
          <w:szCs w:val="22"/>
          <w:u w:val="single"/>
        </w:rPr>
        <w:t>All attendees must</w:t>
      </w:r>
      <w:r w:rsidR="00BA220E">
        <w:rPr>
          <w:rFonts w:asciiTheme="minorHAnsi" w:hAnsiTheme="minorHAnsi" w:cstheme="minorHAnsi"/>
          <w:iCs/>
          <w:szCs w:val="22"/>
        </w:rPr>
        <w:t xml:space="preserve"> wear KN95 masks if participating in an on-campus activity.</w:t>
      </w:r>
      <w:r w:rsidR="002E4E27">
        <w:rPr>
          <w:rFonts w:asciiTheme="minorHAnsi" w:hAnsiTheme="minorHAnsi" w:cstheme="minorHAnsi"/>
          <w:iCs/>
          <w:szCs w:val="22"/>
        </w:rPr>
        <w:t xml:space="preserve"> </w:t>
      </w:r>
      <w:r w:rsidR="002E4E27" w:rsidRPr="0032119E">
        <w:rPr>
          <w:rFonts w:asciiTheme="minorHAnsi" w:hAnsiTheme="minorHAnsi" w:cstheme="minorHAnsi"/>
          <w:iCs/>
          <w:szCs w:val="22"/>
        </w:rPr>
        <w:t>Masks may be temp</w:t>
      </w:r>
      <w:r w:rsidR="00CF3ACB" w:rsidRPr="0032119E">
        <w:rPr>
          <w:rFonts w:asciiTheme="minorHAnsi" w:hAnsiTheme="minorHAnsi" w:cstheme="minorHAnsi"/>
          <w:iCs/>
          <w:szCs w:val="22"/>
        </w:rPr>
        <w:t>orarily removed when participants are sitting down and eating and/or drinking.</w:t>
      </w:r>
      <w:r w:rsidR="00CF3ACB" w:rsidRPr="0032119E">
        <w:rPr>
          <w:rFonts w:asciiTheme="minorHAnsi" w:hAnsiTheme="minorHAnsi" w:cstheme="minorHAnsi"/>
          <w:iCs/>
          <w:szCs w:val="22"/>
          <w:highlight w:val="yellow"/>
        </w:rPr>
        <w:t xml:space="preserve"> </w:t>
      </w:r>
      <w:r w:rsidR="0032119E">
        <w:rPr>
          <w:rFonts w:asciiTheme="minorHAnsi" w:hAnsiTheme="minorHAnsi" w:cstheme="minorHAnsi"/>
          <w:iCs/>
          <w:color w:val="FF0000"/>
          <w:szCs w:val="22"/>
        </w:rPr>
        <w:t xml:space="preserve"> </w:t>
      </w:r>
    </w:p>
    <w:p w14:paraId="5A5F1202" w14:textId="1CD5562E" w:rsidR="00C57A77" w:rsidRPr="00C57A77" w:rsidRDefault="00A51367" w:rsidP="00C57A77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-916319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A77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C57A77">
        <w:rPr>
          <w:rFonts w:asciiTheme="minorHAnsi" w:hAnsiTheme="minorHAnsi" w:cstheme="minorHAnsi"/>
          <w:iCs/>
          <w:szCs w:val="22"/>
        </w:rPr>
        <w:tab/>
      </w:r>
      <w:r w:rsidR="00C57A77">
        <w:rPr>
          <w:rFonts w:asciiTheme="minorHAnsi" w:hAnsiTheme="minorHAnsi" w:cstheme="minorHAnsi"/>
          <w:iCs/>
          <w:szCs w:val="22"/>
          <w:u w:val="single"/>
        </w:rPr>
        <w:t>All attendees must</w:t>
      </w:r>
      <w:r w:rsidR="00C57A77">
        <w:rPr>
          <w:rFonts w:asciiTheme="minorHAnsi" w:hAnsiTheme="minorHAnsi" w:cstheme="minorHAnsi"/>
          <w:iCs/>
          <w:szCs w:val="22"/>
        </w:rPr>
        <w:t xml:space="preserve"> complete the </w:t>
      </w:r>
      <w:hyperlink r:id="rId16" w:history="1">
        <w:r w:rsidR="00C57A77" w:rsidRPr="00C57A77">
          <w:rPr>
            <w:rStyle w:val="Hyperlink"/>
            <w:rFonts w:asciiTheme="minorHAnsi" w:hAnsiTheme="minorHAnsi" w:cstheme="minorHAnsi"/>
            <w:iCs/>
            <w:szCs w:val="22"/>
          </w:rPr>
          <w:t>Shared Health Screening Tool</w:t>
        </w:r>
      </w:hyperlink>
      <w:r w:rsidR="00C57A77">
        <w:rPr>
          <w:rFonts w:asciiTheme="minorHAnsi" w:hAnsiTheme="minorHAnsi" w:cstheme="minorHAnsi"/>
          <w:iCs/>
          <w:szCs w:val="22"/>
        </w:rPr>
        <w:t xml:space="preserve"> prior to participating in the activity.</w:t>
      </w:r>
    </w:p>
    <w:p w14:paraId="43A11114" w14:textId="62CC68F9" w:rsidR="00BA220E" w:rsidRDefault="00A51367" w:rsidP="00B83E62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31467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220E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BA220E">
        <w:rPr>
          <w:rFonts w:asciiTheme="minorHAnsi" w:hAnsiTheme="minorHAnsi" w:cstheme="minorHAnsi"/>
          <w:iCs/>
          <w:szCs w:val="22"/>
        </w:rPr>
        <w:tab/>
      </w:r>
      <w:r w:rsidR="00BA220E" w:rsidRPr="00C57A77">
        <w:rPr>
          <w:rFonts w:asciiTheme="minorHAnsi" w:hAnsiTheme="minorHAnsi" w:cstheme="minorHAnsi"/>
          <w:iCs/>
          <w:szCs w:val="22"/>
          <w:u w:val="single"/>
        </w:rPr>
        <w:t xml:space="preserve">All attendees must </w:t>
      </w:r>
      <w:r w:rsidR="00BA220E">
        <w:rPr>
          <w:rFonts w:asciiTheme="minorHAnsi" w:hAnsiTheme="minorHAnsi" w:cstheme="minorHAnsi"/>
          <w:iCs/>
          <w:szCs w:val="22"/>
        </w:rPr>
        <w:t>adhere to the location</w:t>
      </w:r>
      <w:r w:rsidR="00B83E62">
        <w:rPr>
          <w:rFonts w:asciiTheme="minorHAnsi" w:hAnsiTheme="minorHAnsi" w:cstheme="minorHAnsi"/>
          <w:iCs/>
          <w:szCs w:val="22"/>
        </w:rPr>
        <w:t xml:space="preserve"> and sector-</w:t>
      </w:r>
      <w:r w:rsidR="00BA220E">
        <w:rPr>
          <w:rFonts w:asciiTheme="minorHAnsi" w:hAnsiTheme="minorHAnsi" w:cstheme="minorHAnsi"/>
          <w:iCs/>
          <w:szCs w:val="22"/>
        </w:rPr>
        <w:t xml:space="preserve">specific </w:t>
      </w:r>
      <w:r w:rsidR="00B83E62">
        <w:rPr>
          <w:rFonts w:asciiTheme="minorHAnsi" w:hAnsiTheme="minorHAnsi" w:cstheme="minorHAnsi"/>
          <w:iCs/>
          <w:szCs w:val="22"/>
        </w:rPr>
        <w:t xml:space="preserve">public health and safety </w:t>
      </w:r>
      <w:r w:rsidR="00BA220E">
        <w:rPr>
          <w:rFonts w:asciiTheme="minorHAnsi" w:hAnsiTheme="minorHAnsi" w:cstheme="minorHAnsi"/>
          <w:iCs/>
          <w:szCs w:val="22"/>
        </w:rPr>
        <w:t xml:space="preserve">protocols </w:t>
      </w:r>
      <w:r w:rsidR="00B83E62">
        <w:rPr>
          <w:rFonts w:asciiTheme="minorHAnsi" w:hAnsiTheme="minorHAnsi" w:cstheme="minorHAnsi"/>
          <w:iCs/>
          <w:szCs w:val="22"/>
        </w:rPr>
        <w:t xml:space="preserve">at time of the activity </w:t>
      </w:r>
      <w:r w:rsidR="00BA220E">
        <w:rPr>
          <w:rFonts w:asciiTheme="minorHAnsi" w:hAnsiTheme="minorHAnsi" w:cstheme="minorHAnsi"/>
          <w:iCs/>
          <w:szCs w:val="22"/>
        </w:rPr>
        <w:t>when</w:t>
      </w:r>
      <w:r w:rsidR="00C57A77">
        <w:rPr>
          <w:rFonts w:asciiTheme="minorHAnsi" w:hAnsiTheme="minorHAnsi" w:cstheme="minorHAnsi"/>
          <w:iCs/>
          <w:szCs w:val="22"/>
        </w:rPr>
        <w:t xml:space="preserve"> the activity is held off-campus.</w:t>
      </w:r>
      <w:r w:rsidR="00B83E62">
        <w:rPr>
          <w:rFonts w:asciiTheme="minorHAnsi" w:hAnsiTheme="minorHAnsi" w:cstheme="minorHAnsi"/>
          <w:iCs/>
          <w:szCs w:val="22"/>
        </w:rPr>
        <w:t xml:space="preserve"> </w:t>
      </w:r>
    </w:p>
    <w:p w14:paraId="4E7F078B" w14:textId="443489B7" w:rsidR="00C57A77" w:rsidRDefault="00A51367" w:rsidP="00C57A77">
      <w:pPr>
        <w:tabs>
          <w:tab w:val="left" w:pos="735"/>
        </w:tabs>
        <w:ind w:left="-142" w:right="-546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-2138179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A77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C57A77">
        <w:rPr>
          <w:rFonts w:asciiTheme="minorHAnsi" w:hAnsiTheme="minorHAnsi" w:cstheme="minorHAnsi"/>
          <w:iCs/>
          <w:szCs w:val="22"/>
        </w:rPr>
        <w:tab/>
        <w:t xml:space="preserve">Physical distancing is not </w:t>
      </w:r>
      <w:r w:rsidR="00EB7297">
        <w:rPr>
          <w:rFonts w:asciiTheme="minorHAnsi" w:hAnsiTheme="minorHAnsi" w:cstheme="minorHAnsi"/>
          <w:iCs/>
          <w:szCs w:val="22"/>
        </w:rPr>
        <w:t>required but</w:t>
      </w:r>
      <w:r w:rsidR="00C57A77">
        <w:rPr>
          <w:rFonts w:asciiTheme="minorHAnsi" w:hAnsiTheme="minorHAnsi" w:cstheme="minorHAnsi"/>
          <w:iCs/>
          <w:szCs w:val="22"/>
        </w:rPr>
        <w:t xml:space="preserve"> is encouraged where possible.</w:t>
      </w:r>
    </w:p>
    <w:p w14:paraId="645A7F0F" w14:textId="1F5BD8E2" w:rsidR="00C57A77" w:rsidRDefault="00C57A77" w:rsidP="00C57A77">
      <w:pPr>
        <w:tabs>
          <w:tab w:val="left" w:pos="735"/>
        </w:tabs>
        <w:ind w:left="-142" w:right="-546"/>
        <w:rPr>
          <w:rFonts w:asciiTheme="minorHAnsi" w:hAnsiTheme="minorHAnsi" w:cstheme="minorHAnsi"/>
          <w:iCs/>
          <w:szCs w:val="22"/>
        </w:rPr>
      </w:pPr>
    </w:p>
    <w:p w14:paraId="219C0F80" w14:textId="465596B7" w:rsidR="00C57A77" w:rsidRPr="00C57A77" w:rsidRDefault="00C57A77" w:rsidP="00C57A77">
      <w:pPr>
        <w:tabs>
          <w:tab w:val="left" w:pos="735"/>
        </w:tabs>
        <w:ind w:left="-142" w:right="-546"/>
        <w:rPr>
          <w:rFonts w:asciiTheme="minorHAnsi" w:hAnsiTheme="minorHAnsi" w:cstheme="minorHAnsi"/>
          <w:iCs/>
          <w:sz w:val="16"/>
          <w:szCs w:val="16"/>
        </w:rPr>
      </w:pPr>
      <w:r>
        <w:rPr>
          <w:rFonts w:asciiTheme="minorHAnsi" w:hAnsiTheme="minorHAnsi" w:cstheme="minorHAnsi"/>
          <w:iCs/>
          <w:szCs w:val="22"/>
        </w:rPr>
        <w:t>In addition to the above, please consider the following in planning for the activity:</w:t>
      </w:r>
      <w:r>
        <w:rPr>
          <w:rFonts w:asciiTheme="minorHAnsi" w:hAnsiTheme="minorHAnsi" w:cstheme="minorHAnsi"/>
          <w:iCs/>
          <w:szCs w:val="22"/>
        </w:rPr>
        <w:br/>
      </w:r>
    </w:p>
    <w:p w14:paraId="03634F60" w14:textId="6889CC16" w:rsidR="00C57A77" w:rsidRDefault="00A51367" w:rsidP="00C57A77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-355963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A77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C57A77">
        <w:rPr>
          <w:rFonts w:asciiTheme="minorHAnsi" w:hAnsiTheme="minorHAnsi" w:cstheme="minorHAnsi"/>
          <w:iCs/>
          <w:szCs w:val="22"/>
        </w:rPr>
        <w:tab/>
        <w:t xml:space="preserve">Identification of an individual from the group to verify </w:t>
      </w:r>
      <w:hyperlink r:id="rId17" w:history="1">
        <w:r w:rsidR="00C57A77" w:rsidRPr="00C57A77">
          <w:rPr>
            <w:rStyle w:val="Hyperlink"/>
            <w:rFonts w:asciiTheme="minorHAnsi" w:hAnsiTheme="minorHAnsi" w:cstheme="minorHAnsi"/>
            <w:iCs/>
            <w:szCs w:val="22"/>
          </w:rPr>
          <w:t>COVID-19 Vaccination status</w:t>
        </w:r>
      </w:hyperlink>
      <w:r w:rsidR="00C57A77">
        <w:rPr>
          <w:rFonts w:asciiTheme="minorHAnsi" w:hAnsiTheme="minorHAnsi" w:cstheme="minorHAnsi"/>
          <w:iCs/>
          <w:szCs w:val="22"/>
        </w:rPr>
        <w:t xml:space="preserve"> of participants</w:t>
      </w:r>
      <w:r w:rsidR="00EB7297">
        <w:rPr>
          <w:rFonts w:asciiTheme="minorHAnsi" w:hAnsiTheme="minorHAnsi" w:cstheme="minorHAnsi"/>
          <w:iCs/>
          <w:szCs w:val="22"/>
        </w:rPr>
        <w:t xml:space="preserve"> and consideration of how to exclude those that cannot show evidence of vaccination.</w:t>
      </w:r>
    </w:p>
    <w:p w14:paraId="560B49CB" w14:textId="1634A643" w:rsidR="00C57A77" w:rsidRDefault="00A51367" w:rsidP="00EB7297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2107226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7A77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C57A77">
        <w:rPr>
          <w:rFonts w:asciiTheme="minorHAnsi" w:hAnsiTheme="minorHAnsi" w:cstheme="minorHAnsi"/>
          <w:iCs/>
          <w:szCs w:val="22"/>
        </w:rPr>
        <w:tab/>
        <w:t xml:space="preserve">Development of a communication plan to inform all participants about the vaccine mandate, verification process, and </w:t>
      </w:r>
      <w:hyperlink r:id="rId18" w:history="1">
        <w:r w:rsidR="00C57A77" w:rsidRPr="00C57A77">
          <w:rPr>
            <w:rStyle w:val="Hyperlink"/>
            <w:rFonts w:asciiTheme="minorHAnsi" w:hAnsiTheme="minorHAnsi" w:cstheme="minorHAnsi"/>
            <w:iCs/>
            <w:szCs w:val="22"/>
          </w:rPr>
          <w:t>UM COVID-19 protocols</w:t>
        </w:r>
      </w:hyperlink>
      <w:r w:rsidR="00C57A77">
        <w:rPr>
          <w:rFonts w:asciiTheme="minorHAnsi" w:hAnsiTheme="minorHAnsi" w:cstheme="minorHAnsi"/>
          <w:iCs/>
          <w:szCs w:val="22"/>
        </w:rPr>
        <w:t>.</w:t>
      </w:r>
    </w:p>
    <w:p w14:paraId="26815F0E" w14:textId="05F784F1" w:rsidR="00D02A01" w:rsidRDefault="00A51367" w:rsidP="00D02A01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1330336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A01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C57A77">
        <w:rPr>
          <w:rFonts w:asciiTheme="minorHAnsi" w:hAnsiTheme="minorHAnsi" w:cstheme="minorHAnsi"/>
          <w:iCs/>
          <w:szCs w:val="22"/>
        </w:rPr>
        <w:tab/>
        <w:t>Creation of a detailed plan for maintaining COVID-19 protocols such as providing hand sanitizer, masks, encouraging social distancing, and implementing cleaning and sanitizing protocols.</w:t>
      </w:r>
    </w:p>
    <w:p w14:paraId="69BFCFD7" w14:textId="7EFAEAE5" w:rsidR="00D02A01" w:rsidRDefault="00A51367" w:rsidP="00D02A01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64224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2A01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EB7297">
        <w:rPr>
          <w:rFonts w:asciiTheme="minorHAnsi" w:hAnsiTheme="minorHAnsi" w:cstheme="minorHAnsi"/>
          <w:iCs/>
          <w:szCs w:val="22"/>
        </w:rPr>
        <w:tab/>
      </w:r>
      <w:r w:rsidR="00D02A01" w:rsidRPr="00D85ECC">
        <w:rPr>
          <w:rFonts w:asciiTheme="minorHAnsi" w:hAnsiTheme="minorHAnsi" w:cstheme="minorHAnsi"/>
          <w:iCs/>
          <w:szCs w:val="22"/>
        </w:rPr>
        <w:t>If food and/or alcohol are being served</w:t>
      </w:r>
      <w:r w:rsidR="00D02A01" w:rsidRPr="006E3B46">
        <w:rPr>
          <w:rFonts w:asciiTheme="minorHAnsi" w:hAnsiTheme="minorHAnsi" w:cstheme="minorHAnsi"/>
          <w:iCs/>
          <w:szCs w:val="22"/>
        </w:rPr>
        <w:t xml:space="preserve">, </w:t>
      </w:r>
      <w:r w:rsidR="007151F9">
        <w:rPr>
          <w:rFonts w:asciiTheme="minorHAnsi" w:hAnsiTheme="minorHAnsi" w:cstheme="minorHAnsi"/>
          <w:iCs/>
          <w:szCs w:val="22"/>
        </w:rPr>
        <w:t xml:space="preserve">please provide a </w:t>
      </w:r>
      <w:r w:rsidR="00D02A01">
        <w:rPr>
          <w:rFonts w:asciiTheme="minorHAnsi" w:hAnsiTheme="minorHAnsi" w:cstheme="minorHAnsi"/>
          <w:iCs/>
          <w:szCs w:val="22"/>
        </w:rPr>
        <w:t>plan on how to monitor compliance with mask wearing when participants are not eating and/or drinking.</w:t>
      </w:r>
      <w:r w:rsidR="00880521">
        <w:rPr>
          <w:rFonts w:asciiTheme="minorHAnsi" w:hAnsiTheme="minorHAnsi" w:cstheme="minorHAnsi"/>
          <w:iCs/>
          <w:szCs w:val="22"/>
        </w:rPr>
        <w:t xml:space="preserve"> </w:t>
      </w:r>
      <w:r w:rsidR="007151F9">
        <w:rPr>
          <w:rFonts w:asciiTheme="minorHAnsi" w:hAnsiTheme="minorHAnsi" w:cstheme="minorHAnsi"/>
          <w:iCs/>
          <w:szCs w:val="22"/>
        </w:rPr>
        <w:tab/>
      </w:r>
    </w:p>
    <w:p w14:paraId="3286A9F6" w14:textId="77777777" w:rsidR="00E93751" w:rsidRDefault="00D02A01" w:rsidP="00E93751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r>
        <w:rPr>
          <w:rFonts w:asciiTheme="minorHAnsi" w:hAnsiTheme="minorHAnsi" w:cstheme="minorHAnsi"/>
          <w:iCs/>
          <w:szCs w:val="22"/>
        </w:rPr>
        <w:tab/>
      </w:r>
      <w:r w:rsidRPr="0031636D">
        <w:rPr>
          <w:rFonts w:ascii="Calibri" w:hAnsi="Calibri" w:cs="Calibri"/>
          <w:szCs w:val="22"/>
        </w:rPr>
        <w:t>External groups:</w:t>
      </w:r>
      <w:r w:rsidRPr="00D02A01">
        <w:rPr>
          <w:rFonts w:ascii="Calibri" w:hAnsi="Calibri" w:cs="Calibri"/>
          <w:i/>
          <w:iCs/>
          <w:szCs w:val="22"/>
        </w:rPr>
        <w:t xml:space="preserve"> </w:t>
      </w:r>
      <w:r>
        <w:rPr>
          <w:rFonts w:ascii="Calibri" w:hAnsi="Calibri" w:cs="Calibri"/>
          <w:szCs w:val="22"/>
        </w:rPr>
        <w:t>please</w:t>
      </w:r>
      <w:r w:rsidRPr="00D02A01">
        <w:rPr>
          <w:rFonts w:ascii="Calibri" w:hAnsi="Calibri" w:cs="Calibri"/>
          <w:szCs w:val="22"/>
        </w:rPr>
        <w:t xml:space="preserve"> contact the Conference &amp; Catering Office </w:t>
      </w:r>
      <w:hyperlink r:id="rId19" w:history="1">
        <w:r w:rsidRPr="00D02A01">
          <w:rPr>
            <w:rStyle w:val="Hyperlink"/>
            <w:rFonts w:ascii="Calibri" w:hAnsi="Calibri" w:cs="Calibri"/>
            <w:szCs w:val="22"/>
          </w:rPr>
          <w:t>ccs@umanitoba.ca</w:t>
        </w:r>
      </w:hyperlink>
      <w:r w:rsidRPr="00D02A01">
        <w:rPr>
          <w:rFonts w:ascii="Calibri" w:hAnsi="Calibri" w:cs="Calibri"/>
          <w:szCs w:val="22"/>
        </w:rPr>
        <w:t>. UM has an exclusive food service agreement with Aramark</w:t>
      </w:r>
      <w:r w:rsidR="0031636D">
        <w:rPr>
          <w:rFonts w:ascii="Calibri" w:hAnsi="Calibri" w:cs="Calibri"/>
          <w:szCs w:val="22"/>
        </w:rPr>
        <w:t xml:space="preserve"> so</w:t>
      </w:r>
      <w:r w:rsidRPr="00D02A01">
        <w:rPr>
          <w:rFonts w:ascii="Calibri" w:hAnsi="Calibri" w:cs="Calibri"/>
          <w:szCs w:val="22"/>
        </w:rPr>
        <w:t xml:space="preserve"> any food on campus for events needs to go through CCS. </w:t>
      </w:r>
      <w:r w:rsidR="00D85ECC">
        <w:rPr>
          <w:rFonts w:asciiTheme="minorHAnsi" w:hAnsiTheme="minorHAnsi" w:cstheme="minorHAnsi"/>
          <w:lang w:val="en-CA"/>
        </w:rPr>
        <w:t>C</w:t>
      </w:r>
      <w:r w:rsidR="00D85ECC" w:rsidRPr="00D02A01">
        <w:rPr>
          <w:rFonts w:asciiTheme="minorHAnsi" w:hAnsiTheme="minorHAnsi" w:cstheme="minorHAnsi"/>
          <w:lang w:val="en-CA"/>
        </w:rPr>
        <w:t>onference &amp; caterin</w:t>
      </w:r>
      <w:r w:rsidR="00D85ECC">
        <w:rPr>
          <w:rFonts w:asciiTheme="minorHAnsi" w:hAnsiTheme="minorHAnsi" w:cstheme="minorHAnsi"/>
          <w:lang w:val="en-CA"/>
        </w:rPr>
        <w:t>g will follow a</w:t>
      </w:r>
      <w:r w:rsidR="00D85ECC" w:rsidRPr="00D02A01">
        <w:rPr>
          <w:rFonts w:asciiTheme="minorHAnsi" w:hAnsiTheme="minorHAnsi" w:cstheme="minorHAnsi"/>
          <w:lang w:val="en-CA"/>
        </w:rPr>
        <w:t>ll public health orders and university directives</w:t>
      </w:r>
      <w:r w:rsidR="00D85ECC">
        <w:rPr>
          <w:rFonts w:asciiTheme="minorHAnsi" w:hAnsiTheme="minorHAnsi" w:cstheme="minorHAnsi"/>
          <w:lang w:val="en-CA"/>
        </w:rPr>
        <w:t xml:space="preserve"> for all events they manage</w:t>
      </w:r>
      <w:r w:rsidR="0031636D">
        <w:rPr>
          <w:rFonts w:asciiTheme="minorHAnsi" w:hAnsiTheme="minorHAnsi" w:cstheme="minorHAnsi"/>
          <w:lang w:val="en-CA"/>
        </w:rPr>
        <w:t>.</w:t>
      </w:r>
      <w:r w:rsidR="00AA7C88">
        <w:rPr>
          <w:rFonts w:asciiTheme="minorHAnsi" w:hAnsiTheme="minorHAnsi" w:cstheme="minorHAnsi"/>
          <w:lang w:val="en-CA"/>
        </w:rPr>
        <w:t xml:space="preserve"> </w:t>
      </w:r>
      <w:r w:rsidR="00D85ECC">
        <w:rPr>
          <w:rFonts w:asciiTheme="minorHAnsi" w:hAnsiTheme="minorHAnsi" w:cstheme="minorHAnsi"/>
          <w:iCs/>
          <w:szCs w:val="22"/>
        </w:rPr>
        <w:t xml:space="preserve">No buffet style service is allowed. </w:t>
      </w:r>
    </w:p>
    <w:p w14:paraId="52BB56FD" w14:textId="7333220C" w:rsidR="00D02A01" w:rsidRPr="00D02A01" w:rsidRDefault="00E93751" w:rsidP="00E93751">
      <w:pPr>
        <w:tabs>
          <w:tab w:val="left" w:pos="735"/>
        </w:tabs>
        <w:ind w:left="720" w:right="-546" w:hanging="862"/>
        <w:rPr>
          <w:rFonts w:ascii="Calibri" w:hAnsi="Calibri" w:cs="Calibri"/>
          <w:szCs w:val="22"/>
        </w:rPr>
      </w:pPr>
      <w:r>
        <w:rPr>
          <w:rFonts w:asciiTheme="minorHAnsi" w:hAnsiTheme="minorHAnsi" w:cstheme="minorHAnsi"/>
          <w:iCs/>
          <w:szCs w:val="22"/>
        </w:rPr>
        <w:tab/>
      </w:r>
      <w:r w:rsidR="00D02A01" w:rsidRPr="0031636D">
        <w:rPr>
          <w:rFonts w:ascii="Calibri" w:hAnsi="Calibri" w:cs="Calibri"/>
          <w:szCs w:val="22"/>
        </w:rPr>
        <w:t>Student</w:t>
      </w:r>
      <w:r w:rsidR="00D85ECC">
        <w:rPr>
          <w:rFonts w:ascii="Calibri" w:hAnsi="Calibri" w:cs="Calibri"/>
          <w:szCs w:val="22"/>
        </w:rPr>
        <w:t>-</w:t>
      </w:r>
      <w:r w:rsidR="00D02A01" w:rsidRPr="0031636D">
        <w:rPr>
          <w:rFonts w:ascii="Calibri" w:hAnsi="Calibri" w:cs="Calibri"/>
          <w:szCs w:val="22"/>
        </w:rPr>
        <w:t>led events</w:t>
      </w:r>
      <w:r w:rsidR="0031636D" w:rsidRPr="0031636D">
        <w:rPr>
          <w:rFonts w:ascii="Calibri" w:hAnsi="Calibri" w:cs="Calibri"/>
          <w:szCs w:val="22"/>
        </w:rPr>
        <w:t xml:space="preserve"> a</w:t>
      </w:r>
      <w:r w:rsidR="00D02A01" w:rsidRPr="00D02A01">
        <w:rPr>
          <w:rFonts w:ascii="Calibri" w:hAnsi="Calibri" w:cs="Calibri"/>
          <w:szCs w:val="22"/>
        </w:rPr>
        <w:t>re permitted to go through Aramark or UMSU for food services. </w:t>
      </w:r>
    </w:p>
    <w:p w14:paraId="10E6E4D5" w14:textId="371AB02A" w:rsidR="00D02A01" w:rsidRPr="00D02A01" w:rsidRDefault="00A51367" w:rsidP="00AC42B6">
      <w:pPr>
        <w:tabs>
          <w:tab w:val="left" w:pos="735"/>
        </w:tabs>
        <w:ind w:left="720" w:right="-546" w:hanging="862"/>
        <w:rPr>
          <w:rFonts w:ascii="Calibri" w:eastAsia="Calibri" w:hAnsi="Calibri" w:cs="Calibri"/>
          <w:szCs w:val="22"/>
        </w:rPr>
      </w:pPr>
      <w:sdt>
        <w:sdtPr>
          <w:rPr>
            <w:rFonts w:asciiTheme="minorHAnsi" w:hAnsiTheme="minorHAnsi" w:cstheme="minorHAnsi"/>
            <w:iCs/>
            <w:szCs w:val="22"/>
          </w:rPr>
          <w:id w:val="-444068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7297">
            <w:rPr>
              <w:rFonts w:ascii="MS Gothic" w:eastAsia="MS Gothic" w:hAnsi="MS Gothic" w:cstheme="minorHAnsi" w:hint="eastAsia"/>
              <w:iCs/>
              <w:szCs w:val="22"/>
            </w:rPr>
            <w:t>☐</w:t>
          </w:r>
        </w:sdtContent>
      </w:sdt>
      <w:r w:rsidR="00EB7297">
        <w:rPr>
          <w:rFonts w:asciiTheme="minorHAnsi" w:hAnsiTheme="minorHAnsi" w:cstheme="minorHAnsi"/>
          <w:iCs/>
          <w:szCs w:val="22"/>
        </w:rPr>
        <w:tab/>
      </w:r>
      <w:r w:rsidR="00D02A01" w:rsidRPr="00D85ECC">
        <w:rPr>
          <w:rFonts w:ascii="Calibri" w:eastAsia="Calibri" w:hAnsi="Calibri" w:cs="Calibri"/>
          <w:szCs w:val="22"/>
        </w:rPr>
        <w:t>Space booking</w:t>
      </w:r>
      <w:r w:rsidR="00D02A01" w:rsidRPr="00DC49FF">
        <w:rPr>
          <w:rFonts w:ascii="Calibri" w:eastAsia="Calibri" w:hAnsi="Calibri" w:cs="Calibri"/>
          <w:szCs w:val="22"/>
        </w:rPr>
        <w:t>:</w:t>
      </w:r>
      <w:r w:rsidR="001F15CA">
        <w:rPr>
          <w:rFonts w:ascii="Calibri" w:eastAsia="Calibri" w:hAnsi="Calibri" w:cs="Calibri"/>
          <w:szCs w:val="22"/>
        </w:rPr>
        <w:t xml:space="preserve"> </w:t>
      </w:r>
      <w:r w:rsidR="00D02A01" w:rsidRPr="00D02A01">
        <w:rPr>
          <w:rFonts w:ascii="Calibri" w:hAnsi="Calibri" w:cs="Calibri"/>
          <w:szCs w:val="22"/>
        </w:rPr>
        <w:t xml:space="preserve">Please see link to event planning that provides information on booking space on campus.  </w:t>
      </w:r>
      <w:hyperlink r:id="rId20" w:history="1">
        <w:r w:rsidR="00D02A01" w:rsidRPr="00D02A01">
          <w:rPr>
            <w:rStyle w:val="Hyperlink"/>
            <w:rFonts w:ascii="Calibri" w:eastAsia="Calibri" w:hAnsi="Calibri" w:cs="Calibri"/>
            <w:szCs w:val="22"/>
          </w:rPr>
          <w:t>https://umanitoba.ca/campus-services/event-planning</w:t>
        </w:r>
      </w:hyperlink>
    </w:p>
    <w:p w14:paraId="1BED6516" w14:textId="2C794F62" w:rsidR="001F1865" w:rsidRPr="001F1865" w:rsidRDefault="00D02A01" w:rsidP="00AA7C88">
      <w:pPr>
        <w:ind w:left="720"/>
        <w:rPr>
          <w:rFonts w:ascii="Calibri" w:eastAsia="Calibri" w:hAnsi="Calibri" w:cs="Calibri"/>
          <w:szCs w:val="22"/>
        </w:rPr>
      </w:pPr>
      <w:bookmarkStart w:id="0" w:name="_Hlk97109222"/>
      <w:r w:rsidRPr="001F1865">
        <w:rPr>
          <w:rFonts w:ascii="Calibri" w:hAnsi="Calibri" w:cs="Calibri"/>
          <w:szCs w:val="22"/>
        </w:rPr>
        <w:t xml:space="preserve">External groups are required to complete a site license agreement and provide a certificate of insurance with UM listed as additional insured. For student events, </w:t>
      </w:r>
      <w:r w:rsidR="001F15CA">
        <w:rPr>
          <w:rFonts w:ascii="Calibri" w:hAnsi="Calibri" w:cs="Calibri"/>
          <w:szCs w:val="22"/>
        </w:rPr>
        <w:t xml:space="preserve">there may be a requirement </w:t>
      </w:r>
      <w:r w:rsidRPr="001F1865">
        <w:rPr>
          <w:rFonts w:ascii="Calibri" w:hAnsi="Calibri" w:cs="Calibri"/>
          <w:szCs w:val="22"/>
        </w:rPr>
        <w:t>to complete waivers depending on the activity</w:t>
      </w:r>
      <w:r w:rsidR="00AC42B6" w:rsidRPr="001F1865">
        <w:rPr>
          <w:rFonts w:ascii="Calibri" w:hAnsi="Calibri" w:cs="Calibri"/>
          <w:szCs w:val="22"/>
        </w:rPr>
        <w:t>.</w:t>
      </w:r>
      <w:r w:rsidR="001F1865" w:rsidRPr="001F1865">
        <w:rPr>
          <w:rFonts w:ascii="Calibri" w:hAnsi="Calibri" w:cs="Calibri"/>
          <w:szCs w:val="22"/>
        </w:rPr>
        <w:t xml:space="preserve"> To develop an appropriate site use agreement or license</w:t>
      </w:r>
      <w:r w:rsidR="001F1865">
        <w:rPr>
          <w:rFonts w:ascii="Calibri" w:hAnsi="Calibri" w:cs="Calibri"/>
          <w:szCs w:val="22"/>
        </w:rPr>
        <w:t>, pl</w:t>
      </w:r>
      <w:r w:rsidR="001F1865" w:rsidRPr="001F1865">
        <w:rPr>
          <w:rFonts w:ascii="Calibri" w:hAnsi="Calibri" w:cs="Calibri"/>
          <w:szCs w:val="22"/>
        </w:rPr>
        <w:t xml:space="preserve">ease contact the Legal office </w:t>
      </w:r>
      <w:r w:rsidR="001F15CA">
        <w:rPr>
          <w:rFonts w:ascii="Calibri" w:hAnsi="Calibri" w:cs="Calibri"/>
          <w:szCs w:val="22"/>
        </w:rPr>
        <w:t xml:space="preserve">at </w:t>
      </w:r>
      <w:hyperlink r:id="rId21" w:history="1">
        <w:r w:rsidR="001F15CA" w:rsidRPr="00C71CA9">
          <w:rPr>
            <w:rStyle w:val="Hyperlink"/>
            <w:rFonts w:ascii="Calibri" w:eastAsia="Calibri" w:hAnsi="Calibri" w:cs="Calibri"/>
            <w:szCs w:val="22"/>
          </w:rPr>
          <w:t>angela.anderson@umanitoba.ca</w:t>
        </w:r>
      </w:hyperlink>
      <w:r w:rsidR="001F1865" w:rsidRPr="001F1865">
        <w:rPr>
          <w:rFonts w:ascii="Calibri" w:eastAsia="Calibri" w:hAnsi="Calibri" w:cs="Calibri"/>
          <w:szCs w:val="22"/>
        </w:rPr>
        <w:t xml:space="preserve">. </w:t>
      </w:r>
    </w:p>
    <w:bookmarkEnd w:id="0"/>
    <w:p w14:paraId="296DFED9" w14:textId="396E2203" w:rsidR="00EB7297" w:rsidRDefault="00EB7297" w:rsidP="00C57A77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</w:p>
    <w:p w14:paraId="62F3A0A9" w14:textId="2CD9EA4D" w:rsidR="00C57A77" w:rsidRDefault="00EB7297" w:rsidP="00EB7297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  <w:r>
        <w:rPr>
          <w:rFonts w:asciiTheme="minorHAnsi" w:hAnsiTheme="minorHAnsi" w:cstheme="minorHAnsi"/>
          <w:iCs/>
          <w:szCs w:val="22"/>
        </w:rPr>
        <w:t>Pleas</w:t>
      </w:r>
      <w:r w:rsidR="00880521">
        <w:rPr>
          <w:rFonts w:asciiTheme="minorHAnsi" w:hAnsiTheme="minorHAnsi" w:cstheme="minorHAnsi"/>
          <w:iCs/>
          <w:szCs w:val="22"/>
        </w:rPr>
        <w:t>e</w:t>
      </w:r>
      <w:r>
        <w:rPr>
          <w:rFonts w:asciiTheme="minorHAnsi" w:hAnsiTheme="minorHAnsi" w:cstheme="minorHAnsi"/>
          <w:iCs/>
          <w:szCs w:val="22"/>
        </w:rPr>
        <w:t xml:space="preserve"> outline below the operational plans for this event:</w:t>
      </w:r>
    </w:p>
    <w:p w14:paraId="2E3E734C" w14:textId="77777777" w:rsidR="00DC49FF" w:rsidRDefault="00DC49FF" w:rsidP="00EB7297">
      <w:pPr>
        <w:tabs>
          <w:tab w:val="left" w:pos="735"/>
        </w:tabs>
        <w:ind w:left="720" w:right="-546" w:hanging="862"/>
        <w:rPr>
          <w:rFonts w:asciiTheme="minorHAnsi" w:hAnsiTheme="minorHAnsi" w:cstheme="minorHAnsi"/>
          <w:iCs/>
          <w:szCs w:val="22"/>
        </w:rPr>
      </w:pP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490668194"/>
        <w:placeholder>
          <w:docPart w:val="87548494E03446339B20AEDE4609CB4F"/>
        </w:placeholder>
        <w:showingPlcHdr/>
      </w:sdtPr>
      <w:sdtEndPr/>
      <w:sdtContent>
        <w:p w14:paraId="023EB634" w14:textId="77777777" w:rsidR="00426284" w:rsidRPr="004545AD" w:rsidRDefault="00426284" w:rsidP="00DD1B33">
          <w:pPr>
            <w:pStyle w:val="NoSpacing"/>
            <w:spacing w:before="120"/>
            <w:ind w:left="-360" w:right="-547" w:firstLine="216"/>
            <w:rPr>
              <w:rFonts w:asciiTheme="minorHAnsi" w:hAnsiTheme="minorHAnsi" w:cstheme="minorHAnsi"/>
              <w:sz w:val="22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or tap here to enter text.</w:t>
          </w:r>
        </w:p>
      </w:sdtContent>
    </w:sdt>
    <w:p w14:paraId="04375120" w14:textId="77777777" w:rsidR="00DC49FF" w:rsidRPr="004545AD" w:rsidRDefault="00DC49FF" w:rsidP="00A004D7">
      <w:p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</w:p>
    <w:p w14:paraId="23AAEF47" w14:textId="56284343" w:rsidR="00A004D7" w:rsidRPr="009746A8" w:rsidRDefault="00A004D7" w:rsidP="00A004D7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b/>
          <w:sz w:val="24"/>
          <w:szCs w:val="22"/>
        </w:rPr>
      </w:pPr>
      <w:r w:rsidRPr="009746A8">
        <w:rPr>
          <w:rFonts w:asciiTheme="minorHAnsi" w:hAnsiTheme="minorHAnsi" w:cstheme="minorHAnsi"/>
          <w:b/>
          <w:sz w:val="24"/>
          <w:szCs w:val="22"/>
        </w:rPr>
        <w:t>OTHER CONSIDERATIONS</w:t>
      </w:r>
    </w:p>
    <w:sdt>
      <w:sdtPr>
        <w:rPr>
          <w:rFonts w:asciiTheme="minorHAnsi" w:hAnsiTheme="minorHAnsi" w:cstheme="minorHAnsi"/>
          <w:color w:val="1F497D" w:themeColor="text2"/>
          <w:sz w:val="22"/>
          <w:szCs w:val="22"/>
        </w:rPr>
        <w:id w:val="1859006173"/>
        <w:placeholder>
          <w:docPart w:val="9C076EBF55264EB1B42D5B151801B8F1"/>
        </w:placeholder>
        <w:showingPlcHdr/>
      </w:sdtPr>
      <w:sdtEndPr/>
      <w:sdtContent>
        <w:p w14:paraId="0E1BB8ED" w14:textId="77777777" w:rsidR="00426284" w:rsidRPr="004545AD" w:rsidRDefault="00426284" w:rsidP="00DD1B33">
          <w:pPr>
            <w:pStyle w:val="NoSpacing"/>
            <w:spacing w:before="120"/>
            <w:ind w:left="-360" w:right="-547" w:firstLine="187"/>
            <w:rPr>
              <w:rFonts w:asciiTheme="minorHAnsi" w:hAnsiTheme="minorHAnsi" w:cstheme="minorHAnsi"/>
              <w:sz w:val="22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 w:val="22"/>
              <w:szCs w:val="22"/>
            </w:rPr>
            <w:t>Click or tap here to enter text.</w:t>
          </w:r>
        </w:p>
      </w:sdtContent>
    </w:sdt>
    <w:p w14:paraId="08E151C8" w14:textId="773F3C01" w:rsidR="005B736C" w:rsidRPr="004545AD" w:rsidRDefault="005B736C" w:rsidP="001553A4">
      <w:pPr>
        <w:autoSpaceDE w:val="0"/>
        <w:autoSpaceDN w:val="0"/>
        <w:adjustRightInd w:val="0"/>
        <w:rPr>
          <w:rFonts w:asciiTheme="minorHAnsi" w:hAnsiTheme="minorHAnsi" w:cstheme="minorHAnsi"/>
          <w:szCs w:val="22"/>
        </w:rPr>
      </w:pPr>
    </w:p>
    <w:p w14:paraId="0E066783" w14:textId="5378B1E1" w:rsidR="005B736C" w:rsidRPr="004545AD" w:rsidRDefault="005B736C" w:rsidP="00EB7297">
      <w:pPr>
        <w:ind w:right="-546"/>
        <w:rPr>
          <w:rFonts w:asciiTheme="minorHAnsi" w:hAnsiTheme="minorHAnsi" w:cstheme="minorHAnsi"/>
          <w:szCs w:val="22"/>
        </w:rPr>
      </w:pPr>
    </w:p>
    <w:p w14:paraId="682D2909" w14:textId="12C0B709" w:rsidR="00F80EA3" w:rsidRDefault="00F80EA3">
      <w:pPr>
        <w:rPr>
          <w:rFonts w:asciiTheme="minorHAnsi" w:hAnsiTheme="minorHAnsi" w:cstheme="minorHAnsi"/>
          <w:caps/>
          <w:szCs w:val="22"/>
          <w:highlight w:val="yellow"/>
        </w:rPr>
      </w:pPr>
      <w:r w:rsidRPr="004545AD">
        <w:rPr>
          <w:rFonts w:asciiTheme="minorHAnsi" w:hAnsiTheme="minorHAnsi" w:cstheme="minorHAnsi"/>
          <w:caps/>
          <w:szCs w:val="22"/>
          <w:highlight w:val="yellow"/>
        </w:rPr>
        <w:br w:type="page"/>
      </w:r>
    </w:p>
    <w:p w14:paraId="063A8414" w14:textId="77777777" w:rsidR="00AF62BF" w:rsidRPr="004545AD" w:rsidRDefault="00AF62BF">
      <w:pPr>
        <w:rPr>
          <w:rFonts w:asciiTheme="minorHAnsi" w:hAnsiTheme="minorHAnsi" w:cstheme="minorHAnsi"/>
          <w:caps/>
          <w:szCs w:val="22"/>
          <w:highlight w:val="yellow"/>
        </w:rPr>
      </w:pPr>
    </w:p>
    <w:p w14:paraId="6AA639F7" w14:textId="02F9768F" w:rsidR="00747CA6" w:rsidRPr="004545AD" w:rsidRDefault="005B736C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jc w:val="center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szCs w:val="22"/>
          <w:u w:val="single"/>
        </w:rPr>
        <w:t>FOR</w:t>
      </w:r>
      <w:r w:rsidR="00AB42E4" w:rsidRPr="004545AD">
        <w:rPr>
          <w:rFonts w:asciiTheme="minorHAnsi" w:hAnsiTheme="minorHAnsi" w:cstheme="minorHAnsi"/>
          <w:szCs w:val="22"/>
          <w:u w:val="single"/>
        </w:rPr>
        <w:t xml:space="preserve"> CRSC</w:t>
      </w:r>
      <w:r w:rsidRPr="004545AD">
        <w:rPr>
          <w:rFonts w:asciiTheme="minorHAnsi" w:hAnsiTheme="minorHAnsi" w:cstheme="minorHAnsi"/>
          <w:szCs w:val="22"/>
          <w:u w:val="single"/>
        </w:rPr>
        <w:t xml:space="preserve"> USE ONLY</w:t>
      </w:r>
      <w:r w:rsidRPr="004545AD">
        <w:rPr>
          <w:rFonts w:asciiTheme="minorHAnsi" w:hAnsiTheme="minorHAnsi" w:cstheme="minorHAnsi"/>
          <w:szCs w:val="22"/>
        </w:rPr>
        <w:t>:</w:t>
      </w:r>
    </w:p>
    <w:p w14:paraId="3E152B03" w14:textId="77777777" w:rsidR="003F429E" w:rsidRPr="004545AD" w:rsidRDefault="003F429E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1D9B0195" w14:textId="03F99514" w:rsidR="007C014D" w:rsidRPr="004545AD" w:rsidRDefault="00AB42E4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  <w:u w:val="single"/>
        </w:rPr>
      </w:pPr>
      <w:r w:rsidRPr="004545AD">
        <w:rPr>
          <w:rFonts w:asciiTheme="minorHAnsi" w:hAnsiTheme="minorHAnsi" w:cstheme="minorHAnsi"/>
          <w:b/>
          <w:szCs w:val="22"/>
          <w:u w:val="single"/>
        </w:rPr>
        <w:t>INPUT FROM CRSC TEAMS</w:t>
      </w:r>
    </w:p>
    <w:p w14:paraId="538E68F1" w14:textId="77777777" w:rsidR="00CB3BF8" w:rsidRPr="004545AD" w:rsidRDefault="00CB3BF8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35AE5DAF" w14:textId="77777777" w:rsidR="007C014D" w:rsidRPr="004545AD" w:rsidRDefault="00AB42E4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Academic:</w:t>
      </w:r>
    </w:p>
    <w:sdt>
      <w:sdtPr>
        <w:rPr>
          <w:rFonts w:asciiTheme="minorHAnsi" w:hAnsiTheme="minorHAnsi" w:cstheme="minorHAnsi"/>
          <w:color w:val="1F497D" w:themeColor="text2"/>
          <w:szCs w:val="22"/>
        </w:rPr>
        <w:id w:val="-1322112059"/>
        <w:placeholder>
          <w:docPart w:val="D9D157F382ED4515ACAA80607930E0D9"/>
        </w:placeholder>
        <w:showingPlcHdr/>
      </w:sdtPr>
      <w:sdtEndPr/>
      <w:sdtContent>
        <w:p w14:paraId="41C94A4C" w14:textId="6B90ECD3" w:rsidR="0068065B" w:rsidRDefault="0068065B" w:rsidP="0068065B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0" w:color="auto"/>
            </w:pBdr>
            <w:shd w:val="clear" w:color="auto" w:fill="EEECE1" w:themeFill="background2"/>
            <w:ind w:left="-426" w:right="-546"/>
            <w:rPr>
              <w:rFonts w:cstheme="minorHAnsi"/>
              <w:color w:val="1F497D" w:themeColor="text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 xml:space="preserve">here </w:t>
          </w: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to enter text.</w:t>
          </w:r>
        </w:p>
      </w:sdtContent>
    </w:sdt>
    <w:p w14:paraId="0D753624" w14:textId="77777777" w:rsidR="0068065B" w:rsidRDefault="0068065B" w:rsidP="006806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 xml:space="preserve"> </w:t>
      </w:r>
    </w:p>
    <w:p w14:paraId="4DC6A9F2" w14:textId="3E910595" w:rsidR="00700372" w:rsidRPr="004545AD" w:rsidRDefault="00700372" w:rsidP="006806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  <w:r w:rsidRPr="00F304FF">
        <w:rPr>
          <w:rFonts w:asciiTheme="minorHAnsi" w:hAnsiTheme="minorHAnsi" w:cstheme="minorHAnsi"/>
          <w:i/>
          <w:szCs w:val="22"/>
        </w:rPr>
        <w:t>Dated:</w:t>
      </w:r>
      <w:r w:rsidR="00A530AC"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-358819730"/>
          <w:placeholder>
            <w:docPart w:val="D0FD3BE1153F44FA88119825898EFADF"/>
          </w:placeholder>
          <w:showingPlcHdr/>
          <w:date w:fullDate="2020-11-20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 xml:space="preserve">Click </w:t>
          </w:r>
          <w:r w:rsidR="0068065B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 xml:space="preserve">to </w:t>
          </w:r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enter a date.</w:t>
          </w:r>
        </w:sdtContent>
      </w:sdt>
      <w:r w:rsidR="00EC54E8" w:rsidRPr="004545AD">
        <w:rPr>
          <w:rFonts w:asciiTheme="minorHAnsi" w:hAnsiTheme="minorHAnsi" w:cstheme="minorHAnsi"/>
          <w:szCs w:val="22"/>
        </w:rPr>
        <w:t xml:space="preserve"> </w:t>
      </w:r>
    </w:p>
    <w:p w14:paraId="2D6D217D" w14:textId="395F0CD7" w:rsidR="00EC54E8" w:rsidRPr="004545AD" w:rsidRDefault="00EC54E8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6C6A82A5" w14:textId="315C64D7" w:rsidR="00AB42E4" w:rsidRPr="004545AD" w:rsidRDefault="00AB42E4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Health and Safety:</w:t>
      </w:r>
    </w:p>
    <w:sdt>
      <w:sdtPr>
        <w:rPr>
          <w:rFonts w:asciiTheme="minorHAnsi" w:hAnsiTheme="minorHAnsi" w:cstheme="minorHAnsi"/>
          <w:color w:val="1F497D" w:themeColor="text2"/>
          <w:szCs w:val="22"/>
        </w:rPr>
        <w:id w:val="231204777"/>
        <w:placeholder>
          <w:docPart w:val="92AA0967C98F4662AE1D43F16CB445A7"/>
        </w:placeholder>
        <w:showingPlcHdr/>
      </w:sdtPr>
      <w:sdtEndPr/>
      <w:sdtContent>
        <w:p w14:paraId="409563FF" w14:textId="5C900170" w:rsidR="00AB42E4" w:rsidRPr="00396ECA" w:rsidRDefault="00396ECA" w:rsidP="00396ECA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0" w:color="auto"/>
            </w:pBdr>
            <w:shd w:val="clear" w:color="auto" w:fill="EEECE1" w:themeFill="background2"/>
            <w:ind w:left="-426" w:right="-546"/>
            <w:rPr>
              <w:rFonts w:asciiTheme="minorHAnsi" w:hAnsiTheme="minorHAnsi" w:cstheme="minorHAnsi"/>
              <w:color w:val="0070C0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p>
      </w:sdtContent>
    </w:sdt>
    <w:p w14:paraId="528CA4E8" w14:textId="77777777" w:rsidR="00396ECA" w:rsidRDefault="00396ECA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</w:rPr>
      </w:pPr>
    </w:p>
    <w:p w14:paraId="02CBBF6E" w14:textId="1B941D80" w:rsidR="00AB42E4" w:rsidRPr="004545AD" w:rsidRDefault="00700372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  <w:r w:rsidRPr="00F304FF">
        <w:rPr>
          <w:rFonts w:asciiTheme="minorHAnsi" w:hAnsiTheme="minorHAnsi" w:cstheme="minorHAnsi"/>
          <w:i/>
          <w:szCs w:val="22"/>
        </w:rPr>
        <w:t>Dated:</w:t>
      </w:r>
      <w:r w:rsidR="00A530AC"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-1705704231"/>
          <w:placeholder>
            <w:docPart w:val="A3A8EF239C804BAFA32DE1B8C13B560D"/>
          </w:placeholder>
          <w:showingPlcHdr/>
          <w:date w:fullDate="2020-11-27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</w:p>
    <w:p w14:paraId="71E40ECE" w14:textId="77777777" w:rsidR="00F80EA3" w:rsidRPr="004545AD" w:rsidRDefault="00F80EA3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1937B735" w14:textId="3481C80B" w:rsidR="00AB42E4" w:rsidRPr="004545AD" w:rsidRDefault="00AB42E4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Operational:</w:t>
      </w:r>
    </w:p>
    <w:sdt>
      <w:sdtPr>
        <w:rPr>
          <w:rFonts w:asciiTheme="minorHAnsi" w:hAnsiTheme="minorHAnsi" w:cstheme="minorHAnsi"/>
          <w:color w:val="1F497D" w:themeColor="text2"/>
          <w:szCs w:val="22"/>
        </w:rPr>
        <w:id w:val="1056445605"/>
        <w:placeholder>
          <w:docPart w:val="7202226EDB344140880E7438865224E1"/>
        </w:placeholder>
        <w:showingPlcHdr/>
      </w:sdtPr>
      <w:sdtEndPr/>
      <w:sdtContent>
        <w:p w14:paraId="67BCB607" w14:textId="17350259" w:rsidR="00A530AC" w:rsidRPr="00396ECA" w:rsidRDefault="00396ECA" w:rsidP="00396ECA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0" w:color="auto"/>
            </w:pBdr>
            <w:shd w:val="clear" w:color="auto" w:fill="EEECE1" w:themeFill="background2"/>
            <w:ind w:left="-426" w:right="-546"/>
            <w:rPr>
              <w:rFonts w:asciiTheme="minorHAnsi" w:hAnsiTheme="minorHAnsi" w:cstheme="minorHAnsi"/>
              <w:color w:val="0070C0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p>
      </w:sdtContent>
    </w:sdt>
    <w:p w14:paraId="0242069C" w14:textId="77777777" w:rsidR="00396ECA" w:rsidRDefault="00396ECA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</w:rPr>
      </w:pPr>
    </w:p>
    <w:p w14:paraId="10DEEB4C" w14:textId="67A7C082" w:rsidR="00AB42E4" w:rsidRPr="004545AD" w:rsidRDefault="00700372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  <w:r w:rsidRPr="00F304FF">
        <w:rPr>
          <w:rFonts w:asciiTheme="minorHAnsi" w:hAnsiTheme="minorHAnsi" w:cstheme="minorHAnsi"/>
          <w:i/>
          <w:szCs w:val="22"/>
        </w:rPr>
        <w:t>Dated:</w:t>
      </w:r>
      <w:r w:rsidR="00A530AC"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-2089676992"/>
          <w:placeholder>
            <w:docPart w:val="B4BFFB6387C44C1CB54EC6AE5138A0DF"/>
          </w:placeholder>
          <w:showingPlcHdr/>
          <w:date w:fullDate="2020-11-26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</w:p>
    <w:p w14:paraId="6F7BD051" w14:textId="70910772" w:rsidR="00F80EA3" w:rsidRPr="004545AD" w:rsidRDefault="00F80EA3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78B686AE" w14:textId="09DA2DBF" w:rsidR="00AB42E4" w:rsidRPr="004545AD" w:rsidRDefault="00AB42E4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b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 xml:space="preserve">Research:  </w:t>
      </w:r>
    </w:p>
    <w:sdt>
      <w:sdtPr>
        <w:rPr>
          <w:rFonts w:asciiTheme="minorHAnsi" w:hAnsiTheme="minorHAnsi" w:cstheme="minorHAnsi"/>
          <w:color w:val="1F497D" w:themeColor="text2"/>
          <w:szCs w:val="22"/>
        </w:rPr>
        <w:id w:val="-2131150375"/>
        <w:placeholder>
          <w:docPart w:val="923F835757F14A0E84A6F620092733DB"/>
        </w:placeholder>
        <w:showingPlcHdr/>
      </w:sdtPr>
      <w:sdtEndPr/>
      <w:sdtContent>
        <w:p w14:paraId="42139FB2" w14:textId="73ECFDB8" w:rsidR="00DF0EB5" w:rsidRDefault="00396ECA" w:rsidP="00396ECA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0" w:color="auto"/>
            </w:pBdr>
            <w:shd w:val="clear" w:color="auto" w:fill="EEECE1" w:themeFill="background2"/>
            <w:ind w:left="-426" w:right="-546"/>
            <w:rPr>
              <w:rFonts w:asciiTheme="minorHAnsi" w:hAnsiTheme="minorHAnsi" w:cstheme="minorHAnsi"/>
              <w:color w:val="0070C0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p>
      </w:sdtContent>
    </w:sdt>
    <w:p w14:paraId="61519B26" w14:textId="3260A3EB" w:rsidR="00A530AC" w:rsidRPr="004545AD" w:rsidRDefault="00A530AC" w:rsidP="00A530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144CE91C" w14:textId="65CE6F75" w:rsidR="00700372" w:rsidRPr="004545AD" w:rsidRDefault="00700372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  <w:r w:rsidRPr="00F304FF">
        <w:rPr>
          <w:rFonts w:asciiTheme="minorHAnsi" w:hAnsiTheme="minorHAnsi" w:cstheme="minorHAnsi"/>
          <w:i/>
          <w:szCs w:val="22"/>
        </w:rPr>
        <w:t>Dated:</w:t>
      </w:r>
      <w:r w:rsidR="00A530AC"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-1172646257"/>
          <w:placeholder>
            <w:docPart w:val="6DB3590D4ECF429B84AF8BBA40451282"/>
          </w:placeholder>
          <w:showingPlcHdr/>
          <w:date w:fullDate="2020-12-01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</w:p>
    <w:p w14:paraId="57AE55C8" w14:textId="6D01437A" w:rsidR="007C014D" w:rsidRDefault="007C014D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2D088F5C" w14:textId="3C7074B2" w:rsidR="00EB7297" w:rsidRDefault="00EB7297" w:rsidP="00CD05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413993F3" w14:textId="2CBE479D" w:rsidR="00EB7297" w:rsidRDefault="00EB7297" w:rsidP="00EB72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jc w:val="center"/>
        <w:rPr>
          <w:rFonts w:asciiTheme="minorHAnsi" w:hAnsiTheme="minorHAnsi" w:cstheme="minorHAnsi"/>
          <w:szCs w:val="22"/>
          <w:u w:val="single"/>
        </w:rPr>
      </w:pPr>
      <w:r>
        <w:rPr>
          <w:rFonts w:asciiTheme="minorHAnsi" w:hAnsiTheme="minorHAnsi" w:cstheme="minorHAnsi"/>
          <w:szCs w:val="22"/>
          <w:u w:val="single"/>
        </w:rPr>
        <w:t>FOR STUDENT AFFAIRS USE ONLY:</w:t>
      </w:r>
    </w:p>
    <w:p w14:paraId="1ACE122D" w14:textId="77777777" w:rsidR="00EB7297" w:rsidRDefault="00EB7297" w:rsidP="00EB72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jc w:val="center"/>
        <w:rPr>
          <w:rFonts w:asciiTheme="minorHAnsi" w:hAnsiTheme="minorHAnsi" w:cstheme="minorHAnsi"/>
          <w:szCs w:val="22"/>
          <w:u w:val="single"/>
        </w:rPr>
      </w:pPr>
    </w:p>
    <w:p w14:paraId="2455E8FA" w14:textId="6926E8DC" w:rsidR="00EB7297" w:rsidRDefault="00EB7297" w:rsidP="00EB72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b/>
          <w:bCs/>
          <w:szCs w:val="22"/>
          <w:u w:val="single"/>
        </w:rPr>
        <w:t>INPUT FROM REVIEW TEAM</w:t>
      </w:r>
    </w:p>
    <w:sdt>
      <w:sdtPr>
        <w:rPr>
          <w:rFonts w:asciiTheme="minorHAnsi" w:hAnsiTheme="minorHAnsi" w:cstheme="minorHAnsi"/>
          <w:color w:val="1F497D" w:themeColor="text2"/>
          <w:szCs w:val="22"/>
        </w:rPr>
        <w:id w:val="-274414573"/>
        <w:placeholder>
          <w:docPart w:val="F24CD4445CD446B49BB1F038680DACD7"/>
        </w:placeholder>
        <w:showingPlcHdr/>
      </w:sdtPr>
      <w:sdtEndPr/>
      <w:sdtContent>
        <w:p w14:paraId="37C51A55" w14:textId="77777777" w:rsidR="00EB7297" w:rsidRDefault="00EB7297" w:rsidP="00EB7297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0" w:color="auto"/>
            </w:pBdr>
            <w:shd w:val="clear" w:color="auto" w:fill="EEECE1" w:themeFill="background2"/>
            <w:ind w:left="-426" w:right="-546"/>
            <w:rPr>
              <w:rFonts w:asciiTheme="minorHAnsi" w:hAnsiTheme="minorHAnsi" w:cstheme="minorHAnsi"/>
              <w:color w:val="0070C0"/>
              <w:szCs w:val="22"/>
            </w:rPr>
          </w:pPr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p>
      </w:sdtContent>
    </w:sdt>
    <w:p w14:paraId="1F8FFD68" w14:textId="77777777" w:rsidR="00EB7297" w:rsidRPr="004545AD" w:rsidRDefault="00EB7297" w:rsidP="00EB72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71F9400B" w14:textId="77777777" w:rsidR="00EB7297" w:rsidRPr="004545AD" w:rsidRDefault="00EB7297" w:rsidP="00EB72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  <w:r w:rsidRPr="00F304FF">
        <w:rPr>
          <w:rFonts w:asciiTheme="minorHAnsi" w:hAnsiTheme="minorHAnsi" w:cstheme="minorHAnsi"/>
          <w:i/>
          <w:szCs w:val="22"/>
        </w:rPr>
        <w:t>Dated:</w:t>
      </w:r>
      <w:r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2132123581"/>
          <w:placeholder>
            <w:docPart w:val="75AECA803E334427BAAF840069871E82"/>
          </w:placeholder>
          <w:showingPlcHdr/>
          <w:date w:fullDate="2020-12-01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</w:p>
    <w:p w14:paraId="14C04153" w14:textId="6C73FBF1" w:rsidR="00EB7297" w:rsidRDefault="00EB7297" w:rsidP="00EB72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389543FD" w14:textId="77777777" w:rsidR="00EB7297" w:rsidRPr="00EB7297" w:rsidRDefault="00EB7297" w:rsidP="00EB72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17F599F2" w14:textId="5477B11E" w:rsidR="005B736C" w:rsidRPr="004545AD" w:rsidRDefault="005B736C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25C6A16E" w14:textId="185434C5" w:rsidR="00CB3BF8" w:rsidRPr="004545AD" w:rsidRDefault="00DD7C71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  <w:r w:rsidRPr="004545AD">
        <w:rPr>
          <w:rFonts w:asciiTheme="minorHAnsi" w:hAnsiTheme="minorHAnsi" w:cstheme="minorHAnsi"/>
          <w:b/>
          <w:szCs w:val="22"/>
        </w:rPr>
        <w:t>ID#:</w:t>
      </w:r>
      <w:r w:rsidR="00C421E2">
        <w:rPr>
          <w:rFonts w:asciiTheme="minorHAnsi" w:hAnsiTheme="minorHAnsi" w:cstheme="minorHAnsi"/>
          <w:b/>
          <w:szCs w:val="22"/>
        </w:rPr>
        <w:t xml:space="preserve"> </w:t>
      </w:r>
      <w:r w:rsidR="00A530AC" w:rsidRPr="004545AD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854236692"/>
          <w:placeholder>
            <w:docPart w:val="BD6F4602BC794F2CBC3CD5D7863F541A"/>
          </w:placeholder>
          <w:showingPlcHdr/>
          <w:text/>
        </w:sdtPr>
        <w:sdtEndPr/>
        <w:sdtContent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text.</w:t>
          </w:r>
        </w:sdtContent>
      </w:sdt>
    </w:p>
    <w:p w14:paraId="1F270A07" w14:textId="77777777" w:rsidR="00CB3BF8" w:rsidRPr="004545AD" w:rsidRDefault="00CB3BF8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</w:p>
    <w:p w14:paraId="1F6D1DB4" w14:textId="38334863" w:rsidR="00AB42E4" w:rsidRPr="00FF66F3" w:rsidRDefault="00AB42E4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color w:val="0070C0"/>
          <w:szCs w:val="22"/>
        </w:rPr>
      </w:pPr>
      <w:r w:rsidRPr="00FF66F3">
        <w:rPr>
          <w:rFonts w:asciiTheme="minorHAnsi" w:hAnsiTheme="minorHAnsi" w:cstheme="minorHAnsi"/>
          <w:b/>
          <w:szCs w:val="22"/>
        </w:rPr>
        <w:t>CRSC</w:t>
      </w:r>
      <w:r w:rsidR="00EB7297">
        <w:rPr>
          <w:rFonts w:asciiTheme="minorHAnsi" w:hAnsiTheme="minorHAnsi" w:cstheme="minorHAnsi"/>
          <w:b/>
          <w:szCs w:val="22"/>
        </w:rPr>
        <w:t>/STUDENT AFFAIRS</w:t>
      </w:r>
      <w:r w:rsidR="005B736C" w:rsidRPr="00FF66F3">
        <w:rPr>
          <w:rFonts w:asciiTheme="minorHAnsi" w:hAnsiTheme="minorHAnsi" w:cstheme="minorHAnsi"/>
          <w:b/>
          <w:szCs w:val="22"/>
        </w:rPr>
        <w:t xml:space="preserve"> RECOMMENDATION</w:t>
      </w:r>
      <w:r w:rsidR="00D97D7B" w:rsidRPr="00FF66F3">
        <w:rPr>
          <w:rFonts w:asciiTheme="minorHAnsi" w:hAnsiTheme="minorHAnsi" w:cstheme="minorHAnsi"/>
          <w:b/>
          <w:szCs w:val="22"/>
        </w:rPr>
        <w:t>:</w:t>
      </w:r>
      <w:r w:rsidR="00C421E2">
        <w:rPr>
          <w:rFonts w:asciiTheme="minorHAnsi" w:hAnsiTheme="minorHAnsi" w:cstheme="minorHAnsi"/>
          <w:b/>
          <w:szCs w:val="22"/>
        </w:rPr>
        <w:t xml:space="preserve"> </w:t>
      </w:r>
      <w:r w:rsidR="00D97D7B" w:rsidRPr="00FF66F3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szCs w:val="22"/>
          </w:rPr>
          <w:id w:val="1791617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6ECA">
            <w:rPr>
              <w:rFonts w:ascii="MS Gothic" w:eastAsia="MS Gothic" w:hAnsi="MS Gothic" w:cstheme="minorHAnsi" w:hint="eastAsia"/>
              <w:szCs w:val="22"/>
            </w:rPr>
            <w:t>☐</w:t>
          </w:r>
        </w:sdtContent>
      </w:sdt>
      <w:r w:rsidRPr="00FF66F3">
        <w:rPr>
          <w:rFonts w:asciiTheme="minorHAnsi" w:hAnsiTheme="minorHAnsi" w:cstheme="minorHAnsi"/>
          <w:color w:val="0070C0"/>
          <w:szCs w:val="22"/>
        </w:rPr>
        <w:t xml:space="preserve">  </w:t>
      </w:r>
      <w:r w:rsidRPr="00F2168B">
        <w:rPr>
          <w:rFonts w:asciiTheme="minorHAnsi" w:hAnsiTheme="minorHAnsi" w:cstheme="minorHAnsi"/>
          <w:szCs w:val="22"/>
        </w:rPr>
        <w:t>Approve</w:t>
      </w:r>
      <w:r w:rsidRPr="00FF66F3">
        <w:rPr>
          <w:rFonts w:asciiTheme="minorHAnsi" w:hAnsiTheme="minorHAnsi" w:cstheme="minorHAnsi"/>
          <w:color w:val="0070C0"/>
          <w:szCs w:val="22"/>
        </w:rPr>
        <w:tab/>
      </w:r>
      <w:sdt>
        <w:sdtPr>
          <w:rPr>
            <w:rFonts w:asciiTheme="minorHAnsi" w:hAnsiTheme="minorHAnsi" w:cstheme="minorHAnsi"/>
            <w:szCs w:val="22"/>
          </w:rPr>
          <w:id w:val="-5322603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0AC" w:rsidRPr="00B2734D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Pr="00FF66F3">
        <w:rPr>
          <w:rFonts w:asciiTheme="minorHAnsi" w:hAnsiTheme="minorHAnsi" w:cstheme="minorHAnsi"/>
          <w:color w:val="0070C0"/>
          <w:szCs w:val="22"/>
        </w:rPr>
        <w:t xml:space="preserve">  </w:t>
      </w:r>
      <w:r w:rsidRPr="00F2168B">
        <w:rPr>
          <w:rFonts w:asciiTheme="minorHAnsi" w:hAnsiTheme="minorHAnsi" w:cstheme="minorHAnsi"/>
          <w:szCs w:val="22"/>
        </w:rPr>
        <w:t>Decline</w:t>
      </w:r>
      <w:r w:rsidRPr="00FF66F3">
        <w:rPr>
          <w:rFonts w:asciiTheme="minorHAnsi" w:hAnsiTheme="minorHAnsi" w:cstheme="minorHAnsi"/>
          <w:color w:val="0070C0"/>
          <w:szCs w:val="22"/>
        </w:rPr>
        <w:tab/>
      </w:r>
      <w:sdt>
        <w:sdtPr>
          <w:rPr>
            <w:rFonts w:asciiTheme="minorHAnsi" w:hAnsiTheme="minorHAnsi" w:cstheme="minorHAnsi"/>
            <w:szCs w:val="22"/>
          </w:rPr>
          <w:id w:val="-548373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0AC" w:rsidRPr="00B2734D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Pr="00FF66F3">
        <w:rPr>
          <w:rFonts w:asciiTheme="minorHAnsi" w:hAnsiTheme="minorHAnsi" w:cstheme="minorHAnsi"/>
          <w:color w:val="0070C0"/>
          <w:szCs w:val="22"/>
        </w:rPr>
        <w:t xml:space="preserve">  </w:t>
      </w:r>
      <w:r w:rsidRPr="00F2168B">
        <w:rPr>
          <w:rFonts w:asciiTheme="minorHAnsi" w:hAnsiTheme="minorHAnsi" w:cstheme="minorHAnsi"/>
          <w:szCs w:val="22"/>
        </w:rPr>
        <w:t>Return for Revision</w:t>
      </w:r>
      <w:r w:rsidR="005B736C" w:rsidRPr="00FF66F3">
        <w:rPr>
          <w:rFonts w:asciiTheme="minorHAnsi" w:hAnsiTheme="minorHAnsi" w:cstheme="minorHAnsi"/>
          <w:color w:val="0070C0"/>
          <w:szCs w:val="22"/>
        </w:rPr>
        <w:tab/>
      </w:r>
    </w:p>
    <w:p w14:paraId="00E7C27A" w14:textId="13B401DA" w:rsidR="005B736C" w:rsidRPr="00FF66F3" w:rsidRDefault="00D97D7B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color w:val="0070C0"/>
          <w:szCs w:val="22"/>
        </w:rPr>
      </w:pPr>
      <w:r w:rsidRPr="00FF66F3">
        <w:rPr>
          <w:rFonts w:asciiTheme="minorHAnsi" w:hAnsiTheme="minorHAnsi" w:cstheme="minorHAnsi"/>
          <w:b/>
          <w:szCs w:val="22"/>
        </w:rPr>
        <w:t>Date:</w:t>
      </w:r>
      <w:r w:rsidR="00C421E2">
        <w:rPr>
          <w:rFonts w:asciiTheme="minorHAnsi" w:hAnsiTheme="minorHAnsi" w:cstheme="minorHAnsi"/>
          <w:b/>
          <w:szCs w:val="22"/>
        </w:rPr>
        <w:t xml:space="preserve"> </w:t>
      </w:r>
      <w:r w:rsidR="00A93CCE" w:rsidRPr="00FF66F3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278383927"/>
          <w:placeholder>
            <w:docPart w:val="9922ADF580C54B558C82ACEB831625CE"/>
          </w:placeholder>
          <w:showingPlcHdr/>
          <w:date w:fullDate="2020-11-20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  <w:r w:rsidR="005B736C" w:rsidRPr="00FF66F3">
        <w:rPr>
          <w:rFonts w:asciiTheme="minorHAnsi" w:hAnsiTheme="minorHAnsi" w:cstheme="minorHAnsi"/>
          <w:color w:val="0070C0"/>
          <w:szCs w:val="22"/>
        </w:rPr>
        <w:tab/>
      </w:r>
      <w:r w:rsidR="005B736C" w:rsidRPr="00FF66F3">
        <w:rPr>
          <w:rFonts w:asciiTheme="minorHAnsi" w:hAnsiTheme="minorHAnsi" w:cstheme="minorHAnsi"/>
          <w:color w:val="0070C0"/>
          <w:szCs w:val="22"/>
        </w:rPr>
        <w:tab/>
      </w:r>
    </w:p>
    <w:p w14:paraId="6E81432B" w14:textId="2DE18CD1" w:rsidR="00F2168B" w:rsidRDefault="00D97D7B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color w:val="0070C0"/>
          <w:szCs w:val="22"/>
        </w:rPr>
      </w:pPr>
      <w:r w:rsidRPr="00FF66F3">
        <w:rPr>
          <w:rFonts w:asciiTheme="minorHAnsi" w:hAnsiTheme="minorHAnsi" w:cstheme="minorHAnsi"/>
          <w:color w:val="0070C0"/>
          <w:szCs w:val="22"/>
        </w:rPr>
        <w:br/>
      </w:r>
      <w:r w:rsidR="005B736C" w:rsidRPr="00FF66F3">
        <w:rPr>
          <w:rFonts w:asciiTheme="minorHAnsi" w:hAnsiTheme="minorHAnsi" w:cstheme="minorHAnsi"/>
          <w:b/>
          <w:szCs w:val="22"/>
        </w:rPr>
        <w:t>PROVOST</w:t>
      </w:r>
      <w:r w:rsidR="00EB7297">
        <w:rPr>
          <w:rFonts w:asciiTheme="minorHAnsi" w:hAnsiTheme="minorHAnsi" w:cstheme="minorHAnsi"/>
          <w:b/>
          <w:szCs w:val="22"/>
        </w:rPr>
        <w:t>/VICE-PROVOST (</w:t>
      </w:r>
      <w:proofErr w:type="gramStart"/>
      <w:r w:rsidR="00EB7297">
        <w:rPr>
          <w:rFonts w:asciiTheme="minorHAnsi" w:hAnsiTheme="minorHAnsi" w:cstheme="minorHAnsi"/>
          <w:b/>
          <w:szCs w:val="22"/>
        </w:rPr>
        <w:t xml:space="preserve">STUDENTS) </w:t>
      </w:r>
      <w:r w:rsidR="005B736C" w:rsidRPr="00FF66F3">
        <w:rPr>
          <w:rFonts w:asciiTheme="minorHAnsi" w:hAnsiTheme="minorHAnsi" w:cstheme="minorHAnsi"/>
          <w:b/>
          <w:szCs w:val="22"/>
        </w:rPr>
        <w:t xml:space="preserve"> APPROVAL</w:t>
      </w:r>
      <w:proofErr w:type="gramEnd"/>
      <w:r w:rsidRPr="00C421E2">
        <w:rPr>
          <w:rFonts w:asciiTheme="minorHAnsi" w:hAnsiTheme="minorHAnsi" w:cstheme="minorHAnsi"/>
          <w:b/>
          <w:szCs w:val="22"/>
        </w:rPr>
        <w:t>:</w:t>
      </w:r>
      <w:r w:rsidR="00C421E2">
        <w:rPr>
          <w:rFonts w:asciiTheme="minorHAnsi" w:hAnsiTheme="minorHAnsi" w:cstheme="minorHAnsi"/>
          <w:b/>
          <w:color w:val="0070C0"/>
          <w:szCs w:val="22"/>
        </w:rPr>
        <w:t xml:space="preserve"> </w:t>
      </w:r>
      <w:r w:rsidRPr="00FF66F3">
        <w:rPr>
          <w:rFonts w:asciiTheme="minorHAnsi" w:hAnsiTheme="minorHAnsi" w:cstheme="minorHAnsi"/>
          <w:color w:val="0070C0"/>
          <w:szCs w:val="22"/>
        </w:rPr>
        <w:t xml:space="preserve"> </w:t>
      </w:r>
      <w:sdt>
        <w:sdtPr>
          <w:rPr>
            <w:rFonts w:asciiTheme="minorHAnsi" w:hAnsiTheme="minorHAnsi" w:cstheme="minorHAnsi"/>
            <w:szCs w:val="22"/>
          </w:rPr>
          <w:id w:val="145711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0AC" w:rsidRPr="00B2734D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C421E2">
        <w:rPr>
          <w:rFonts w:asciiTheme="minorHAnsi" w:hAnsiTheme="minorHAnsi" w:cstheme="minorHAnsi"/>
          <w:szCs w:val="22"/>
        </w:rPr>
        <w:t xml:space="preserve"> </w:t>
      </w:r>
      <w:r w:rsidRPr="00F2168B">
        <w:rPr>
          <w:rFonts w:asciiTheme="minorHAnsi" w:hAnsiTheme="minorHAnsi" w:cstheme="minorHAnsi"/>
          <w:szCs w:val="22"/>
        </w:rPr>
        <w:t>Y</w:t>
      </w:r>
      <w:r w:rsidR="00F2168B">
        <w:rPr>
          <w:rFonts w:asciiTheme="minorHAnsi" w:hAnsiTheme="minorHAnsi" w:cstheme="minorHAnsi"/>
          <w:color w:val="0070C0"/>
          <w:szCs w:val="22"/>
        </w:rPr>
        <w:tab/>
      </w:r>
      <w:sdt>
        <w:sdtPr>
          <w:rPr>
            <w:rFonts w:asciiTheme="minorHAnsi" w:hAnsiTheme="minorHAnsi" w:cstheme="minorHAnsi"/>
            <w:szCs w:val="22"/>
          </w:rPr>
          <w:id w:val="1687253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530AC" w:rsidRPr="00B2734D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  <w:r w:rsidR="00C421E2">
        <w:rPr>
          <w:rFonts w:asciiTheme="minorHAnsi" w:hAnsiTheme="minorHAnsi" w:cstheme="minorHAnsi"/>
          <w:szCs w:val="22"/>
        </w:rPr>
        <w:t xml:space="preserve"> </w:t>
      </w:r>
      <w:r w:rsidRPr="00F2168B">
        <w:rPr>
          <w:rFonts w:asciiTheme="minorHAnsi" w:hAnsiTheme="minorHAnsi" w:cstheme="minorHAnsi"/>
          <w:szCs w:val="22"/>
        </w:rPr>
        <w:t>N</w:t>
      </w:r>
      <w:r w:rsidR="000B7BF1">
        <w:rPr>
          <w:rFonts w:asciiTheme="minorHAnsi" w:hAnsiTheme="minorHAnsi" w:cstheme="minorHAnsi"/>
          <w:color w:val="0070C0"/>
          <w:szCs w:val="22"/>
        </w:rPr>
        <w:tab/>
      </w:r>
      <w:sdt>
        <w:sdtPr>
          <w:rPr>
            <w:rFonts w:asciiTheme="minorHAnsi" w:hAnsiTheme="minorHAnsi" w:cstheme="minorHAnsi"/>
            <w:szCs w:val="22"/>
          </w:rPr>
          <w:id w:val="14703223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6ECA">
            <w:rPr>
              <w:rFonts w:ascii="MS Gothic" w:eastAsia="MS Gothic" w:hAnsi="MS Gothic" w:cstheme="minorHAnsi" w:hint="eastAsia"/>
              <w:szCs w:val="22"/>
            </w:rPr>
            <w:t>☐</w:t>
          </w:r>
        </w:sdtContent>
      </w:sdt>
      <w:r w:rsidR="00C421E2">
        <w:rPr>
          <w:rFonts w:asciiTheme="minorHAnsi" w:hAnsiTheme="minorHAnsi" w:cstheme="minorHAnsi"/>
          <w:szCs w:val="22"/>
        </w:rPr>
        <w:t xml:space="preserve"> </w:t>
      </w:r>
      <w:r w:rsidR="00F2168B" w:rsidRPr="00F2168B">
        <w:rPr>
          <w:rFonts w:asciiTheme="minorHAnsi" w:hAnsiTheme="minorHAnsi" w:cstheme="minorHAnsi"/>
          <w:szCs w:val="22"/>
        </w:rPr>
        <w:t>For Information</w:t>
      </w:r>
      <w:r w:rsidR="00F2168B" w:rsidRPr="00FF66F3">
        <w:rPr>
          <w:rFonts w:asciiTheme="minorHAnsi" w:hAnsiTheme="minorHAnsi" w:cstheme="minorHAnsi"/>
          <w:color w:val="0070C0"/>
          <w:szCs w:val="22"/>
        </w:rPr>
        <w:tab/>
      </w:r>
      <w:r w:rsidR="00A93CCE" w:rsidRPr="00FF66F3">
        <w:rPr>
          <w:rFonts w:asciiTheme="minorHAnsi" w:hAnsiTheme="minorHAnsi" w:cstheme="minorHAnsi"/>
          <w:color w:val="0070C0"/>
          <w:szCs w:val="22"/>
        </w:rPr>
        <w:tab/>
      </w:r>
      <w:r w:rsidR="00FF66F3">
        <w:rPr>
          <w:rFonts w:asciiTheme="minorHAnsi" w:hAnsiTheme="minorHAnsi" w:cstheme="minorHAnsi"/>
          <w:color w:val="0070C0"/>
          <w:szCs w:val="22"/>
        </w:rPr>
        <w:tab/>
      </w:r>
    </w:p>
    <w:p w14:paraId="7FF4BB0E" w14:textId="77777777" w:rsidR="00F2168B" w:rsidRDefault="00F2168B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color w:val="0070C0"/>
          <w:szCs w:val="22"/>
        </w:rPr>
      </w:pPr>
    </w:p>
    <w:p w14:paraId="2974D46C" w14:textId="6DCAAEE7" w:rsidR="005B736C" w:rsidRPr="004545AD" w:rsidRDefault="00A93CCE" w:rsidP="003F42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EECE1" w:themeFill="background2"/>
        <w:ind w:left="-426" w:right="-546"/>
        <w:rPr>
          <w:rFonts w:asciiTheme="minorHAnsi" w:hAnsiTheme="minorHAnsi" w:cstheme="minorHAnsi"/>
          <w:szCs w:val="22"/>
        </w:rPr>
      </w:pPr>
      <w:r w:rsidRPr="00FF66F3">
        <w:rPr>
          <w:rFonts w:asciiTheme="minorHAnsi" w:hAnsiTheme="minorHAnsi" w:cstheme="minorHAnsi"/>
          <w:b/>
          <w:szCs w:val="22"/>
        </w:rPr>
        <w:t>Date:</w:t>
      </w:r>
      <w:r w:rsidR="00C421E2">
        <w:rPr>
          <w:rFonts w:asciiTheme="minorHAnsi" w:hAnsiTheme="minorHAnsi" w:cstheme="minorHAnsi"/>
          <w:b/>
          <w:szCs w:val="22"/>
        </w:rPr>
        <w:t xml:space="preserve"> </w:t>
      </w:r>
      <w:r w:rsidR="00A530AC" w:rsidRPr="00FF66F3">
        <w:rPr>
          <w:rFonts w:asciiTheme="minorHAnsi" w:hAnsiTheme="minorHAnsi" w:cstheme="minorHAnsi"/>
          <w:szCs w:val="22"/>
        </w:rPr>
        <w:t xml:space="preserve"> </w:t>
      </w:r>
      <w:sdt>
        <w:sdtPr>
          <w:rPr>
            <w:rFonts w:asciiTheme="minorHAnsi" w:hAnsiTheme="minorHAnsi" w:cstheme="minorHAnsi"/>
            <w:color w:val="1F497D" w:themeColor="text2"/>
            <w:szCs w:val="22"/>
          </w:rPr>
          <w:id w:val="813917546"/>
          <w:placeholder>
            <w:docPart w:val="DA268EC206B64A04BF4BAB2496C6B857"/>
          </w:placeholder>
          <w:showingPlcHdr/>
          <w:date w:fullDate="2020-11-20T00:00:00Z">
            <w:dateFormat w:val="MMM. d, yy"/>
            <w:lid w:val="en-US"/>
            <w:storeMappedDataAs w:val="dateTime"/>
            <w:calendar w:val="gregorian"/>
          </w:date>
        </w:sdtPr>
        <w:sdtEndPr/>
        <w:sdtContent>
          <w:r w:rsidR="00396ECA" w:rsidRPr="009560F7">
            <w:rPr>
              <w:rStyle w:val="PlaceholderText"/>
              <w:rFonts w:asciiTheme="minorHAnsi" w:hAnsiTheme="minorHAnsi" w:cstheme="minorHAnsi"/>
              <w:color w:val="1F497D" w:themeColor="text2"/>
              <w:szCs w:val="22"/>
            </w:rPr>
            <w:t>Click to enter a date.</w:t>
          </w:r>
        </w:sdtContent>
      </w:sdt>
      <w:r w:rsidR="003F429E" w:rsidRPr="004545AD">
        <w:rPr>
          <w:rFonts w:asciiTheme="minorHAnsi" w:hAnsiTheme="minorHAnsi" w:cstheme="minorHAnsi"/>
          <w:szCs w:val="22"/>
        </w:rPr>
        <w:br/>
      </w:r>
    </w:p>
    <w:p w14:paraId="61235AED" w14:textId="77777777" w:rsidR="00BA3D29" w:rsidRDefault="00BA3D29">
      <w:pPr>
        <w:rPr>
          <w:rFonts w:asciiTheme="minorHAnsi" w:hAnsiTheme="minorHAnsi" w:cstheme="minorHAnsi"/>
          <w:szCs w:val="22"/>
        </w:rPr>
        <w:sectPr w:rsidR="00BA3D29" w:rsidSect="001F15CA">
          <w:footerReference w:type="default" r:id="rId22"/>
          <w:pgSz w:w="12240" w:h="15840"/>
          <w:pgMar w:top="1440" w:right="1530" w:bottom="578" w:left="1644" w:header="720" w:footer="720" w:gutter="0"/>
          <w:cols w:space="720"/>
          <w:docGrid w:linePitch="360"/>
        </w:sectPr>
      </w:pPr>
    </w:p>
    <w:p w14:paraId="73CBDC26" w14:textId="4212E63C" w:rsidR="00BA3D29" w:rsidRPr="00127C4B" w:rsidRDefault="00BA3D29" w:rsidP="00ED5A5E">
      <w:pPr>
        <w:pStyle w:val="Title"/>
        <w:rPr>
          <w:rFonts w:asciiTheme="minorHAnsi" w:hAnsiTheme="minorHAnsi" w:cstheme="minorHAnsi"/>
          <w:szCs w:val="22"/>
        </w:rPr>
      </w:pPr>
      <w:r w:rsidRPr="00127C4B">
        <w:rPr>
          <w:rFonts w:asciiTheme="minorHAnsi" w:hAnsiTheme="minorHAnsi" w:cstheme="minorHAnsi"/>
        </w:rPr>
        <w:t>PRINCIPLES GOVERNING ACTIVITIES</w:t>
      </w:r>
    </w:p>
    <w:p w14:paraId="6EC9A546" w14:textId="77777777" w:rsidR="00BA3D29" w:rsidRPr="00127C4B" w:rsidRDefault="00BA3D29" w:rsidP="00BA3D29">
      <w:pPr>
        <w:pStyle w:val="BodyText"/>
        <w:ind w:left="0" w:firstLine="0"/>
        <w:rPr>
          <w:rFonts w:asciiTheme="minorHAnsi" w:hAnsiTheme="minorHAnsi" w:cstheme="minorHAnsi"/>
          <w:b/>
          <w:sz w:val="24"/>
          <w:szCs w:val="24"/>
        </w:rPr>
      </w:pPr>
    </w:p>
    <w:p w14:paraId="48D657DB" w14:textId="5219C6B9" w:rsidR="00BA3D29" w:rsidRPr="00026DC1" w:rsidRDefault="00BA3D29" w:rsidP="009D4DE1">
      <w:pPr>
        <w:rPr>
          <w:rFonts w:asciiTheme="minorHAnsi" w:hAnsiTheme="minorHAnsi" w:cstheme="minorHAnsi"/>
          <w:b/>
          <w:szCs w:val="22"/>
        </w:rPr>
      </w:pPr>
      <w:r w:rsidRPr="00026DC1">
        <w:rPr>
          <w:rFonts w:asciiTheme="minorHAnsi" w:hAnsiTheme="minorHAnsi" w:cstheme="minorHAnsi"/>
          <w:b/>
          <w:szCs w:val="22"/>
        </w:rPr>
        <w:t xml:space="preserve">General </w:t>
      </w:r>
      <w:r w:rsidR="00B325BA" w:rsidRPr="00026DC1">
        <w:rPr>
          <w:rFonts w:asciiTheme="minorHAnsi" w:hAnsiTheme="minorHAnsi" w:cstheme="minorHAnsi"/>
          <w:b/>
          <w:szCs w:val="22"/>
        </w:rPr>
        <w:t>Principals</w:t>
      </w:r>
      <w:r w:rsidRPr="00026DC1">
        <w:rPr>
          <w:rFonts w:asciiTheme="minorHAnsi" w:hAnsiTheme="minorHAnsi" w:cstheme="minorHAnsi"/>
          <w:b/>
          <w:szCs w:val="22"/>
        </w:rPr>
        <w:t xml:space="preserve"> applicable to all </w:t>
      </w:r>
      <w:r w:rsidR="00B325BA" w:rsidRPr="00026DC1">
        <w:rPr>
          <w:rFonts w:asciiTheme="minorHAnsi" w:hAnsiTheme="minorHAnsi" w:cstheme="minorHAnsi"/>
          <w:b/>
          <w:szCs w:val="22"/>
        </w:rPr>
        <w:t>Activities</w:t>
      </w:r>
    </w:p>
    <w:p w14:paraId="36CBBEF5" w14:textId="4DC5B4FA" w:rsidR="006C4F26" w:rsidRPr="00026DC1" w:rsidRDefault="006C4F26" w:rsidP="009167F1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Cs w:val="22"/>
        </w:rPr>
      </w:pPr>
      <w:r w:rsidRPr="00026DC1">
        <w:rPr>
          <w:rFonts w:asciiTheme="minorHAnsi" w:hAnsiTheme="minorHAnsi" w:cstheme="minorHAnsi"/>
          <w:color w:val="0070C0"/>
          <w:szCs w:val="22"/>
        </w:rPr>
        <w:t xml:space="preserve">While the UM recognizes the importance of supporting the larger community and the social bonds, sense of community and wellness supports </w:t>
      </w:r>
      <w:proofErr w:type="gramStart"/>
      <w:r w:rsidR="004B1F6D" w:rsidRPr="00026DC1">
        <w:rPr>
          <w:rFonts w:asciiTheme="minorHAnsi" w:hAnsiTheme="minorHAnsi" w:cstheme="minorHAnsi"/>
          <w:color w:val="0070C0"/>
          <w:szCs w:val="22"/>
        </w:rPr>
        <w:t>that celebratory and social events</w:t>
      </w:r>
      <w:proofErr w:type="gramEnd"/>
      <w:r w:rsidRPr="00026DC1">
        <w:rPr>
          <w:rFonts w:asciiTheme="minorHAnsi" w:hAnsiTheme="minorHAnsi" w:cstheme="minorHAnsi"/>
          <w:color w:val="0070C0"/>
          <w:szCs w:val="22"/>
        </w:rPr>
        <w:t xml:space="preserve"> build, the priority is to maintain the health and safety of the UM community.</w:t>
      </w:r>
    </w:p>
    <w:p w14:paraId="31686B4A" w14:textId="78A39659" w:rsidR="009167F1" w:rsidRPr="00026DC1" w:rsidRDefault="009167F1" w:rsidP="009167F1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Cs w:val="22"/>
        </w:rPr>
      </w:pPr>
      <w:r w:rsidRPr="00026DC1">
        <w:rPr>
          <w:rFonts w:asciiTheme="minorHAnsi" w:hAnsiTheme="minorHAnsi" w:cstheme="minorHAnsi"/>
          <w:szCs w:val="22"/>
        </w:rPr>
        <w:t xml:space="preserve">Approvals are subject to change based on the evolving provincial public health guidelines, COVID-19 </w:t>
      </w:r>
      <w:r w:rsidR="006C4F26" w:rsidRPr="00026DC1">
        <w:rPr>
          <w:rFonts w:asciiTheme="minorHAnsi" w:hAnsiTheme="minorHAnsi" w:cstheme="minorHAnsi"/>
          <w:szCs w:val="22"/>
        </w:rPr>
        <w:t>risks,</w:t>
      </w:r>
      <w:r w:rsidRPr="00026DC1">
        <w:rPr>
          <w:rFonts w:asciiTheme="minorHAnsi" w:hAnsiTheme="minorHAnsi" w:cstheme="minorHAnsi"/>
          <w:szCs w:val="22"/>
        </w:rPr>
        <w:t xml:space="preserve"> and UM responses to these risks.</w:t>
      </w:r>
    </w:p>
    <w:p w14:paraId="0250DD8A" w14:textId="4500D892" w:rsidR="009167F1" w:rsidRPr="00026DC1" w:rsidRDefault="006C4F26" w:rsidP="009167F1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b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>Activities may not proceed until the appropriate approval is granted.</w:t>
      </w:r>
    </w:p>
    <w:p w14:paraId="4C8137F9" w14:textId="4A12AF6E" w:rsidR="006C4F26" w:rsidRPr="00026DC1" w:rsidRDefault="006C4F26" w:rsidP="006C4F26">
      <w:pPr>
        <w:rPr>
          <w:rFonts w:asciiTheme="minorHAnsi" w:hAnsiTheme="minorHAnsi" w:cstheme="minorHAnsi"/>
          <w:b/>
          <w:szCs w:val="22"/>
        </w:rPr>
      </w:pPr>
    </w:p>
    <w:p w14:paraId="49E0F3D0" w14:textId="5A9CDFA2" w:rsidR="006C4F26" w:rsidRPr="00026DC1" w:rsidRDefault="006C4F26" w:rsidP="006C4F26">
      <w:pPr>
        <w:rPr>
          <w:rFonts w:asciiTheme="minorHAnsi" w:hAnsiTheme="minorHAnsi" w:cstheme="minorHAnsi"/>
          <w:b/>
          <w:szCs w:val="22"/>
        </w:rPr>
      </w:pPr>
      <w:r w:rsidRPr="00026DC1">
        <w:rPr>
          <w:rFonts w:asciiTheme="minorHAnsi" w:hAnsiTheme="minorHAnsi" w:cstheme="minorHAnsi"/>
          <w:b/>
          <w:szCs w:val="22"/>
        </w:rPr>
        <w:t>External-led Events</w:t>
      </w:r>
    </w:p>
    <w:p w14:paraId="18A70AC3" w14:textId="2C417524" w:rsidR="006C4F26" w:rsidRPr="00026DC1" w:rsidRDefault="006C4F26" w:rsidP="006C4F26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Cs w:val="22"/>
        </w:rPr>
      </w:pPr>
      <w:r w:rsidRPr="00026DC1">
        <w:rPr>
          <w:rFonts w:asciiTheme="minorHAnsi" w:hAnsiTheme="minorHAnsi" w:cstheme="minorHAnsi"/>
          <w:szCs w:val="22"/>
        </w:rPr>
        <w:t xml:space="preserve">All facets of any activity involving an external partner or UM host, holding an event with external to UM persons, must adhere to all </w:t>
      </w:r>
      <w:hyperlink r:id="rId23" w:history="1">
        <w:r w:rsidRPr="00026DC1">
          <w:rPr>
            <w:rStyle w:val="Hyperlink"/>
            <w:rFonts w:asciiTheme="minorHAnsi" w:hAnsiTheme="minorHAnsi" w:cstheme="minorHAnsi"/>
            <w:szCs w:val="22"/>
          </w:rPr>
          <w:t>UM health and safety requirements and protocols in place</w:t>
        </w:r>
      </w:hyperlink>
      <w:r w:rsidRPr="00026DC1">
        <w:rPr>
          <w:rFonts w:asciiTheme="minorHAnsi" w:hAnsiTheme="minorHAnsi" w:cstheme="minorHAnsi"/>
          <w:szCs w:val="22"/>
        </w:rPr>
        <w:t xml:space="preserve"> at the time the activity occurs, including proof of vaccination, self-screening, and masking requirements.</w:t>
      </w:r>
    </w:p>
    <w:p w14:paraId="4229C366" w14:textId="25EE5BB5" w:rsidR="006C4F26" w:rsidRPr="00026DC1" w:rsidRDefault="006C4F26" w:rsidP="006C4F26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Cs w:val="22"/>
        </w:rPr>
      </w:pPr>
      <w:r w:rsidRPr="00026DC1">
        <w:rPr>
          <w:rFonts w:asciiTheme="minorHAnsi" w:hAnsiTheme="minorHAnsi" w:cstheme="minorHAnsi"/>
          <w:szCs w:val="22"/>
        </w:rPr>
        <w:t xml:space="preserve">The external host of the event is responsible </w:t>
      </w:r>
      <w:r w:rsidR="00DC49FF">
        <w:rPr>
          <w:rFonts w:asciiTheme="minorHAnsi" w:hAnsiTheme="minorHAnsi" w:cstheme="minorHAnsi"/>
          <w:szCs w:val="22"/>
        </w:rPr>
        <w:t>to</w:t>
      </w:r>
      <w:r w:rsidRPr="00026DC1">
        <w:rPr>
          <w:rFonts w:asciiTheme="minorHAnsi" w:hAnsiTheme="minorHAnsi" w:cstheme="minorHAnsi"/>
          <w:szCs w:val="22"/>
        </w:rPr>
        <w:t xml:space="preserve"> ensure that all health and safety protocol</w:t>
      </w:r>
      <w:r w:rsidR="00DC49FF">
        <w:rPr>
          <w:rFonts w:asciiTheme="minorHAnsi" w:hAnsiTheme="minorHAnsi" w:cstheme="minorHAnsi"/>
          <w:szCs w:val="22"/>
        </w:rPr>
        <w:t>s</w:t>
      </w:r>
      <w:r w:rsidRPr="00026DC1">
        <w:rPr>
          <w:rFonts w:asciiTheme="minorHAnsi" w:hAnsiTheme="minorHAnsi" w:cstheme="minorHAnsi"/>
          <w:szCs w:val="22"/>
        </w:rPr>
        <w:t xml:space="preserve"> are adhered to by participants.</w:t>
      </w:r>
    </w:p>
    <w:p w14:paraId="3513985C" w14:textId="2657E788" w:rsidR="006C4F26" w:rsidRPr="00026DC1" w:rsidRDefault="006C4F26" w:rsidP="006C4F26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Cs w:val="22"/>
        </w:rPr>
      </w:pPr>
      <w:r w:rsidRPr="00026DC1">
        <w:rPr>
          <w:rFonts w:asciiTheme="minorHAnsi" w:hAnsiTheme="minorHAnsi" w:cstheme="minorHAnsi"/>
          <w:szCs w:val="22"/>
        </w:rPr>
        <w:t>The requested activity will be considered only if capacity in the requested spaces is available.</w:t>
      </w:r>
    </w:p>
    <w:p w14:paraId="7D39E138" w14:textId="77777777" w:rsidR="00026DC1" w:rsidRPr="00026DC1" w:rsidRDefault="00CF3ACB" w:rsidP="00026DC1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>Contact between external groups and members of the UM community must be minimized, including in common spaces (i.e., washrooms, study spaces, dining areas).</w:t>
      </w:r>
    </w:p>
    <w:p w14:paraId="49680CC5" w14:textId="17FFED9F" w:rsidR="00026DC1" w:rsidRPr="00026DC1" w:rsidRDefault="006C4F26" w:rsidP="0041524D">
      <w:pPr>
        <w:pStyle w:val="ListParagraph"/>
        <w:numPr>
          <w:ilvl w:val="0"/>
          <w:numId w:val="25"/>
        </w:numPr>
        <w:rPr>
          <w:rFonts w:ascii="Calibri" w:eastAsia="Calibri" w:hAnsi="Calibri" w:cs="Calibri"/>
          <w:szCs w:val="22"/>
        </w:rPr>
      </w:pPr>
      <w:r w:rsidRPr="00026DC1">
        <w:rPr>
          <w:rFonts w:asciiTheme="minorHAnsi" w:hAnsiTheme="minorHAnsi" w:cstheme="minorHAnsi"/>
          <w:szCs w:val="22"/>
        </w:rPr>
        <w:t>Each request must be assessed by the UM Legal Office to determine if a Third Party or User Agreement and/or liability waiver is required. UM Legal Office will also advise if additional site license agreement and liability insurance is required and the terms of these requirements.</w:t>
      </w:r>
      <w:r w:rsidR="00026DC1" w:rsidRPr="00026DC1">
        <w:rPr>
          <w:rFonts w:ascii="Calibri" w:eastAsia="Calibri" w:hAnsi="Calibri" w:cs="Calibri"/>
          <w:szCs w:val="22"/>
        </w:rPr>
        <w:t xml:space="preserve"> Please contact Angela Anderson at </w:t>
      </w:r>
      <w:hyperlink r:id="rId24" w:history="1">
        <w:r w:rsidR="00026DC1" w:rsidRPr="00026DC1">
          <w:rPr>
            <w:rStyle w:val="Hyperlink"/>
            <w:rFonts w:ascii="Calibri" w:eastAsia="Calibri" w:hAnsi="Calibri" w:cs="Calibri"/>
            <w:szCs w:val="22"/>
          </w:rPr>
          <w:t>angela.anderson@umanitoba.ca</w:t>
        </w:r>
      </w:hyperlink>
      <w:r w:rsidR="00026DC1" w:rsidRPr="00026DC1">
        <w:rPr>
          <w:rFonts w:ascii="Calibri" w:eastAsia="Calibri" w:hAnsi="Calibri" w:cs="Calibri"/>
          <w:szCs w:val="22"/>
        </w:rPr>
        <w:t xml:space="preserve">. </w:t>
      </w:r>
    </w:p>
    <w:p w14:paraId="3268569F" w14:textId="77777777" w:rsidR="00D85ECC" w:rsidRDefault="006C4F26" w:rsidP="00D85ECC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Cs w:val="22"/>
        </w:rPr>
      </w:pPr>
      <w:r w:rsidRPr="00026DC1">
        <w:rPr>
          <w:rFonts w:asciiTheme="minorHAnsi" w:hAnsiTheme="minorHAnsi" w:cstheme="minorHAnsi"/>
          <w:szCs w:val="22"/>
        </w:rPr>
        <w:t xml:space="preserve">The UM will take responsibility for cleaning UM </w:t>
      </w:r>
      <w:proofErr w:type="gramStart"/>
      <w:r w:rsidRPr="00026DC1">
        <w:rPr>
          <w:rFonts w:asciiTheme="minorHAnsi" w:hAnsiTheme="minorHAnsi" w:cstheme="minorHAnsi"/>
          <w:szCs w:val="22"/>
        </w:rPr>
        <w:t>spaces</w:t>
      </w:r>
      <w:proofErr w:type="gramEnd"/>
      <w:r w:rsidRPr="00026DC1">
        <w:rPr>
          <w:rFonts w:asciiTheme="minorHAnsi" w:hAnsiTheme="minorHAnsi" w:cstheme="minorHAnsi"/>
          <w:szCs w:val="22"/>
        </w:rPr>
        <w:t xml:space="preserve"> but a cleaning surcharge ($100 surcharge per room booked/per day) will be applied to each request for the allocated spaces. </w:t>
      </w:r>
      <w:r w:rsidRPr="00026DC1">
        <w:rPr>
          <w:rFonts w:asciiTheme="minorHAnsi" w:hAnsiTheme="minorHAnsi" w:cstheme="minorHAnsi"/>
          <w:szCs w:val="22"/>
        </w:rPr>
        <w:tab/>
      </w:r>
    </w:p>
    <w:p w14:paraId="19428BA5" w14:textId="77777777" w:rsidR="00802189" w:rsidRDefault="00802189" w:rsidP="00802189">
      <w:pPr>
        <w:pStyle w:val="ListParagraph"/>
        <w:numPr>
          <w:ilvl w:val="0"/>
          <w:numId w:val="25"/>
        </w:numPr>
        <w:rPr>
          <w:rFonts w:ascii="Calibri" w:hAnsi="Calibri"/>
          <w:sz w:val="24"/>
        </w:rPr>
      </w:pPr>
      <w:r w:rsidRPr="00802189">
        <w:rPr>
          <w:rFonts w:ascii="Calibri" w:hAnsi="Calibri"/>
          <w:sz w:val="24"/>
        </w:rPr>
        <w:t>The external group/organization is responsible for security (organizing and costing) at the event. Events with alcohol being served may require private security or other s</w:t>
      </w:r>
      <w:r>
        <w:rPr>
          <w:rFonts w:ascii="Calibri" w:hAnsi="Calibri"/>
          <w:sz w:val="24"/>
        </w:rPr>
        <w:t>ecurity considerations to be engaged. The University of Manitoba Security Services must be contacted (</w:t>
      </w:r>
      <w:hyperlink r:id="rId25" w:history="1">
        <w:r>
          <w:rPr>
            <w:rStyle w:val="Hyperlink"/>
            <w:rFonts w:ascii="Calibri" w:hAnsi="Calibri"/>
            <w:sz w:val="24"/>
          </w:rPr>
          <w:t>gordon.perrier@UManitoba.ca</w:t>
        </w:r>
      </w:hyperlink>
      <w:r>
        <w:rPr>
          <w:rFonts w:ascii="Calibri" w:hAnsi="Calibri"/>
          <w:sz w:val="24"/>
        </w:rPr>
        <w:t xml:space="preserve"> or </w:t>
      </w:r>
      <w:hyperlink r:id="rId26" w:history="1">
        <w:r>
          <w:rPr>
            <w:rStyle w:val="Hyperlink"/>
            <w:rFonts w:ascii="Calibri" w:hAnsi="Calibri"/>
            <w:sz w:val="24"/>
          </w:rPr>
          <w:t>chirs.bohonis@umanitoba.ca</w:t>
        </w:r>
      </w:hyperlink>
      <w:r>
        <w:rPr>
          <w:rFonts w:ascii="Calibri" w:hAnsi="Calibri"/>
          <w:sz w:val="24"/>
        </w:rPr>
        <w:t xml:space="preserve"> ) to assess the security plan of an event.</w:t>
      </w:r>
    </w:p>
    <w:p w14:paraId="4F3C3DEA" w14:textId="28C45E73" w:rsidR="006C4F26" w:rsidRPr="00D85ECC" w:rsidRDefault="006C4F26" w:rsidP="00E47E01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Cs w:val="22"/>
        </w:rPr>
      </w:pPr>
      <w:r w:rsidRPr="00D85ECC">
        <w:rPr>
          <w:rFonts w:asciiTheme="minorHAnsi" w:hAnsiTheme="minorHAnsi" w:cstheme="minorHAnsi"/>
          <w:szCs w:val="22"/>
        </w:rPr>
        <w:t>A request for approval must be submitted to the COVID-19 Recovery Steering Committee (</w:t>
      </w:r>
      <w:hyperlink r:id="rId27" w:history="1">
        <w:r w:rsidRPr="00D85ECC">
          <w:rPr>
            <w:rStyle w:val="Hyperlink"/>
            <w:rFonts w:asciiTheme="minorHAnsi" w:hAnsiTheme="minorHAnsi" w:cstheme="minorHAnsi"/>
            <w:szCs w:val="22"/>
          </w:rPr>
          <w:t>crsc@umanitoba.ca</w:t>
        </w:r>
      </w:hyperlink>
      <w:r w:rsidRPr="00D85ECC">
        <w:rPr>
          <w:rFonts w:asciiTheme="minorHAnsi" w:hAnsiTheme="minorHAnsi" w:cstheme="minorHAnsi"/>
          <w:szCs w:val="22"/>
        </w:rPr>
        <w:t>) at least three weeks in advance of the planned activity</w:t>
      </w:r>
      <w:r w:rsidR="001F15CA">
        <w:rPr>
          <w:rFonts w:asciiTheme="minorHAnsi" w:hAnsiTheme="minorHAnsi" w:cstheme="minorHAnsi"/>
          <w:szCs w:val="22"/>
        </w:rPr>
        <w:t>.</w:t>
      </w:r>
    </w:p>
    <w:p w14:paraId="01957E62" w14:textId="5F1E319E" w:rsidR="006C4F26" w:rsidRPr="00026DC1" w:rsidRDefault="006C4F26" w:rsidP="006C4F26">
      <w:pPr>
        <w:rPr>
          <w:rFonts w:asciiTheme="minorHAnsi" w:hAnsiTheme="minorHAnsi" w:cstheme="minorHAnsi"/>
          <w:b/>
          <w:szCs w:val="22"/>
        </w:rPr>
      </w:pPr>
    </w:p>
    <w:p w14:paraId="24626733" w14:textId="28AC7679" w:rsidR="006C4F26" w:rsidRPr="00026DC1" w:rsidRDefault="006C4F26" w:rsidP="006C4F26">
      <w:pPr>
        <w:rPr>
          <w:rFonts w:asciiTheme="minorHAnsi" w:hAnsiTheme="minorHAnsi" w:cstheme="minorHAnsi"/>
          <w:b/>
          <w:szCs w:val="22"/>
        </w:rPr>
      </w:pPr>
      <w:r w:rsidRPr="00026DC1">
        <w:rPr>
          <w:rFonts w:asciiTheme="minorHAnsi" w:hAnsiTheme="minorHAnsi" w:cstheme="minorHAnsi"/>
          <w:b/>
          <w:szCs w:val="22"/>
        </w:rPr>
        <w:t>Student-Led Events</w:t>
      </w:r>
    </w:p>
    <w:p w14:paraId="7C11571D" w14:textId="4973A626" w:rsidR="00CF3ACB" w:rsidRPr="00026DC1" w:rsidRDefault="00CF3ACB" w:rsidP="00DD2D0A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 xml:space="preserve">Student-led events or activities may be approved by the Dean </w:t>
      </w:r>
      <w:r w:rsidR="00B83E62" w:rsidRPr="00026DC1">
        <w:rPr>
          <w:rFonts w:asciiTheme="minorHAnsi" w:hAnsiTheme="minorHAnsi" w:cstheme="minorHAnsi"/>
          <w:bCs/>
          <w:szCs w:val="22"/>
        </w:rPr>
        <w:t>when</w:t>
      </w:r>
      <w:r w:rsidRPr="00026DC1">
        <w:rPr>
          <w:rFonts w:asciiTheme="minorHAnsi" w:hAnsiTheme="minorHAnsi" w:cstheme="minorHAnsi"/>
          <w:bCs/>
          <w:szCs w:val="22"/>
        </w:rPr>
        <w:t xml:space="preserve"> sponsored by or in partnership with the home faculty</w:t>
      </w:r>
      <w:r w:rsidR="004B1F6D" w:rsidRPr="00026DC1">
        <w:rPr>
          <w:rFonts w:asciiTheme="minorHAnsi" w:hAnsiTheme="minorHAnsi" w:cstheme="minorHAnsi"/>
          <w:bCs/>
          <w:szCs w:val="22"/>
        </w:rPr>
        <w:t>,</w:t>
      </w:r>
      <w:r w:rsidRPr="00026DC1">
        <w:rPr>
          <w:rFonts w:asciiTheme="minorHAnsi" w:hAnsiTheme="minorHAnsi" w:cstheme="minorHAnsi"/>
          <w:bCs/>
          <w:szCs w:val="22"/>
        </w:rPr>
        <w:t xml:space="preserve"> or </w:t>
      </w:r>
      <w:r w:rsidR="00B83E62" w:rsidRPr="00026DC1">
        <w:rPr>
          <w:rFonts w:asciiTheme="minorHAnsi" w:hAnsiTheme="minorHAnsi" w:cstheme="minorHAnsi"/>
          <w:bCs/>
          <w:szCs w:val="22"/>
        </w:rPr>
        <w:t>when</w:t>
      </w:r>
      <w:r w:rsidRPr="00026DC1">
        <w:rPr>
          <w:rFonts w:asciiTheme="minorHAnsi" w:hAnsiTheme="minorHAnsi" w:cstheme="minorHAnsi"/>
          <w:bCs/>
          <w:szCs w:val="22"/>
        </w:rPr>
        <w:t xml:space="preserve"> taking place in designated faculty spaces</w:t>
      </w:r>
      <w:r w:rsidR="004B1F6D" w:rsidRPr="00026DC1">
        <w:rPr>
          <w:rFonts w:asciiTheme="minorHAnsi" w:hAnsiTheme="minorHAnsi" w:cstheme="minorHAnsi"/>
          <w:bCs/>
          <w:szCs w:val="22"/>
        </w:rPr>
        <w:t>,</w:t>
      </w:r>
      <w:r w:rsidRPr="00026DC1">
        <w:rPr>
          <w:rFonts w:asciiTheme="minorHAnsi" w:hAnsiTheme="minorHAnsi" w:cstheme="minorHAnsi"/>
          <w:bCs/>
          <w:szCs w:val="22"/>
        </w:rPr>
        <w:t xml:space="preserve"> </w:t>
      </w:r>
      <w:r w:rsidRPr="00026DC1">
        <w:rPr>
          <w:rFonts w:asciiTheme="minorHAnsi" w:hAnsiTheme="minorHAnsi" w:cstheme="minorHAnsi"/>
          <w:bCs/>
          <w:szCs w:val="22"/>
          <w:u w:val="single"/>
        </w:rPr>
        <w:t>and</w:t>
      </w:r>
      <w:r w:rsidRPr="00026DC1">
        <w:rPr>
          <w:rFonts w:asciiTheme="minorHAnsi" w:hAnsiTheme="minorHAnsi" w:cstheme="minorHAnsi"/>
          <w:bCs/>
          <w:szCs w:val="22"/>
        </w:rPr>
        <w:t xml:space="preserve"> that do not include alcohol.</w:t>
      </w:r>
    </w:p>
    <w:p w14:paraId="6C7679E7" w14:textId="4BBF52AF" w:rsidR="00CF3ACB" w:rsidRPr="00026DC1" w:rsidRDefault="00CF3ACB" w:rsidP="00DD2D0A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  <w:u w:val="single"/>
        </w:rPr>
        <w:t>All events or activities involving alcohol</w:t>
      </w:r>
      <w:r w:rsidRPr="00026DC1">
        <w:rPr>
          <w:rFonts w:asciiTheme="minorHAnsi" w:hAnsiTheme="minorHAnsi" w:cstheme="minorHAnsi"/>
          <w:bCs/>
          <w:szCs w:val="22"/>
        </w:rPr>
        <w:t xml:space="preserve"> must be approved by the Vice-Provost (Students) irrespective of anticipated participation numbers.</w:t>
      </w:r>
    </w:p>
    <w:p w14:paraId="05D3E1EA" w14:textId="2D47D7ED" w:rsidR="00CF3ACB" w:rsidRPr="00026DC1" w:rsidRDefault="00CF3ACB" w:rsidP="00DD2D0A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 xml:space="preserve">Events or activities without alcohol involving fewer than 100 participants that do not fall under the purview of the Dean, </w:t>
      </w:r>
      <w:r w:rsidRPr="00026DC1">
        <w:rPr>
          <w:rFonts w:asciiTheme="minorHAnsi" w:hAnsiTheme="minorHAnsi" w:cstheme="minorHAnsi"/>
          <w:bCs/>
          <w:szCs w:val="22"/>
          <w:u w:val="single"/>
        </w:rPr>
        <w:t>do not require approval</w:t>
      </w:r>
      <w:r w:rsidRPr="00026DC1">
        <w:rPr>
          <w:rFonts w:asciiTheme="minorHAnsi" w:hAnsiTheme="minorHAnsi" w:cstheme="minorHAnsi"/>
          <w:bCs/>
          <w:szCs w:val="22"/>
        </w:rPr>
        <w:t>.</w:t>
      </w:r>
    </w:p>
    <w:p w14:paraId="73147F7C" w14:textId="6055D553" w:rsidR="00DD2D0A" w:rsidRPr="00026DC1" w:rsidRDefault="00DD2D0A" w:rsidP="00DD2D0A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  <w:u w:val="single"/>
        </w:rPr>
        <w:t>If held on-campus</w:t>
      </w:r>
      <w:r w:rsidRPr="00026DC1">
        <w:rPr>
          <w:rFonts w:asciiTheme="minorHAnsi" w:hAnsiTheme="minorHAnsi" w:cstheme="minorHAnsi"/>
          <w:bCs/>
          <w:szCs w:val="22"/>
        </w:rPr>
        <w:t>, all facets of the activity must adhere to all UM and Provincial health and safety requirements and protocols in place at the time the activity occurs</w:t>
      </w:r>
      <w:r w:rsidR="00CF3ACB" w:rsidRPr="00026DC1">
        <w:rPr>
          <w:rFonts w:asciiTheme="minorHAnsi" w:hAnsiTheme="minorHAnsi" w:cstheme="minorHAnsi"/>
          <w:bCs/>
          <w:szCs w:val="22"/>
        </w:rPr>
        <w:t>, including self-screening, checking vaccine status, and masking requirements, or more stringent protocols if the host has such requirements</w:t>
      </w:r>
      <w:r w:rsidRPr="00026DC1">
        <w:rPr>
          <w:rFonts w:asciiTheme="minorHAnsi" w:hAnsiTheme="minorHAnsi" w:cstheme="minorHAnsi"/>
          <w:bCs/>
          <w:szCs w:val="22"/>
        </w:rPr>
        <w:t>.</w:t>
      </w:r>
    </w:p>
    <w:p w14:paraId="3F6674FF" w14:textId="77777777" w:rsidR="00DD2D0A" w:rsidRPr="00026DC1" w:rsidRDefault="00DD2D0A" w:rsidP="00DD2D0A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  <w:u w:val="single"/>
        </w:rPr>
        <w:t>If held off-campus</w:t>
      </w:r>
      <w:r w:rsidRPr="00026DC1">
        <w:rPr>
          <w:rFonts w:asciiTheme="minorHAnsi" w:hAnsiTheme="minorHAnsi" w:cstheme="minorHAnsi"/>
          <w:bCs/>
          <w:szCs w:val="22"/>
        </w:rPr>
        <w:t>, all facets of the activity must adhere to all Provincial health and safety requirements and protocols in place for the relevant sector at the time the activity occurs.</w:t>
      </w:r>
    </w:p>
    <w:p w14:paraId="44A5F7BE" w14:textId="2669779A" w:rsidR="00DD2D0A" w:rsidRPr="00026DC1" w:rsidRDefault="00DD2D0A" w:rsidP="00DD2D0A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 xml:space="preserve">Priority consideration will be given to student unions and internal requests including, student groups, faculties, schools, colleges, </w:t>
      </w:r>
      <w:r w:rsidR="00610652" w:rsidRPr="00026DC1">
        <w:rPr>
          <w:rFonts w:asciiTheme="minorHAnsi" w:hAnsiTheme="minorHAnsi" w:cstheme="minorHAnsi"/>
          <w:bCs/>
          <w:szCs w:val="22"/>
        </w:rPr>
        <w:t>departments,</w:t>
      </w:r>
      <w:r w:rsidRPr="00026DC1">
        <w:rPr>
          <w:rFonts w:asciiTheme="minorHAnsi" w:hAnsiTheme="minorHAnsi" w:cstheme="minorHAnsi"/>
          <w:bCs/>
          <w:szCs w:val="22"/>
        </w:rPr>
        <w:t xml:space="preserve"> and other units.</w:t>
      </w:r>
    </w:p>
    <w:p w14:paraId="03C70831" w14:textId="3E25019D" w:rsidR="00DD2D0A" w:rsidRPr="00026DC1" w:rsidRDefault="00DD2D0A" w:rsidP="00DD2D0A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>If held at UM, the requested activity will only be considered if capacity in the requested spaces is available.</w:t>
      </w:r>
    </w:p>
    <w:p w14:paraId="2CBBAF31" w14:textId="6238B13B" w:rsidR="00CF3ACB" w:rsidRPr="00026DC1" w:rsidRDefault="00CF3ACB" w:rsidP="00CF3ACB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>Contact between external groups and members of the UM community must be minimized, including in common spaces (i.e., washrooms, study spaces, dining areas).</w:t>
      </w:r>
    </w:p>
    <w:p w14:paraId="6CFBDBC6" w14:textId="77777777" w:rsidR="008202B3" w:rsidRPr="00026DC1" w:rsidRDefault="00DD2D0A" w:rsidP="008202B3">
      <w:pPr>
        <w:pStyle w:val="ListParagraph"/>
        <w:numPr>
          <w:ilvl w:val="0"/>
          <w:numId w:val="25"/>
        </w:numPr>
        <w:rPr>
          <w:rFonts w:ascii="Calibri" w:eastAsia="Calibri" w:hAnsi="Calibri" w:cs="Calibri"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>Each request must be assessed by the UM Legal Office to determine if a Third Party or User Agreement and/or liability waiver is required. UM Legal Office will also advise if additional site license agreements and liability insurance is required and the terms of these requirements.</w:t>
      </w:r>
      <w:r w:rsidR="008202B3">
        <w:rPr>
          <w:rFonts w:asciiTheme="minorHAnsi" w:hAnsiTheme="minorHAnsi" w:cstheme="minorHAnsi"/>
          <w:bCs/>
          <w:szCs w:val="22"/>
        </w:rPr>
        <w:t xml:space="preserve"> </w:t>
      </w:r>
      <w:r w:rsidR="008202B3" w:rsidRPr="00026DC1">
        <w:rPr>
          <w:rFonts w:ascii="Calibri" w:eastAsia="Calibri" w:hAnsi="Calibri" w:cs="Calibri"/>
          <w:szCs w:val="22"/>
        </w:rPr>
        <w:t xml:space="preserve">Please contact Angela Anderson at </w:t>
      </w:r>
      <w:hyperlink r:id="rId28" w:history="1">
        <w:r w:rsidR="008202B3" w:rsidRPr="00026DC1">
          <w:rPr>
            <w:rStyle w:val="Hyperlink"/>
            <w:rFonts w:ascii="Calibri" w:eastAsia="Calibri" w:hAnsi="Calibri" w:cs="Calibri"/>
            <w:szCs w:val="22"/>
          </w:rPr>
          <w:t>angela.anderson@umanitoba.ca</w:t>
        </w:r>
      </w:hyperlink>
      <w:r w:rsidR="008202B3" w:rsidRPr="00026DC1">
        <w:rPr>
          <w:rFonts w:ascii="Calibri" w:eastAsia="Calibri" w:hAnsi="Calibri" w:cs="Calibri"/>
          <w:szCs w:val="22"/>
        </w:rPr>
        <w:t xml:space="preserve">. </w:t>
      </w:r>
    </w:p>
    <w:p w14:paraId="4AD0CE8F" w14:textId="625850D5" w:rsidR="00DD2D0A" w:rsidRPr="007F3424" w:rsidRDefault="00DD2D0A" w:rsidP="00DD2D0A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bCs/>
          <w:color w:val="FF0000"/>
          <w:szCs w:val="22"/>
        </w:rPr>
      </w:pPr>
      <w:r w:rsidRPr="00026DC1">
        <w:rPr>
          <w:rFonts w:asciiTheme="minorHAnsi" w:hAnsiTheme="minorHAnsi" w:cstheme="minorHAnsi"/>
          <w:bCs/>
          <w:szCs w:val="22"/>
        </w:rPr>
        <w:t xml:space="preserve">The UM will take responsibility for cleaning UM </w:t>
      </w:r>
      <w:proofErr w:type="gramStart"/>
      <w:r w:rsidRPr="00026DC1">
        <w:rPr>
          <w:rFonts w:asciiTheme="minorHAnsi" w:hAnsiTheme="minorHAnsi" w:cstheme="minorHAnsi"/>
          <w:bCs/>
          <w:szCs w:val="22"/>
        </w:rPr>
        <w:t>spaces</w:t>
      </w:r>
      <w:proofErr w:type="gramEnd"/>
      <w:r w:rsidRPr="00026DC1">
        <w:rPr>
          <w:rFonts w:asciiTheme="minorHAnsi" w:hAnsiTheme="minorHAnsi" w:cstheme="minorHAnsi"/>
          <w:bCs/>
          <w:szCs w:val="22"/>
        </w:rPr>
        <w:t xml:space="preserve"> but a cleaning surcharge ($100 surcharge </w:t>
      </w:r>
      <w:r w:rsidRPr="007F3424">
        <w:rPr>
          <w:rFonts w:asciiTheme="minorHAnsi" w:hAnsiTheme="minorHAnsi" w:cstheme="minorHAnsi"/>
          <w:bCs/>
          <w:szCs w:val="22"/>
        </w:rPr>
        <w:t>per room booked/per day) will be applied to each request for the allocated spaces.</w:t>
      </w:r>
    </w:p>
    <w:p w14:paraId="1C3ED9D9" w14:textId="1C7EA7E2" w:rsidR="00802189" w:rsidRDefault="00802189" w:rsidP="00802189">
      <w:pPr>
        <w:pStyle w:val="ListParagraph"/>
        <w:numPr>
          <w:ilvl w:val="0"/>
          <w:numId w:val="26"/>
        </w:numPr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The </w:t>
      </w:r>
      <w:r>
        <w:rPr>
          <w:rFonts w:ascii="Calibri" w:hAnsi="Calibri"/>
          <w:sz w:val="24"/>
        </w:rPr>
        <w:t>student group</w:t>
      </w:r>
      <w:r>
        <w:rPr>
          <w:rFonts w:ascii="Calibri" w:hAnsi="Calibri"/>
          <w:sz w:val="24"/>
        </w:rPr>
        <w:t xml:space="preserve"> is responsible </w:t>
      </w:r>
      <w:r w:rsidRPr="00802189">
        <w:rPr>
          <w:rFonts w:ascii="Calibri" w:hAnsi="Calibri"/>
          <w:sz w:val="24"/>
        </w:rPr>
        <w:t>for security (organizing and costing) at the event. Events with alcohol being served may r</w:t>
      </w:r>
      <w:r>
        <w:rPr>
          <w:rFonts w:ascii="Calibri" w:hAnsi="Calibri"/>
          <w:sz w:val="24"/>
        </w:rPr>
        <w:t>equire private security or other security considerations to be engaged. The University of Manitoba Security Services must be contacted (</w:t>
      </w:r>
      <w:hyperlink r:id="rId29" w:history="1">
        <w:r>
          <w:rPr>
            <w:rStyle w:val="Hyperlink"/>
            <w:rFonts w:ascii="Calibri" w:hAnsi="Calibri"/>
            <w:sz w:val="24"/>
          </w:rPr>
          <w:t>gordon.perrier@UManitoba.ca</w:t>
        </w:r>
      </w:hyperlink>
      <w:r>
        <w:rPr>
          <w:rFonts w:ascii="Calibri" w:hAnsi="Calibri"/>
          <w:sz w:val="24"/>
        </w:rPr>
        <w:t xml:space="preserve"> or </w:t>
      </w:r>
      <w:hyperlink r:id="rId30" w:history="1">
        <w:r>
          <w:rPr>
            <w:rStyle w:val="Hyperlink"/>
            <w:rFonts w:ascii="Calibri" w:hAnsi="Calibri"/>
            <w:sz w:val="24"/>
          </w:rPr>
          <w:t>chirs.bohonis@umanitoba.ca</w:t>
        </w:r>
      </w:hyperlink>
      <w:r>
        <w:rPr>
          <w:rFonts w:ascii="Calibri" w:hAnsi="Calibri"/>
          <w:sz w:val="24"/>
        </w:rPr>
        <w:t xml:space="preserve"> ) to assess the security plan of an event.</w:t>
      </w:r>
    </w:p>
    <w:p w14:paraId="1AAE03A6" w14:textId="36D7E958" w:rsidR="00127C4B" w:rsidRPr="00802189" w:rsidRDefault="00B83E62" w:rsidP="003E245E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Cs w:val="22"/>
        </w:rPr>
      </w:pPr>
      <w:r w:rsidRPr="00802189">
        <w:rPr>
          <w:rFonts w:asciiTheme="minorHAnsi" w:hAnsiTheme="minorHAnsi" w:cstheme="minorHAnsi"/>
          <w:szCs w:val="22"/>
        </w:rPr>
        <w:t xml:space="preserve">A request for approval must be submitted to Student Affairs at </w:t>
      </w:r>
      <w:hyperlink r:id="rId31" w:history="1">
        <w:r w:rsidRPr="00802189">
          <w:rPr>
            <w:rStyle w:val="Hyperlink"/>
            <w:rFonts w:asciiTheme="minorHAnsi" w:hAnsiTheme="minorHAnsi" w:cstheme="minorHAnsi"/>
            <w:szCs w:val="22"/>
          </w:rPr>
          <w:t>SAcomms@umanitoba.ca</w:t>
        </w:r>
      </w:hyperlink>
      <w:r w:rsidRPr="00802189">
        <w:rPr>
          <w:rFonts w:asciiTheme="minorHAnsi" w:hAnsiTheme="minorHAnsi" w:cstheme="minorHAnsi"/>
          <w:szCs w:val="22"/>
        </w:rPr>
        <w:t xml:space="preserve"> ca at least 3 weeks in advance of the activity.</w:t>
      </w:r>
    </w:p>
    <w:p w14:paraId="32DDEB89" w14:textId="77777777" w:rsidR="00127C4B" w:rsidRPr="007F3424" w:rsidRDefault="00127C4B" w:rsidP="00127C4B">
      <w:pPr>
        <w:pStyle w:val="ListParagraph"/>
        <w:numPr>
          <w:ilvl w:val="0"/>
          <w:numId w:val="0"/>
        </w:numPr>
        <w:ind w:left="504"/>
        <w:rPr>
          <w:rFonts w:asciiTheme="minorHAnsi" w:hAnsiTheme="minorHAnsi" w:cstheme="minorHAnsi"/>
          <w:szCs w:val="22"/>
        </w:rPr>
      </w:pPr>
    </w:p>
    <w:p w14:paraId="3CEF3F1F" w14:textId="77777777" w:rsidR="00127C4B" w:rsidRPr="007F3424" w:rsidRDefault="00127C4B" w:rsidP="00127C4B">
      <w:pPr>
        <w:pStyle w:val="ListParagraph"/>
        <w:numPr>
          <w:ilvl w:val="0"/>
          <w:numId w:val="0"/>
        </w:numPr>
        <w:ind w:left="504"/>
        <w:rPr>
          <w:rFonts w:asciiTheme="minorHAnsi" w:hAnsiTheme="minorHAnsi" w:cstheme="minorHAnsi"/>
          <w:szCs w:val="22"/>
        </w:rPr>
      </w:pPr>
    </w:p>
    <w:p w14:paraId="32BE1522" w14:textId="77777777" w:rsidR="00127C4B" w:rsidRPr="00026DC1" w:rsidRDefault="00127C4B" w:rsidP="00B83E62">
      <w:pPr>
        <w:rPr>
          <w:szCs w:val="22"/>
        </w:rPr>
      </w:pPr>
    </w:p>
    <w:sectPr w:rsidR="00127C4B" w:rsidRPr="00026DC1" w:rsidSect="009D4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C9CB4" w14:textId="77777777" w:rsidR="00A51367" w:rsidRDefault="00A51367" w:rsidP="001F34F1">
      <w:r>
        <w:separator/>
      </w:r>
    </w:p>
  </w:endnote>
  <w:endnote w:type="continuationSeparator" w:id="0">
    <w:p w14:paraId="090254CA" w14:textId="77777777" w:rsidR="00A51367" w:rsidRDefault="00A51367" w:rsidP="001F34F1">
      <w:r>
        <w:continuationSeparator/>
      </w:r>
    </w:p>
  </w:endnote>
  <w:endnote w:type="continuationNotice" w:id="1">
    <w:p w14:paraId="5382BDCC" w14:textId="77777777" w:rsidR="00A51367" w:rsidRDefault="00A513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86544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18B3B5" w14:textId="2304EF18" w:rsidR="007A4C26" w:rsidRDefault="007A4C2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217311" w14:textId="77777777" w:rsidR="005F437E" w:rsidRPr="009A487C" w:rsidRDefault="005F437E" w:rsidP="00CD3D00">
    <w:pPr>
      <w:pStyle w:val="Footer"/>
      <w:ind w:left="-426"/>
      <w:rPr>
        <w:rFonts w:asciiTheme="minorHAnsi" w:hAnsiTheme="minorHAnsi" w:cstheme="minorHAnsi"/>
        <w:color w:val="404040" w:themeColor="text1" w:themeTint="BF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E48DE" w14:textId="77777777" w:rsidR="00A51367" w:rsidRDefault="00A51367" w:rsidP="001F34F1">
      <w:r>
        <w:separator/>
      </w:r>
    </w:p>
  </w:footnote>
  <w:footnote w:type="continuationSeparator" w:id="0">
    <w:p w14:paraId="44194DE8" w14:textId="77777777" w:rsidR="00A51367" w:rsidRDefault="00A51367" w:rsidP="001F34F1">
      <w:r>
        <w:continuationSeparator/>
      </w:r>
    </w:p>
  </w:footnote>
  <w:footnote w:type="continuationNotice" w:id="1">
    <w:p w14:paraId="26B9043A" w14:textId="77777777" w:rsidR="00A51367" w:rsidRDefault="00A513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E94"/>
    <w:multiLevelType w:val="hybridMultilevel"/>
    <w:tmpl w:val="E284A018"/>
    <w:lvl w:ilvl="0" w:tplc="2FCE4012">
      <w:start w:val="1"/>
      <w:numFmt w:val="decimal"/>
      <w:lvlText w:val="%1."/>
      <w:lvlJc w:val="left"/>
      <w:pPr>
        <w:ind w:left="-66" w:hanging="360"/>
      </w:pPr>
      <w:rPr>
        <w:rFonts w:asciiTheme="minorHAnsi" w:hAnsiTheme="minorHAnsi" w:cstheme="minorHAnsi" w:hint="default"/>
        <w:b/>
        <w:sz w:val="24"/>
      </w:rPr>
    </w:lvl>
    <w:lvl w:ilvl="1" w:tplc="10090019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" w15:restartNumberingAfterBreak="0">
    <w:nsid w:val="057E73E9"/>
    <w:multiLevelType w:val="hybridMultilevel"/>
    <w:tmpl w:val="EA36A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2794A"/>
    <w:multiLevelType w:val="hybridMultilevel"/>
    <w:tmpl w:val="0C0A5416"/>
    <w:lvl w:ilvl="0" w:tplc="D3CCC110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" w15:restartNumberingAfterBreak="0">
    <w:nsid w:val="115D48D9"/>
    <w:multiLevelType w:val="hybridMultilevel"/>
    <w:tmpl w:val="97E83E4A"/>
    <w:lvl w:ilvl="0" w:tplc="1DEEA5FE">
      <w:start w:val="2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C6874"/>
    <w:multiLevelType w:val="hybridMultilevel"/>
    <w:tmpl w:val="2B0A9D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F0421"/>
    <w:multiLevelType w:val="hybridMultilevel"/>
    <w:tmpl w:val="35904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30225"/>
    <w:multiLevelType w:val="hybridMultilevel"/>
    <w:tmpl w:val="99D63A9A"/>
    <w:lvl w:ilvl="0" w:tplc="2A88E85C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7" w15:restartNumberingAfterBreak="0">
    <w:nsid w:val="1EEF6614"/>
    <w:multiLevelType w:val="hybridMultilevel"/>
    <w:tmpl w:val="74B6F6BE"/>
    <w:lvl w:ilvl="0" w:tplc="BF02473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269F8"/>
    <w:multiLevelType w:val="hybridMultilevel"/>
    <w:tmpl w:val="1F881398"/>
    <w:lvl w:ilvl="0" w:tplc="434637CC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6ED16D0"/>
    <w:multiLevelType w:val="hybridMultilevel"/>
    <w:tmpl w:val="D28CDAA6"/>
    <w:lvl w:ilvl="0" w:tplc="2FD8CFD8">
      <w:start w:val="1"/>
      <w:numFmt w:val="bullet"/>
      <w:pStyle w:val="ListParagraph"/>
      <w:lvlText w:val=""/>
      <w:lvlJc w:val="left"/>
      <w:pPr>
        <w:ind w:left="1440" w:hanging="360"/>
      </w:pPr>
      <w:rPr>
        <w:rFonts w:ascii="Symbol" w:hAnsi="Symbol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2C47F5"/>
    <w:multiLevelType w:val="hybridMultilevel"/>
    <w:tmpl w:val="756C4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9318E"/>
    <w:multiLevelType w:val="hybridMultilevel"/>
    <w:tmpl w:val="9E4EBFBA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2" w15:restartNumberingAfterBreak="0">
    <w:nsid w:val="3F38182A"/>
    <w:multiLevelType w:val="multilevel"/>
    <w:tmpl w:val="E9864B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" w:hanging="1800"/>
      </w:pPr>
      <w:rPr>
        <w:rFonts w:hint="default"/>
      </w:rPr>
    </w:lvl>
  </w:abstractNum>
  <w:abstractNum w:abstractNumId="13" w15:restartNumberingAfterBreak="0">
    <w:nsid w:val="44860EE1"/>
    <w:multiLevelType w:val="hybridMultilevel"/>
    <w:tmpl w:val="70BA135E"/>
    <w:lvl w:ilvl="0" w:tplc="B31E0A3E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4" w15:restartNumberingAfterBreak="0">
    <w:nsid w:val="46B134EF"/>
    <w:multiLevelType w:val="multilevel"/>
    <w:tmpl w:val="D7DA84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2" w:hanging="1800"/>
      </w:pPr>
      <w:rPr>
        <w:rFonts w:hint="default"/>
      </w:rPr>
    </w:lvl>
  </w:abstractNum>
  <w:abstractNum w:abstractNumId="15" w15:restartNumberingAfterBreak="0">
    <w:nsid w:val="49656DE5"/>
    <w:multiLevelType w:val="hybridMultilevel"/>
    <w:tmpl w:val="2FC623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9216C2"/>
    <w:multiLevelType w:val="hybridMultilevel"/>
    <w:tmpl w:val="42AE5F00"/>
    <w:lvl w:ilvl="0" w:tplc="050C01A4">
      <w:start w:val="1"/>
      <w:numFmt w:val="decimal"/>
      <w:lvlText w:val="%1."/>
      <w:lvlJc w:val="left"/>
      <w:pPr>
        <w:ind w:left="-66" w:hanging="360"/>
      </w:pPr>
      <w:rPr>
        <w:rFonts w:ascii="Book Antiqua" w:hAnsi="Book Antiqua" w:hint="default"/>
        <w:b w:val="0"/>
        <w:color w:val="4F81BD" w:themeColor="accent1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7" w15:restartNumberingAfterBreak="0">
    <w:nsid w:val="4C3E387B"/>
    <w:multiLevelType w:val="hybridMultilevel"/>
    <w:tmpl w:val="527A6B12"/>
    <w:lvl w:ilvl="0" w:tplc="1DEEA5FE">
      <w:start w:val="2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="Times New Roman (Body CS)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25146"/>
    <w:multiLevelType w:val="hybridMultilevel"/>
    <w:tmpl w:val="D68C7B44"/>
    <w:lvl w:ilvl="0" w:tplc="CCC2D9E6">
      <w:start w:val="1"/>
      <w:numFmt w:val="lowerLetter"/>
      <w:lvlText w:val="%1)"/>
      <w:lvlJc w:val="left"/>
      <w:pPr>
        <w:ind w:left="-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9" w15:restartNumberingAfterBreak="0">
    <w:nsid w:val="551F4CB9"/>
    <w:multiLevelType w:val="hybridMultilevel"/>
    <w:tmpl w:val="2EE8F2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CA5E41"/>
    <w:multiLevelType w:val="hybridMultilevel"/>
    <w:tmpl w:val="4D0AEB08"/>
    <w:lvl w:ilvl="0" w:tplc="1009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607A6A9F"/>
    <w:multiLevelType w:val="hybridMultilevel"/>
    <w:tmpl w:val="426EE3F6"/>
    <w:lvl w:ilvl="0" w:tplc="E55EEC3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1563B5"/>
    <w:multiLevelType w:val="hybridMultilevel"/>
    <w:tmpl w:val="FA3A4DB4"/>
    <w:lvl w:ilvl="0" w:tplc="63922DAE">
      <w:start w:val="1"/>
      <w:numFmt w:val="lowerLetter"/>
      <w:lvlText w:val="%1)"/>
      <w:lvlJc w:val="left"/>
      <w:pPr>
        <w:ind w:left="-66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3" w15:restartNumberingAfterBreak="0">
    <w:nsid w:val="6DEE225B"/>
    <w:multiLevelType w:val="hybridMultilevel"/>
    <w:tmpl w:val="D7F2ECE6"/>
    <w:lvl w:ilvl="0" w:tplc="6E32131C">
      <w:start w:val="1"/>
      <w:numFmt w:val="bullet"/>
      <w:lvlText w:val=""/>
      <w:lvlJc w:val="left"/>
      <w:pPr>
        <w:ind w:left="853" w:hanging="360"/>
      </w:pPr>
      <w:rPr>
        <w:rFonts w:ascii="Symbol" w:hAnsi="Symbol" w:hint="default"/>
        <w:w w:val="100"/>
      </w:rPr>
    </w:lvl>
    <w:lvl w:ilvl="1" w:tplc="3F68DE3C">
      <w:numFmt w:val="bullet"/>
      <w:lvlText w:val="•"/>
      <w:lvlJc w:val="left"/>
      <w:pPr>
        <w:ind w:left="1808" w:hanging="360"/>
      </w:pPr>
    </w:lvl>
    <w:lvl w:ilvl="2" w:tplc="68E6A6A0">
      <w:numFmt w:val="bullet"/>
      <w:lvlText w:val="•"/>
      <w:lvlJc w:val="left"/>
      <w:pPr>
        <w:ind w:left="2756" w:hanging="360"/>
      </w:pPr>
    </w:lvl>
    <w:lvl w:ilvl="3" w:tplc="CC5C8084">
      <w:numFmt w:val="bullet"/>
      <w:lvlText w:val="•"/>
      <w:lvlJc w:val="left"/>
      <w:pPr>
        <w:ind w:left="3704" w:hanging="360"/>
      </w:pPr>
    </w:lvl>
    <w:lvl w:ilvl="4" w:tplc="E0C4516C">
      <w:numFmt w:val="bullet"/>
      <w:lvlText w:val="•"/>
      <w:lvlJc w:val="left"/>
      <w:pPr>
        <w:ind w:left="4652" w:hanging="360"/>
      </w:pPr>
    </w:lvl>
    <w:lvl w:ilvl="5" w:tplc="1C5AF100">
      <w:numFmt w:val="bullet"/>
      <w:lvlText w:val="•"/>
      <w:lvlJc w:val="left"/>
      <w:pPr>
        <w:ind w:left="5600" w:hanging="360"/>
      </w:pPr>
    </w:lvl>
    <w:lvl w:ilvl="6" w:tplc="194E3368">
      <w:numFmt w:val="bullet"/>
      <w:lvlText w:val="•"/>
      <w:lvlJc w:val="left"/>
      <w:pPr>
        <w:ind w:left="6548" w:hanging="360"/>
      </w:pPr>
    </w:lvl>
    <w:lvl w:ilvl="7" w:tplc="771271C2">
      <w:numFmt w:val="bullet"/>
      <w:lvlText w:val="•"/>
      <w:lvlJc w:val="left"/>
      <w:pPr>
        <w:ind w:left="7496" w:hanging="360"/>
      </w:pPr>
    </w:lvl>
    <w:lvl w:ilvl="8" w:tplc="9C2CB746">
      <w:numFmt w:val="bullet"/>
      <w:lvlText w:val="•"/>
      <w:lvlJc w:val="left"/>
      <w:pPr>
        <w:ind w:left="8444" w:hanging="360"/>
      </w:pPr>
    </w:lvl>
  </w:abstractNum>
  <w:abstractNum w:abstractNumId="24" w15:restartNumberingAfterBreak="0">
    <w:nsid w:val="728077C5"/>
    <w:multiLevelType w:val="hybridMultilevel"/>
    <w:tmpl w:val="E3886B42"/>
    <w:lvl w:ilvl="0" w:tplc="794251C2">
      <w:start w:val="9"/>
      <w:numFmt w:val="bullet"/>
      <w:lvlText w:val=""/>
      <w:lvlJc w:val="left"/>
      <w:pPr>
        <w:ind w:left="-66" w:hanging="360"/>
      </w:pPr>
      <w:rPr>
        <w:rFonts w:ascii="Wingdings 2" w:eastAsia="Times New Roman" w:hAnsi="Wingdings 2" w:cstheme="minorHAnsi" w:hint="default"/>
        <w:b w:val="0"/>
        <w:sz w:val="24"/>
      </w:rPr>
    </w:lvl>
    <w:lvl w:ilvl="1" w:tplc="10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25" w15:restartNumberingAfterBreak="0">
    <w:nsid w:val="734E504D"/>
    <w:multiLevelType w:val="hybridMultilevel"/>
    <w:tmpl w:val="EC90D7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CC13DD"/>
    <w:multiLevelType w:val="hybridMultilevel"/>
    <w:tmpl w:val="8918C65A"/>
    <w:lvl w:ilvl="0" w:tplc="7D4A04D4">
      <w:start w:val="1"/>
      <w:numFmt w:val="decimal"/>
      <w:lvlText w:val="%1."/>
      <w:lvlJc w:val="left"/>
      <w:pPr>
        <w:ind w:left="-66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654" w:hanging="360"/>
      </w:pPr>
    </w:lvl>
    <w:lvl w:ilvl="2" w:tplc="1009001B" w:tentative="1">
      <w:start w:val="1"/>
      <w:numFmt w:val="lowerRoman"/>
      <w:lvlText w:val="%3."/>
      <w:lvlJc w:val="right"/>
      <w:pPr>
        <w:ind w:left="1374" w:hanging="180"/>
      </w:pPr>
    </w:lvl>
    <w:lvl w:ilvl="3" w:tplc="1009000F" w:tentative="1">
      <w:start w:val="1"/>
      <w:numFmt w:val="decimal"/>
      <w:lvlText w:val="%4."/>
      <w:lvlJc w:val="left"/>
      <w:pPr>
        <w:ind w:left="2094" w:hanging="360"/>
      </w:pPr>
    </w:lvl>
    <w:lvl w:ilvl="4" w:tplc="10090019" w:tentative="1">
      <w:start w:val="1"/>
      <w:numFmt w:val="lowerLetter"/>
      <w:lvlText w:val="%5."/>
      <w:lvlJc w:val="left"/>
      <w:pPr>
        <w:ind w:left="2814" w:hanging="360"/>
      </w:pPr>
    </w:lvl>
    <w:lvl w:ilvl="5" w:tplc="1009001B" w:tentative="1">
      <w:start w:val="1"/>
      <w:numFmt w:val="lowerRoman"/>
      <w:lvlText w:val="%6."/>
      <w:lvlJc w:val="right"/>
      <w:pPr>
        <w:ind w:left="3534" w:hanging="180"/>
      </w:pPr>
    </w:lvl>
    <w:lvl w:ilvl="6" w:tplc="1009000F" w:tentative="1">
      <w:start w:val="1"/>
      <w:numFmt w:val="decimal"/>
      <w:lvlText w:val="%7."/>
      <w:lvlJc w:val="left"/>
      <w:pPr>
        <w:ind w:left="4254" w:hanging="360"/>
      </w:pPr>
    </w:lvl>
    <w:lvl w:ilvl="7" w:tplc="10090019" w:tentative="1">
      <w:start w:val="1"/>
      <w:numFmt w:val="lowerLetter"/>
      <w:lvlText w:val="%8."/>
      <w:lvlJc w:val="left"/>
      <w:pPr>
        <w:ind w:left="4974" w:hanging="360"/>
      </w:pPr>
    </w:lvl>
    <w:lvl w:ilvl="8" w:tplc="10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7" w15:restartNumberingAfterBreak="0">
    <w:nsid w:val="7C7F65B6"/>
    <w:multiLevelType w:val="hybridMultilevel"/>
    <w:tmpl w:val="754AF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"/>
  </w:num>
  <w:num w:numId="3">
    <w:abstractNumId w:val="20"/>
  </w:num>
  <w:num w:numId="4">
    <w:abstractNumId w:val="16"/>
  </w:num>
  <w:num w:numId="5">
    <w:abstractNumId w:val="18"/>
  </w:num>
  <w:num w:numId="6">
    <w:abstractNumId w:val="22"/>
  </w:num>
  <w:num w:numId="7">
    <w:abstractNumId w:val="13"/>
  </w:num>
  <w:num w:numId="8">
    <w:abstractNumId w:val="8"/>
  </w:num>
  <w:num w:numId="9">
    <w:abstractNumId w:val="4"/>
  </w:num>
  <w:num w:numId="10">
    <w:abstractNumId w:val="15"/>
  </w:num>
  <w:num w:numId="11">
    <w:abstractNumId w:val="6"/>
  </w:num>
  <w:num w:numId="12">
    <w:abstractNumId w:val="0"/>
  </w:num>
  <w:num w:numId="13">
    <w:abstractNumId w:val="24"/>
  </w:num>
  <w:num w:numId="14">
    <w:abstractNumId w:val="3"/>
  </w:num>
  <w:num w:numId="15">
    <w:abstractNumId w:val="17"/>
  </w:num>
  <w:num w:numId="16">
    <w:abstractNumId w:val="1"/>
  </w:num>
  <w:num w:numId="17">
    <w:abstractNumId w:val="10"/>
  </w:num>
  <w:num w:numId="18">
    <w:abstractNumId w:val="14"/>
  </w:num>
  <w:num w:numId="19">
    <w:abstractNumId w:val="12"/>
  </w:num>
  <w:num w:numId="20">
    <w:abstractNumId w:val="7"/>
  </w:num>
  <w:num w:numId="21">
    <w:abstractNumId w:val="11"/>
  </w:num>
  <w:num w:numId="22">
    <w:abstractNumId w:val="23"/>
  </w:num>
  <w:num w:numId="23">
    <w:abstractNumId w:val="9"/>
  </w:num>
  <w:num w:numId="24">
    <w:abstractNumId w:val="25"/>
  </w:num>
  <w:num w:numId="25">
    <w:abstractNumId w:val="19"/>
  </w:num>
  <w:num w:numId="26">
    <w:abstractNumId w:val="21"/>
  </w:num>
  <w:num w:numId="27">
    <w:abstractNumId w:val="27"/>
  </w:num>
  <w:num w:numId="28">
    <w:abstractNumId w:val="5"/>
  </w:num>
  <w:num w:numId="29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YysTQ2MzW3NLRU0lEKTi0uzszPAykwrAUAMTfc8ywAAAA="/>
  </w:docVars>
  <w:rsids>
    <w:rsidRoot w:val="0060793D"/>
    <w:rsid w:val="00002450"/>
    <w:rsid w:val="00002EA2"/>
    <w:rsid w:val="00006A7C"/>
    <w:rsid w:val="00011A3B"/>
    <w:rsid w:val="0001698F"/>
    <w:rsid w:val="00022070"/>
    <w:rsid w:val="0002464B"/>
    <w:rsid w:val="000258B8"/>
    <w:rsid w:val="00026DC1"/>
    <w:rsid w:val="00027328"/>
    <w:rsid w:val="0002754B"/>
    <w:rsid w:val="00034747"/>
    <w:rsid w:val="00035DED"/>
    <w:rsid w:val="00036272"/>
    <w:rsid w:val="00036CDA"/>
    <w:rsid w:val="00037F4F"/>
    <w:rsid w:val="00041D5E"/>
    <w:rsid w:val="00042AD9"/>
    <w:rsid w:val="00047874"/>
    <w:rsid w:val="00052D66"/>
    <w:rsid w:val="00061CD5"/>
    <w:rsid w:val="00070368"/>
    <w:rsid w:val="000703A3"/>
    <w:rsid w:val="00070485"/>
    <w:rsid w:val="000719C1"/>
    <w:rsid w:val="000874ED"/>
    <w:rsid w:val="00090A66"/>
    <w:rsid w:val="000A5619"/>
    <w:rsid w:val="000A6AB1"/>
    <w:rsid w:val="000A6ED5"/>
    <w:rsid w:val="000B2E8D"/>
    <w:rsid w:val="000B7BF1"/>
    <w:rsid w:val="000C0322"/>
    <w:rsid w:val="000C1011"/>
    <w:rsid w:val="000C3D6E"/>
    <w:rsid w:val="000C71B4"/>
    <w:rsid w:val="000D61FE"/>
    <w:rsid w:val="000D7F98"/>
    <w:rsid w:val="000E2A0E"/>
    <w:rsid w:val="000F2AA7"/>
    <w:rsid w:val="000F5EEB"/>
    <w:rsid w:val="00100999"/>
    <w:rsid w:val="0010790E"/>
    <w:rsid w:val="00111C88"/>
    <w:rsid w:val="00117FD9"/>
    <w:rsid w:val="0012251F"/>
    <w:rsid w:val="00122B0C"/>
    <w:rsid w:val="001271DE"/>
    <w:rsid w:val="00127C4B"/>
    <w:rsid w:val="00133AC1"/>
    <w:rsid w:val="00135756"/>
    <w:rsid w:val="001363C2"/>
    <w:rsid w:val="00141C49"/>
    <w:rsid w:val="00141C6B"/>
    <w:rsid w:val="0015442E"/>
    <w:rsid w:val="00154E28"/>
    <w:rsid w:val="001553A4"/>
    <w:rsid w:val="001557BB"/>
    <w:rsid w:val="00167B91"/>
    <w:rsid w:val="0017237C"/>
    <w:rsid w:val="00172B22"/>
    <w:rsid w:val="001833F7"/>
    <w:rsid w:val="0019106D"/>
    <w:rsid w:val="00192D25"/>
    <w:rsid w:val="00193AF2"/>
    <w:rsid w:val="00196BC7"/>
    <w:rsid w:val="001A0090"/>
    <w:rsid w:val="001A130A"/>
    <w:rsid w:val="001A6DA1"/>
    <w:rsid w:val="001A6FA6"/>
    <w:rsid w:val="001B6C21"/>
    <w:rsid w:val="001B6DA1"/>
    <w:rsid w:val="001C25DC"/>
    <w:rsid w:val="001D6828"/>
    <w:rsid w:val="001E365B"/>
    <w:rsid w:val="001E69CF"/>
    <w:rsid w:val="001F15CA"/>
    <w:rsid w:val="001F1865"/>
    <w:rsid w:val="001F34F1"/>
    <w:rsid w:val="001F3618"/>
    <w:rsid w:val="001F7E1A"/>
    <w:rsid w:val="00203F30"/>
    <w:rsid w:val="002049E9"/>
    <w:rsid w:val="00205157"/>
    <w:rsid w:val="00207F70"/>
    <w:rsid w:val="00217C46"/>
    <w:rsid w:val="00217CBE"/>
    <w:rsid w:val="00222983"/>
    <w:rsid w:val="002248A3"/>
    <w:rsid w:val="00230593"/>
    <w:rsid w:val="002412FF"/>
    <w:rsid w:val="002414D3"/>
    <w:rsid w:val="0024231A"/>
    <w:rsid w:val="002467D8"/>
    <w:rsid w:val="00253823"/>
    <w:rsid w:val="0025503A"/>
    <w:rsid w:val="002569C2"/>
    <w:rsid w:val="0026400B"/>
    <w:rsid w:val="00266DEC"/>
    <w:rsid w:val="00270789"/>
    <w:rsid w:val="00271814"/>
    <w:rsid w:val="0027190C"/>
    <w:rsid w:val="002723D9"/>
    <w:rsid w:val="002758A3"/>
    <w:rsid w:val="002822F5"/>
    <w:rsid w:val="002A0A17"/>
    <w:rsid w:val="002A4CBD"/>
    <w:rsid w:val="002B005A"/>
    <w:rsid w:val="002B1A7D"/>
    <w:rsid w:val="002B3218"/>
    <w:rsid w:val="002B62C7"/>
    <w:rsid w:val="002B6A2E"/>
    <w:rsid w:val="002B7EA4"/>
    <w:rsid w:val="002C2760"/>
    <w:rsid w:val="002C2D08"/>
    <w:rsid w:val="002D2F2D"/>
    <w:rsid w:val="002D390B"/>
    <w:rsid w:val="002D705E"/>
    <w:rsid w:val="002E3CA9"/>
    <w:rsid w:val="002E4914"/>
    <w:rsid w:val="002E4E27"/>
    <w:rsid w:val="00304DCB"/>
    <w:rsid w:val="00312819"/>
    <w:rsid w:val="00315FC2"/>
    <w:rsid w:val="0031636D"/>
    <w:rsid w:val="0032107E"/>
    <w:rsid w:val="0032119E"/>
    <w:rsid w:val="00321615"/>
    <w:rsid w:val="00322466"/>
    <w:rsid w:val="003360FE"/>
    <w:rsid w:val="003510D4"/>
    <w:rsid w:val="00361342"/>
    <w:rsid w:val="00361FA9"/>
    <w:rsid w:val="00373739"/>
    <w:rsid w:val="00373853"/>
    <w:rsid w:val="0038120E"/>
    <w:rsid w:val="0038350C"/>
    <w:rsid w:val="00383534"/>
    <w:rsid w:val="00383EB3"/>
    <w:rsid w:val="00396ECA"/>
    <w:rsid w:val="003A2343"/>
    <w:rsid w:val="003A5B95"/>
    <w:rsid w:val="003B1AE8"/>
    <w:rsid w:val="003C0164"/>
    <w:rsid w:val="003C1D15"/>
    <w:rsid w:val="003D34C9"/>
    <w:rsid w:val="003D5A9C"/>
    <w:rsid w:val="003D5DD2"/>
    <w:rsid w:val="003E1214"/>
    <w:rsid w:val="003E16AA"/>
    <w:rsid w:val="003F062A"/>
    <w:rsid w:val="003F072D"/>
    <w:rsid w:val="003F1D4F"/>
    <w:rsid w:val="003F429E"/>
    <w:rsid w:val="00402629"/>
    <w:rsid w:val="00423BBE"/>
    <w:rsid w:val="00426284"/>
    <w:rsid w:val="00426B57"/>
    <w:rsid w:val="00426D1E"/>
    <w:rsid w:val="004331CF"/>
    <w:rsid w:val="00444001"/>
    <w:rsid w:val="00451E78"/>
    <w:rsid w:val="004545AD"/>
    <w:rsid w:val="00457FCB"/>
    <w:rsid w:val="00462778"/>
    <w:rsid w:val="004704DB"/>
    <w:rsid w:val="00474BF0"/>
    <w:rsid w:val="004809DC"/>
    <w:rsid w:val="00484405"/>
    <w:rsid w:val="00497047"/>
    <w:rsid w:val="004A077F"/>
    <w:rsid w:val="004A21EF"/>
    <w:rsid w:val="004A4BCF"/>
    <w:rsid w:val="004A54BE"/>
    <w:rsid w:val="004B0573"/>
    <w:rsid w:val="004B1F6D"/>
    <w:rsid w:val="004B45E4"/>
    <w:rsid w:val="004B5F56"/>
    <w:rsid w:val="004D21FF"/>
    <w:rsid w:val="004D24C6"/>
    <w:rsid w:val="004D3771"/>
    <w:rsid w:val="004E1B73"/>
    <w:rsid w:val="004E4225"/>
    <w:rsid w:val="004E669B"/>
    <w:rsid w:val="004E712E"/>
    <w:rsid w:val="004F32EC"/>
    <w:rsid w:val="00503863"/>
    <w:rsid w:val="00505CD6"/>
    <w:rsid w:val="00506AD4"/>
    <w:rsid w:val="00515877"/>
    <w:rsid w:val="00520FB5"/>
    <w:rsid w:val="00524C61"/>
    <w:rsid w:val="00525CE3"/>
    <w:rsid w:val="0052666D"/>
    <w:rsid w:val="00527137"/>
    <w:rsid w:val="0054308E"/>
    <w:rsid w:val="00566393"/>
    <w:rsid w:val="00570292"/>
    <w:rsid w:val="00570889"/>
    <w:rsid w:val="0057284E"/>
    <w:rsid w:val="005740D8"/>
    <w:rsid w:val="00584034"/>
    <w:rsid w:val="005904E5"/>
    <w:rsid w:val="00591B09"/>
    <w:rsid w:val="00596DBE"/>
    <w:rsid w:val="00597CBE"/>
    <w:rsid w:val="005B736C"/>
    <w:rsid w:val="005C1DEC"/>
    <w:rsid w:val="005C4AF6"/>
    <w:rsid w:val="005C628E"/>
    <w:rsid w:val="005C7808"/>
    <w:rsid w:val="005E024D"/>
    <w:rsid w:val="005E07A7"/>
    <w:rsid w:val="005E1C88"/>
    <w:rsid w:val="005E3623"/>
    <w:rsid w:val="005E6CB7"/>
    <w:rsid w:val="005F437E"/>
    <w:rsid w:val="005F6A91"/>
    <w:rsid w:val="00601078"/>
    <w:rsid w:val="00603C44"/>
    <w:rsid w:val="0060729F"/>
    <w:rsid w:val="0060793D"/>
    <w:rsid w:val="00610652"/>
    <w:rsid w:val="006126B1"/>
    <w:rsid w:val="0061270D"/>
    <w:rsid w:val="006227B4"/>
    <w:rsid w:val="00625CBD"/>
    <w:rsid w:val="0062779E"/>
    <w:rsid w:val="00627B78"/>
    <w:rsid w:val="00631F22"/>
    <w:rsid w:val="00632633"/>
    <w:rsid w:val="0063628D"/>
    <w:rsid w:val="00636C4A"/>
    <w:rsid w:val="00636C98"/>
    <w:rsid w:val="00641B4D"/>
    <w:rsid w:val="00642820"/>
    <w:rsid w:val="00646A3B"/>
    <w:rsid w:val="00646BA2"/>
    <w:rsid w:val="00661A1E"/>
    <w:rsid w:val="0066422D"/>
    <w:rsid w:val="0068065B"/>
    <w:rsid w:val="00683BE0"/>
    <w:rsid w:val="00683D15"/>
    <w:rsid w:val="00691B41"/>
    <w:rsid w:val="006A2223"/>
    <w:rsid w:val="006A42E2"/>
    <w:rsid w:val="006B4CBD"/>
    <w:rsid w:val="006B71A4"/>
    <w:rsid w:val="006C4F26"/>
    <w:rsid w:val="006C557A"/>
    <w:rsid w:val="006C7282"/>
    <w:rsid w:val="006C7CED"/>
    <w:rsid w:val="006E0A73"/>
    <w:rsid w:val="006E3B46"/>
    <w:rsid w:val="00700372"/>
    <w:rsid w:val="007024BE"/>
    <w:rsid w:val="00703B8C"/>
    <w:rsid w:val="007151F9"/>
    <w:rsid w:val="00715A14"/>
    <w:rsid w:val="00721757"/>
    <w:rsid w:val="00725F18"/>
    <w:rsid w:val="007326A2"/>
    <w:rsid w:val="00734091"/>
    <w:rsid w:val="00747CA6"/>
    <w:rsid w:val="00770CDA"/>
    <w:rsid w:val="007736CF"/>
    <w:rsid w:val="00781101"/>
    <w:rsid w:val="007836A8"/>
    <w:rsid w:val="00786669"/>
    <w:rsid w:val="00790B19"/>
    <w:rsid w:val="00790E59"/>
    <w:rsid w:val="007911F7"/>
    <w:rsid w:val="007917DC"/>
    <w:rsid w:val="00794BB1"/>
    <w:rsid w:val="007A4925"/>
    <w:rsid w:val="007A4C26"/>
    <w:rsid w:val="007A687F"/>
    <w:rsid w:val="007A6DB4"/>
    <w:rsid w:val="007A786F"/>
    <w:rsid w:val="007B177F"/>
    <w:rsid w:val="007C014D"/>
    <w:rsid w:val="007C0E7E"/>
    <w:rsid w:val="007C3207"/>
    <w:rsid w:val="007D0ED8"/>
    <w:rsid w:val="007D7BC2"/>
    <w:rsid w:val="007D7CB8"/>
    <w:rsid w:val="007E7C2D"/>
    <w:rsid w:val="007F3424"/>
    <w:rsid w:val="007F5528"/>
    <w:rsid w:val="007F5B1E"/>
    <w:rsid w:val="00802189"/>
    <w:rsid w:val="008202B3"/>
    <w:rsid w:val="00821488"/>
    <w:rsid w:val="0082371D"/>
    <w:rsid w:val="00823C5D"/>
    <w:rsid w:val="00823E19"/>
    <w:rsid w:val="00825433"/>
    <w:rsid w:val="008268FD"/>
    <w:rsid w:val="00830FA7"/>
    <w:rsid w:val="0083272C"/>
    <w:rsid w:val="008351E3"/>
    <w:rsid w:val="00841885"/>
    <w:rsid w:val="00842786"/>
    <w:rsid w:val="008611A4"/>
    <w:rsid w:val="00861B76"/>
    <w:rsid w:val="00863754"/>
    <w:rsid w:val="00870885"/>
    <w:rsid w:val="008724B7"/>
    <w:rsid w:val="008729DD"/>
    <w:rsid w:val="008772A3"/>
    <w:rsid w:val="00877F87"/>
    <w:rsid w:val="00880521"/>
    <w:rsid w:val="008923D9"/>
    <w:rsid w:val="00896202"/>
    <w:rsid w:val="0089672E"/>
    <w:rsid w:val="008A47CD"/>
    <w:rsid w:val="008A74FB"/>
    <w:rsid w:val="008B755E"/>
    <w:rsid w:val="008C0AA7"/>
    <w:rsid w:val="008C19AA"/>
    <w:rsid w:val="008D0FA8"/>
    <w:rsid w:val="008D324F"/>
    <w:rsid w:val="008D36E5"/>
    <w:rsid w:val="008D5F66"/>
    <w:rsid w:val="008E59D5"/>
    <w:rsid w:val="008E5DDF"/>
    <w:rsid w:val="008E6329"/>
    <w:rsid w:val="008F4D06"/>
    <w:rsid w:val="008F6A4D"/>
    <w:rsid w:val="00900566"/>
    <w:rsid w:val="00902BF3"/>
    <w:rsid w:val="00904EAF"/>
    <w:rsid w:val="00916184"/>
    <w:rsid w:val="009167F1"/>
    <w:rsid w:val="00916BD8"/>
    <w:rsid w:val="00922600"/>
    <w:rsid w:val="00931027"/>
    <w:rsid w:val="00931767"/>
    <w:rsid w:val="0093236F"/>
    <w:rsid w:val="00940680"/>
    <w:rsid w:val="009420C9"/>
    <w:rsid w:val="009500B5"/>
    <w:rsid w:val="00952D3C"/>
    <w:rsid w:val="009547FB"/>
    <w:rsid w:val="009560F7"/>
    <w:rsid w:val="00962F0D"/>
    <w:rsid w:val="009631E7"/>
    <w:rsid w:val="00963CD1"/>
    <w:rsid w:val="0096463C"/>
    <w:rsid w:val="009746A8"/>
    <w:rsid w:val="00981041"/>
    <w:rsid w:val="00982A16"/>
    <w:rsid w:val="0098368F"/>
    <w:rsid w:val="0098380B"/>
    <w:rsid w:val="009901AE"/>
    <w:rsid w:val="009951BD"/>
    <w:rsid w:val="009A487C"/>
    <w:rsid w:val="009B3764"/>
    <w:rsid w:val="009B44C9"/>
    <w:rsid w:val="009C617A"/>
    <w:rsid w:val="009D22E7"/>
    <w:rsid w:val="009D4DE1"/>
    <w:rsid w:val="009D606D"/>
    <w:rsid w:val="009D6C50"/>
    <w:rsid w:val="009E7B87"/>
    <w:rsid w:val="009F140D"/>
    <w:rsid w:val="009F2332"/>
    <w:rsid w:val="009F3B2C"/>
    <w:rsid w:val="00A004D7"/>
    <w:rsid w:val="00A02D89"/>
    <w:rsid w:val="00A0396A"/>
    <w:rsid w:val="00A05BF9"/>
    <w:rsid w:val="00A23522"/>
    <w:rsid w:val="00A332F2"/>
    <w:rsid w:val="00A42F89"/>
    <w:rsid w:val="00A4504F"/>
    <w:rsid w:val="00A500D6"/>
    <w:rsid w:val="00A51367"/>
    <w:rsid w:val="00A530AC"/>
    <w:rsid w:val="00A62660"/>
    <w:rsid w:val="00A708DE"/>
    <w:rsid w:val="00A7091C"/>
    <w:rsid w:val="00A71174"/>
    <w:rsid w:val="00A71A0A"/>
    <w:rsid w:val="00A75CBA"/>
    <w:rsid w:val="00A81EBA"/>
    <w:rsid w:val="00A85363"/>
    <w:rsid w:val="00A910F1"/>
    <w:rsid w:val="00A93CCE"/>
    <w:rsid w:val="00A965F3"/>
    <w:rsid w:val="00AA094A"/>
    <w:rsid w:val="00AA4936"/>
    <w:rsid w:val="00AA54D3"/>
    <w:rsid w:val="00AA6C3F"/>
    <w:rsid w:val="00AA7C88"/>
    <w:rsid w:val="00AB42E4"/>
    <w:rsid w:val="00AB62A3"/>
    <w:rsid w:val="00AC42B6"/>
    <w:rsid w:val="00AC4A3D"/>
    <w:rsid w:val="00AD0EEB"/>
    <w:rsid w:val="00AE2407"/>
    <w:rsid w:val="00AE3562"/>
    <w:rsid w:val="00AF1AA8"/>
    <w:rsid w:val="00AF4997"/>
    <w:rsid w:val="00AF4E54"/>
    <w:rsid w:val="00AF62BF"/>
    <w:rsid w:val="00AF7C67"/>
    <w:rsid w:val="00B05097"/>
    <w:rsid w:val="00B05836"/>
    <w:rsid w:val="00B13C9E"/>
    <w:rsid w:val="00B14ECE"/>
    <w:rsid w:val="00B2616D"/>
    <w:rsid w:val="00B2734D"/>
    <w:rsid w:val="00B325BA"/>
    <w:rsid w:val="00B34FC1"/>
    <w:rsid w:val="00B44E2F"/>
    <w:rsid w:val="00B474BC"/>
    <w:rsid w:val="00B47584"/>
    <w:rsid w:val="00B4792C"/>
    <w:rsid w:val="00B47EAF"/>
    <w:rsid w:val="00B6064B"/>
    <w:rsid w:val="00B639FC"/>
    <w:rsid w:val="00B701CB"/>
    <w:rsid w:val="00B749BE"/>
    <w:rsid w:val="00B80D27"/>
    <w:rsid w:val="00B83E62"/>
    <w:rsid w:val="00B949B4"/>
    <w:rsid w:val="00B953FC"/>
    <w:rsid w:val="00BA220E"/>
    <w:rsid w:val="00BA396F"/>
    <w:rsid w:val="00BA3D29"/>
    <w:rsid w:val="00BA6675"/>
    <w:rsid w:val="00BB37AB"/>
    <w:rsid w:val="00BD43F4"/>
    <w:rsid w:val="00BE05AB"/>
    <w:rsid w:val="00BE22D1"/>
    <w:rsid w:val="00BE5461"/>
    <w:rsid w:val="00BF3DF5"/>
    <w:rsid w:val="00BF6FD9"/>
    <w:rsid w:val="00C0096C"/>
    <w:rsid w:val="00C052D0"/>
    <w:rsid w:val="00C14DFD"/>
    <w:rsid w:val="00C159DE"/>
    <w:rsid w:val="00C17E09"/>
    <w:rsid w:val="00C17E7C"/>
    <w:rsid w:val="00C21718"/>
    <w:rsid w:val="00C228D2"/>
    <w:rsid w:val="00C325CA"/>
    <w:rsid w:val="00C4011D"/>
    <w:rsid w:val="00C421E2"/>
    <w:rsid w:val="00C46F93"/>
    <w:rsid w:val="00C57A77"/>
    <w:rsid w:val="00C60B18"/>
    <w:rsid w:val="00C6355F"/>
    <w:rsid w:val="00C65981"/>
    <w:rsid w:val="00C670F5"/>
    <w:rsid w:val="00C67867"/>
    <w:rsid w:val="00C7448D"/>
    <w:rsid w:val="00C759AB"/>
    <w:rsid w:val="00C76F49"/>
    <w:rsid w:val="00C77D4A"/>
    <w:rsid w:val="00C84B8F"/>
    <w:rsid w:val="00C87420"/>
    <w:rsid w:val="00C914A6"/>
    <w:rsid w:val="00C91E9B"/>
    <w:rsid w:val="00CA284E"/>
    <w:rsid w:val="00CB3BF8"/>
    <w:rsid w:val="00CB505C"/>
    <w:rsid w:val="00CB7C22"/>
    <w:rsid w:val="00CC3CF8"/>
    <w:rsid w:val="00CC492A"/>
    <w:rsid w:val="00CD050A"/>
    <w:rsid w:val="00CD0FCA"/>
    <w:rsid w:val="00CD19C0"/>
    <w:rsid w:val="00CD218B"/>
    <w:rsid w:val="00CD3D00"/>
    <w:rsid w:val="00CE4106"/>
    <w:rsid w:val="00CE5B8C"/>
    <w:rsid w:val="00CF1B30"/>
    <w:rsid w:val="00CF3ACB"/>
    <w:rsid w:val="00CF4CB0"/>
    <w:rsid w:val="00CF7F7A"/>
    <w:rsid w:val="00D02A01"/>
    <w:rsid w:val="00D10B2F"/>
    <w:rsid w:val="00D14AC5"/>
    <w:rsid w:val="00D16F19"/>
    <w:rsid w:val="00D16F46"/>
    <w:rsid w:val="00D21A31"/>
    <w:rsid w:val="00D4427B"/>
    <w:rsid w:val="00D45333"/>
    <w:rsid w:val="00D576BD"/>
    <w:rsid w:val="00D62161"/>
    <w:rsid w:val="00D72988"/>
    <w:rsid w:val="00D80D04"/>
    <w:rsid w:val="00D85ECC"/>
    <w:rsid w:val="00D97D50"/>
    <w:rsid w:val="00D97D7B"/>
    <w:rsid w:val="00DA0B7B"/>
    <w:rsid w:val="00DA66FA"/>
    <w:rsid w:val="00DA7117"/>
    <w:rsid w:val="00DA7424"/>
    <w:rsid w:val="00DA77D5"/>
    <w:rsid w:val="00DB117A"/>
    <w:rsid w:val="00DB5478"/>
    <w:rsid w:val="00DC49FF"/>
    <w:rsid w:val="00DC7B45"/>
    <w:rsid w:val="00DD1B33"/>
    <w:rsid w:val="00DD2D0A"/>
    <w:rsid w:val="00DD2EE1"/>
    <w:rsid w:val="00DD4A5E"/>
    <w:rsid w:val="00DD7C71"/>
    <w:rsid w:val="00DF0EB5"/>
    <w:rsid w:val="00DF1F01"/>
    <w:rsid w:val="00DF281F"/>
    <w:rsid w:val="00DF4CC2"/>
    <w:rsid w:val="00E159E0"/>
    <w:rsid w:val="00E177A0"/>
    <w:rsid w:val="00E439EA"/>
    <w:rsid w:val="00E518B0"/>
    <w:rsid w:val="00E55EEE"/>
    <w:rsid w:val="00E64AE4"/>
    <w:rsid w:val="00E64EFA"/>
    <w:rsid w:val="00E71F46"/>
    <w:rsid w:val="00E76A97"/>
    <w:rsid w:val="00E77953"/>
    <w:rsid w:val="00E808C3"/>
    <w:rsid w:val="00E87831"/>
    <w:rsid w:val="00E9159D"/>
    <w:rsid w:val="00E93751"/>
    <w:rsid w:val="00EA3605"/>
    <w:rsid w:val="00EA4CA4"/>
    <w:rsid w:val="00EB6701"/>
    <w:rsid w:val="00EB7297"/>
    <w:rsid w:val="00EC2CE7"/>
    <w:rsid w:val="00EC3E9A"/>
    <w:rsid w:val="00EC4A70"/>
    <w:rsid w:val="00EC54E8"/>
    <w:rsid w:val="00EC5866"/>
    <w:rsid w:val="00ED0EDB"/>
    <w:rsid w:val="00ED5A5E"/>
    <w:rsid w:val="00EE46A4"/>
    <w:rsid w:val="00EE6466"/>
    <w:rsid w:val="00EE71B1"/>
    <w:rsid w:val="00F04FA8"/>
    <w:rsid w:val="00F11ED7"/>
    <w:rsid w:val="00F158B0"/>
    <w:rsid w:val="00F158D8"/>
    <w:rsid w:val="00F20014"/>
    <w:rsid w:val="00F2074E"/>
    <w:rsid w:val="00F2168B"/>
    <w:rsid w:val="00F24B06"/>
    <w:rsid w:val="00F304FF"/>
    <w:rsid w:val="00F32C80"/>
    <w:rsid w:val="00F34C89"/>
    <w:rsid w:val="00F35101"/>
    <w:rsid w:val="00F3609D"/>
    <w:rsid w:val="00F429E2"/>
    <w:rsid w:val="00F429FC"/>
    <w:rsid w:val="00F42F1E"/>
    <w:rsid w:val="00F43178"/>
    <w:rsid w:val="00F46496"/>
    <w:rsid w:val="00F51DF4"/>
    <w:rsid w:val="00F7128D"/>
    <w:rsid w:val="00F80EA3"/>
    <w:rsid w:val="00F8305D"/>
    <w:rsid w:val="00F8580A"/>
    <w:rsid w:val="00F902EA"/>
    <w:rsid w:val="00F929FC"/>
    <w:rsid w:val="00FA09AA"/>
    <w:rsid w:val="00FB0039"/>
    <w:rsid w:val="00FB6B61"/>
    <w:rsid w:val="00FC2AEE"/>
    <w:rsid w:val="00FC44F2"/>
    <w:rsid w:val="00FE1472"/>
    <w:rsid w:val="00FF02C0"/>
    <w:rsid w:val="00FF1898"/>
    <w:rsid w:val="00FF2D8B"/>
    <w:rsid w:val="00FF4BAF"/>
    <w:rsid w:val="00FF66F3"/>
    <w:rsid w:val="05565249"/>
    <w:rsid w:val="16788E83"/>
    <w:rsid w:val="19B4E32F"/>
    <w:rsid w:val="1B9C00A2"/>
    <w:rsid w:val="23C14C4F"/>
    <w:rsid w:val="2C7F29B1"/>
    <w:rsid w:val="355C190E"/>
    <w:rsid w:val="42274741"/>
    <w:rsid w:val="45766926"/>
    <w:rsid w:val="4C3D44E2"/>
    <w:rsid w:val="4F060EF7"/>
    <w:rsid w:val="4F557F1B"/>
    <w:rsid w:val="6BD11193"/>
    <w:rsid w:val="6DDFCD9B"/>
    <w:rsid w:val="71C3F9D3"/>
    <w:rsid w:val="76D3E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D7C8D6"/>
  <w15:docId w15:val="{A4CC7D7D-B5EC-492A-9F92-CEACD0557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1472"/>
    <w:rPr>
      <w:rFonts w:ascii="Book Antiqua" w:hAnsi="Book Antiqua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167B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911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911F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F34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F34F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F34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4F1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FE1472"/>
    <w:pPr>
      <w:numPr>
        <w:numId w:val="23"/>
      </w:numPr>
      <w:ind w:left="504"/>
      <w:contextualSpacing/>
    </w:pPr>
  </w:style>
  <w:style w:type="character" w:styleId="Hyperlink">
    <w:name w:val="Hyperlink"/>
    <w:basedOn w:val="DefaultParagraphFont"/>
    <w:unhideWhenUsed/>
    <w:rsid w:val="002B7EA4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036CDA"/>
    <w:rPr>
      <w:b/>
      <w:bCs/>
      <w:smallCaps/>
      <w:color w:val="4F81BD" w:themeColor="accent1"/>
      <w:spacing w:val="5"/>
    </w:rPr>
  </w:style>
  <w:style w:type="character" w:styleId="CommentReference">
    <w:name w:val="annotation reference"/>
    <w:basedOn w:val="DefaultParagraphFont"/>
    <w:semiHidden/>
    <w:unhideWhenUsed/>
    <w:rsid w:val="00EC2CE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2C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2CE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2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2CE7"/>
    <w:rPr>
      <w:b/>
      <w:bCs/>
    </w:rPr>
  </w:style>
  <w:style w:type="paragraph" w:styleId="Revision">
    <w:name w:val="Revision"/>
    <w:hidden/>
    <w:uiPriority w:val="99"/>
    <w:semiHidden/>
    <w:rsid w:val="00BE5461"/>
    <w:rPr>
      <w:sz w:val="24"/>
      <w:szCs w:val="24"/>
    </w:rPr>
  </w:style>
  <w:style w:type="character" w:styleId="Strong">
    <w:name w:val="Strong"/>
    <w:basedOn w:val="DefaultParagraphFont"/>
    <w:qFormat/>
    <w:rsid w:val="009631E7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790E59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50386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03863"/>
  </w:style>
  <w:style w:type="character" w:styleId="FootnoteReference">
    <w:name w:val="footnote reference"/>
    <w:basedOn w:val="DefaultParagraphFont"/>
    <w:semiHidden/>
    <w:unhideWhenUsed/>
    <w:rsid w:val="00503863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167B9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E1B73"/>
    <w:rPr>
      <w:sz w:val="24"/>
      <w:szCs w:val="24"/>
    </w:rPr>
  </w:style>
  <w:style w:type="table" w:styleId="TableGrid">
    <w:name w:val="Table Grid"/>
    <w:basedOn w:val="TableNormal"/>
    <w:rsid w:val="00683D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BA3D29"/>
    <w:pPr>
      <w:widowControl w:val="0"/>
      <w:autoSpaceDE w:val="0"/>
      <w:autoSpaceDN w:val="0"/>
      <w:ind w:left="853" w:hanging="360"/>
    </w:pPr>
    <w:rPr>
      <w:rFonts w:eastAsia="Book Antiqua" w:cs="Book Antiqua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A3D29"/>
    <w:rPr>
      <w:rFonts w:ascii="Book Antiqua" w:eastAsia="Book Antiqua" w:hAnsi="Book Antiqua" w:cs="Book Antiqua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ED5A5E"/>
    <w:pPr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D5A5E"/>
    <w:rPr>
      <w:rFonts w:ascii="Book Antiqua" w:eastAsiaTheme="majorEastAsia" w:hAnsi="Book Antiqua" w:cstheme="majorBidi"/>
      <w:b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qFormat/>
    <w:rsid w:val="00ED5A5E"/>
    <w:pPr>
      <w:numPr>
        <w:ilvl w:val="1"/>
      </w:numPr>
      <w:shd w:val="clear" w:color="auto" w:fill="DBE5F1" w:themeFill="accent1" w:themeFillTint="33"/>
      <w:spacing w:after="80"/>
    </w:pPr>
    <w:rPr>
      <w:rFonts w:eastAsiaTheme="minorEastAsia" w:cstheme="minorBidi"/>
      <w:b/>
      <w:szCs w:val="22"/>
    </w:rPr>
  </w:style>
  <w:style w:type="character" w:customStyle="1" w:styleId="SubtitleChar">
    <w:name w:val="Subtitle Char"/>
    <w:basedOn w:val="DefaultParagraphFont"/>
    <w:link w:val="Subtitle"/>
    <w:rsid w:val="00ED5A5E"/>
    <w:rPr>
      <w:rFonts w:ascii="Book Antiqua" w:eastAsiaTheme="minorEastAsia" w:hAnsi="Book Antiqua" w:cstheme="minorBidi"/>
      <w:b/>
      <w:sz w:val="22"/>
      <w:szCs w:val="22"/>
      <w:shd w:val="clear" w:color="auto" w:fill="DBE5F1" w:themeFill="accent1" w:themeFillTint="33"/>
    </w:rPr>
  </w:style>
  <w:style w:type="character" w:styleId="UnresolvedMention">
    <w:name w:val="Unresolved Mention"/>
    <w:basedOn w:val="DefaultParagraphFont"/>
    <w:uiPriority w:val="99"/>
    <w:semiHidden/>
    <w:unhideWhenUsed/>
    <w:rsid w:val="00AC4A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C4F2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1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Acomms@umanitoba.ca" TargetMode="External"/><Relationship Id="rId18" Type="http://schemas.openxmlformats.org/officeDocument/2006/relationships/hyperlink" Target="https://umanitoba.ca/covid-19" TargetMode="External"/><Relationship Id="rId26" Type="http://schemas.openxmlformats.org/officeDocument/2006/relationships/hyperlink" Target="mailto:chirs.bohonis@umanitoba.c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angela.anderson@umanitoba.ca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crsc@umanitoba.ca" TargetMode="External"/><Relationship Id="rId17" Type="http://schemas.openxmlformats.org/officeDocument/2006/relationships/hyperlink" Target="https://umanitoba.ca/sites/default/files/2021-10/screening-qr-code-quick-reference-final-internet.pdf" TargetMode="External"/><Relationship Id="rId25" Type="http://schemas.openxmlformats.org/officeDocument/2006/relationships/hyperlink" Target="mailto:gordon.perrier@UManitoba.ca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sharedhealthmb.ca/covid19/screening-tool/" TargetMode="External"/><Relationship Id="rId20" Type="http://schemas.openxmlformats.org/officeDocument/2006/relationships/hyperlink" Target="https://umanitoba.ca/campus-services/event-planning" TargetMode="External"/><Relationship Id="rId29" Type="http://schemas.openxmlformats.org/officeDocument/2006/relationships/hyperlink" Target="mailto:gordon.perrier@UManitoba.c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mailto:angela.anderson@umanitoba.ca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umanitoba.ca/covid-19" TargetMode="External"/><Relationship Id="rId23" Type="http://schemas.openxmlformats.org/officeDocument/2006/relationships/hyperlink" Target="https://umanitoba.ca/covid-19" TargetMode="External"/><Relationship Id="rId28" Type="http://schemas.openxmlformats.org/officeDocument/2006/relationships/hyperlink" Target="mailto:angela.anderson@umanitoba.ca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ccs@umanitoba.ca" TargetMode="External"/><Relationship Id="rId31" Type="http://schemas.openxmlformats.org/officeDocument/2006/relationships/hyperlink" Target="mailto:SAcomms@umanitoba.c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manitoba.ca/covid19/prs/index.html" TargetMode="External"/><Relationship Id="rId22" Type="http://schemas.openxmlformats.org/officeDocument/2006/relationships/footer" Target="footer1.xml"/><Relationship Id="rId27" Type="http://schemas.openxmlformats.org/officeDocument/2006/relationships/hyperlink" Target="mailto:crsc@umanitoba.ca" TargetMode="External"/><Relationship Id="rId30" Type="http://schemas.openxmlformats.org/officeDocument/2006/relationships/hyperlink" Target="mailto:chirs.bohonis@umanitoba.ca" TargetMode="External"/><Relationship Id="rId8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65D8B24B5C4630BEE054C7C98FF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22AD49-5A6C-4ED2-9A33-6BE946049F17}"/>
      </w:docPartPr>
      <w:docPartBody>
        <w:p w:rsidR="009A6A3E" w:rsidRDefault="001C7A92" w:rsidP="001C7A92">
          <w:pPr>
            <w:pStyle w:val="5265D8B24B5C4630BEE054C7C98FF9CE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C2E3F5ABE2C14E10AD9E763DBE538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80CBB-7731-47B2-B2DB-D5AC39CF426E}"/>
      </w:docPartPr>
      <w:docPartBody>
        <w:p w:rsidR="009A6A3E" w:rsidRDefault="001C7A92" w:rsidP="001C7A92">
          <w:pPr>
            <w:pStyle w:val="C2E3F5ABE2C14E10AD9E763DBE5384B5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F78F2EBD0A1E4C33BD4074C19975F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AC40C-2C77-4FB4-876B-77A72779CEA2}"/>
      </w:docPartPr>
      <w:docPartBody>
        <w:p w:rsidR="009A6A3E" w:rsidRDefault="001C7A92" w:rsidP="001C7A92">
          <w:pPr>
            <w:pStyle w:val="F78F2EBD0A1E4C33BD4074C19975F1E2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D0FD3BE1153F44FA88119825898EF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81E88-9EA3-4998-BD9D-33AE9FD9A8DD}"/>
      </w:docPartPr>
      <w:docPartBody>
        <w:p w:rsidR="009A6A3E" w:rsidRDefault="001C7A92" w:rsidP="001C7A92">
          <w:pPr>
            <w:pStyle w:val="D0FD3BE1153F44FA88119825898EFADF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to </w:t>
          </w: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enter a date.</w:t>
          </w:r>
        </w:p>
      </w:docPartBody>
    </w:docPart>
    <w:docPart>
      <w:docPartPr>
        <w:name w:val="A3A8EF239C804BAFA32DE1B8C13B5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52519-40F8-4210-A9E4-B98B0B58734B}"/>
      </w:docPartPr>
      <w:docPartBody>
        <w:p w:rsidR="009A6A3E" w:rsidRDefault="001C7A92" w:rsidP="001C7A92">
          <w:pPr>
            <w:pStyle w:val="A3A8EF239C804BAFA32DE1B8C13B560D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B4BFFB6387C44C1CB54EC6AE5138A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24E63-C63E-4098-A70D-326512A85048}"/>
      </w:docPartPr>
      <w:docPartBody>
        <w:p w:rsidR="009A6A3E" w:rsidRDefault="001C7A92" w:rsidP="001C7A92">
          <w:pPr>
            <w:pStyle w:val="B4BFFB6387C44C1CB54EC6AE5138A0DF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6DB3590D4ECF429B84AF8BBA40451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E4B3B-0629-43DA-BE88-F5BBE6298566}"/>
      </w:docPartPr>
      <w:docPartBody>
        <w:p w:rsidR="009A6A3E" w:rsidRDefault="001C7A92" w:rsidP="001C7A92">
          <w:pPr>
            <w:pStyle w:val="6DB3590D4ECF429B84AF8BBA40451282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9922ADF580C54B558C82ACEB83162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30B20-96EF-42EB-99D6-CA5FD6959A10}"/>
      </w:docPartPr>
      <w:docPartBody>
        <w:p w:rsidR="009A6A3E" w:rsidRDefault="001C7A92" w:rsidP="001C7A92">
          <w:pPr>
            <w:pStyle w:val="9922ADF580C54B558C82ACEB831625CE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DA268EC206B64A04BF4BAB2496C6B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69189-D95F-43B8-9559-80A123D47056}"/>
      </w:docPartPr>
      <w:docPartBody>
        <w:p w:rsidR="009A6A3E" w:rsidRDefault="001C7A92" w:rsidP="001C7A92">
          <w:pPr>
            <w:pStyle w:val="DA268EC206B64A04BF4BAB2496C6B857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2E76789553194780AAF4FB02B0C29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43A94-F1D4-4EF6-8C73-B2C34DCBF210}"/>
      </w:docPartPr>
      <w:docPartBody>
        <w:p w:rsidR="009A6A3E" w:rsidRDefault="001C7A92" w:rsidP="001C7A92">
          <w:pPr>
            <w:pStyle w:val="2E76789553194780AAF4FB02B0C291D3"/>
          </w:pPr>
          <w:r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Please select</w:t>
          </w: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.</w:t>
          </w:r>
        </w:p>
      </w:docPartBody>
    </w:docPart>
    <w:docPart>
      <w:docPartPr>
        <w:name w:val="FE2376A894E24BDCA224711EC0ABF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B5B47-B9C4-4BBB-9A07-24099143DFA9}"/>
      </w:docPartPr>
      <w:docPartBody>
        <w:p w:rsidR="009A6A3E" w:rsidRDefault="001C7A92" w:rsidP="001C7A92">
          <w:pPr>
            <w:pStyle w:val="FE2376A894E24BDCA224711EC0ABF34C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76D4E5648C994E1E9ACCCC669D974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A1A6B-B0F3-440F-AD20-5F6335099F2C}"/>
      </w:docPartPr>
      <w:docPartBody>
        <w:p w:rsidR="009A6A3E" w:rsidRDefault="001C7A92" w:rsidP="001C7A92">
          <w:pPr>
            <w:pStyle w:val="76D4E5648C994E1E9ACCCC669D97460A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BD6F4602BC794F2CBC3CD5D7863F5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60D86-4B1A-4AF3-817B-8E0C15AF976F}"/>
      </w:docPartPr>
      <w:docPartBody>
        <w:p w:rsidR="009A6A3E" w:rsidRDefault="001C7A92" w:rsidP="001C7A92">
          <w:pPr>
            <w:pStyle w:val="BD6F4602BC794F2CBC3CD5D7863F541A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DBDC4820D200417A8679A1F5807B8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83782-76F8-4A7F-BF9C-5DDF2094AD79}"/>
      </w:docPartPr>
      <w:docPartBody>
        <w:p w:rsidR="00F5390B" w:rsidRDefault="001C7A92" w:rsidP="001C7A92">
          <w:pPr>
            <w:pStyle w:val="DBDC4820D200417A8679A1F5807B865F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F9200D08329F4238BA589502DAD40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6DCA7-5497-4C0C-B714-9B77FA5566A3}"/>
      </w:docPartPr>
      <w:docPartBody>
        <w:p w:rsidR="00F5390B" w:rsidRDefault="001C7A92" w:rsidP="001C7A92">
          <w:pPr>
            <w:pStyle w:val="F9200D08329F4238BA589502DAD40EF3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a date.</w:t>
          </w:r>
        </w:p>
      </w:docPartBody>
    </w:docPart>
    <w:docPart>
      <w:docPartPr>
        <w:name w:val="87548494E03446339B20AEDE4609C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1B45A-445F-435C-9B12-337C59947943}"/>
      </w:docPartPr>
      <w:docPartBody>
        <w:p w:rsidR="0043455A" w:rsidRDefault="001C7A92" w:rsidP="001C7A92">
          <w:pPr>
            <w:pStyle w:val="87548494E03446339B20AEDE4609CB4F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C076EBF55264EB1B42D5B151801B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CFF5-91BE-457F-BFB2-9B77297F9AA8}"/>
      </w:docPartPr>
      <w:docPartBody>
        <w:p w:rsidR="0043455A" w:rsidRDefault="001C7A92" w:rsidP="001C7A92">
          <w:pPr>
            <w:pStyle w:val="9C076EBF55264EB1B42D5B151801B8F1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92AA0967C98F4662AE1D43F16CB44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54489-143A-44B3-B88B-FD970AC8D91E}"/>
      </w:docPartPr>
      <w:docPartBody>
        <w:p w:rsidR="00FD5994" w:rsidRDefault="001C7A92" w:rsidP="001C7A92">
          <w:pPr>
            <w:pStyle w:val="92AA0967C98F4662AE1D43F16CB445A7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7202226EDB344140880E743886522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6218B-D6C3-4FDD-A93C-5745102358DA}"/>
      </w:docPartPr>
      <w:docPartBody>
        <w:p w:rsidR="00FD5994" w:rsidRDefault="001C7A92" w:rsidP="001C7A92">
          <w:pPr>
            <w:pStyle w:val="7202226EDB344140880E7438865224E1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923F835757F14A0E84A6F62009273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120EE-6183-48C6-ADE3-E72C4E431D90}"/>
      </w:docPartPr>
      <w:docPartBody>
        <w:p w:rsidR="00FD5994" w:rsidRDefault="001C7A92" w:rsidP="001C7A92">
          <w:pPr>
            <w:pStyle w:val="923F835757F14A0E84A6F620092733DB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BC757DAB1D1645F79E41F2C4CE988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667CD4-6A6D-4D1C-8846-9BD642EFC6C0}"/>
      </w:docPartPr>
      <w:docPartBody>
        <w:p w:rsidR="00FD5994" w:rsidRDefault="001C7A92" w:rsidP="001C7A92">
          <w:pPr>
            <w:pStyle w:val="BC757DAB1D1645F79E41F2C4CE9880D4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to </w:t>
          </w: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enter text.</w:t>
          </w:r>
        </w:p>
      </w:docPartBody>
    </w:docPart>
    <w:docPart>
      <w:docPartPr>
        <w:name w:val="D9D157F382ED4515ACAA80607930E0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C9076-0B6D-47FF-A803-95EABDCB83A7}"/>
      </w:docPartPr>
      <w:docPartBody>
        <w:p w:rsidR="001F1606" w:rsidRDefault="001C7A92" w:rsidP="001C7A92">
          <w:pPr>
            <w:pStyle w:val="D9D157F382ED4515ACAA80607930E0D9"/>
          </w:pP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Click </w:t>
          </w:r>
          <w:r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 xml:space="preserve">here </w:t>
          </w:r>
          <w:r w:rsidRPr="009560F7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to enter text.</w:t>
          </w:r>
        </w:p>
      </w:docPartBody>
    </w:docPart>
    <w:docPart>
      <w:docPartPr>
        <w:name w:val="A6CC2A4065164B069BCA8B8DE649E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D18F8-31D9-4A8D-8ECF-2320D48B3E1C}"/>
      </w:docPartPr>
      <w:docPartBody>
        <w:p w:rsidR="00B2439F" w:rsidRDefault="001C7A92" w:rsidP="001C7A92">
          <w:pPr>
            <w:pStyle w:val="A6CC2A4065164B069BCA8B8DE649E246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010C0C44D5B047E697680A7616D1E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51619-436B-4400-955E-12A46A50C081}"/>
      </w:docPartPr>
      <w:docPartBody>
        <w:p w:rsidR="00B2439F" w:rsidRDefault="001C7A92" w:rsidP="001C7A92">
          <w:pPr>
            <w:pStyle w:val="010C0C44D5B047E697680A7616D1E368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to enter text.</w:t>
          </w:r>
        </w:p>
      </w:docPartBody>
    </w:docPart>
    <w:docPart>
      <w:docPartPr>
        <w:name w:val="63EEA150552F42018CA572E6E5FB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9BBA9-3325-45FA-8483-C4D3458F938C}"/>
      </w:docPartPr>
      <w:docPartBody>
        <w:p w:rsidR="00F24B06" w:rsidRDefault="001C7A92" w:rsidP="001C7A92">
          <w:pPr>
            <w:pStyle w:val="63EEA150552F42018CA572E6E5FB8995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Click to enter text.</w:t>
          </w:r>
        </w:p>
      </w:docPartBody>
    </w:docPart>
    <w:docPart>
      <w:docPartPr>
        <w:name w:val="177E808367294A33AB1DAF68FAA51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B633E-61AC-4DDF-B64C-4FA9B5F4C8EF}"/>
      </w:docPartPr>
      <w:docPartBody>
        <w:p w:rsidR="00F24B06" w:rsidRDefault="001C7A92" w:rsidP="001C7A92">
          <w:pPr>
            <w:pStyle w:val="177E808367294A33AB1DAF68FAA51C14"/>
          </w:pPr>
          <w:r w:rsidRPr="006A42E2">
            <w:rPr>
              <w:rStyle w:val="PlaceholderText"/>
              <w:rFonts w:asciiTheme="minorHAnsi" w:hAnsiTheme="minorHAnsi" w:cstheme="minorHAnsi"/>
              <w:color w:val="44546A" w:themeColor="text2"/>
              <w:szCs w:val="22"/>
            </w:rPr>
            <w:t>Click or tap here to enter text.</w:t>
          </w:r>
        </w:p>
      </w:docPartBody>
    </w:docPart>
    <w:docPart>
      <w:docPartPr>
        <w:name w:val="832ED596C78B4834AB48ED00A33BE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63D21-7EAB-420E-A12A-AED3DC4A3326}"/>
      </w:docPartPr>
      <w:docPartBody>
        <w:p w:rsidR="00F24B06" w:rsidRDefault="001C7A92" w:rsidP="001C7A92">
          <w:pPr>
            <w:pStyle w:val="832ED596C78B4834AB48ED00A33BEF36"/>
          </w:pPr>
          <w:r w:rsidRPr="001363C2">
            <w:rPr>
              <w:rStyle w:val="PlaceholderText"/>
              <w:rFonts w:asciiTheme="minorHAnsi" w:hAnsiTheme="minorHAnsi" w:cstheme="minorHAnsi"/>
              <w:color w:val="44546A" w:themeColor="text2"/>
              <w:sz w:val="22"/>
              <w:szCs w:val="22"/>
            </w:rPr>
            <w:t>Please select.</w:t>
          </w:r>
        </w:p>
      </w:docPartBody>
    </w:docPart>
    <w:docPart>
      <w:docPartPr>
        <w:name w:val="F24CD4445CD446B49BB1F038680DA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48F34-195C-4045-AB54-79AC8F88BD4B}"/>
      </w:docPartPr>
      <w:docPartBody>
        <w:p w:rsidR="00053AEC" w:rsidRDefault="001C7A92" w:rsidP="001C7A92">
          <w:pPr>
            <w:pStyle w:val="F24CD4445CD446B49BB1F038680DACD7"/>
          </w:pPr>
          <w:r w:rsidRPr="009560F7">
            <w:rPr>
              <w:rStyle w:val="PlaceholderText"/>
              <w:rFonts w:cstheme="minorHAnsi"/>
              <w:color w:val="44546A" w:themeColor="text2"/>
            </w:rPr>
            <w:t>Click to enter text.</w:t>
          </w:r>
        </w:p>
      </w:docPartBody>
    </w:docPart>
    <w:docPart>
      <w:docPartPr>
        <w:name w:val="75AECA803E334427BAAF840069871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410C5-5BF2-4E08-AFB9-BF2C120348B3}"/>
      </w:docPartPr>
      <w:docPartBody>
        <w:p w:rsidR="00053AEC" w:rsidRDefault="001C7A92" w:rsidP="001C7A92">
          <w:pPr>
            <w:pStyle w:val="75AECA803E334427BAAF840069871E82"/>
          </w:pPr>
          <w:r w:rsidRPr="009560F7">
            <w:rPr>
              <w:rStyle w:val="PlaceholderText"/>
              <w:rFonts w:cstheme="minorHAnsi"/>
              <w:color w:val="44546A" w:themeColor="text2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362AE5"/>
    <w:multiLevelType w:val="multilevel"/>
    <w:tmpl w:val="92380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CD5074F"/>
    <w:multiLevelType w:val="multilevel"/>
    <w:tmpl w:val="1BCE0D8E"/>
    <w:lvl w:ilvl="0">
      <w:start w:val="1"/>
      <w:numFmt w:val="decimal"/>
      <w:pStyle w:val="F78F2EBD0A1E4C33BD4074C19975F1E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1ED7A00"/>
    <w:multiLevelType w:val="multilevel"/>
    <w:tmpl w:val="6F5CA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AD75DFF"/>
    <w:multiLevelType w:val="multilevel"/>
    <w:tmpl w:val="80A4B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693C"/>
    <w:rsid w:val="00053AEC"/>
    <w:rsid w:val="000B6D22"/>
    <w:rsid w:val="001C7A92"/>
    <w:rsid w:val="001F1606"/>
    <w:rsid w:val="00226134"/>
    <w:rsid w:val="00383797"/>
    <w:rsid w:val="0043455A"/>
    <w:rsid w:val="005B693C"/>
    <w:rsid w:val="005D3DA4"/>
    <w:rsid w:val="006067F9"/>
    <w:rsid w:val="00703B8C"/>
    <w:rsid w:val="00784804"/>
    <w:rsid w:val="00786A66"/>
    <w:rsid w:val="00835F55"/>
    <w:rsid w:val="009A646A"/>
    <w:rsid w:val="009A6A3E"/>
    <w:rsid w:val="00A474F2"/>
    <w:rsid w:val="00B00F54"/>
    <w:rsid w:val="00B2439F"/>
    <w:rsid w:val="00B55F82"/>
    <w:rsid w:val="00B70750"/>
    <w:rsid w:val="00C17E7C"/>
    <w:rsid w:val="00C51FC9"/>
    <w:rsid w:val="00DA7529"/>
    <w:rsid w:val="00F24B06"/>
    <w:rsid w:val="00F5390B"/>
    <w:rsid w:val="00FD5994"/>
    <w:rsid w:val="00FE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7A92"/>
    <w:rPr>
      <w:color w:val="808080"/>
    </w:rPr>
  </w:style>
  <w:style w:type="paragraph" w:customStyle="1" w:styleId="BC757DAB1D1645F79E41F2C4CE9880D4">
    <w:name w:val="BC757DAB1D1645F79E41F2C4CE9880D4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DBDC4820D200417A8679A1F5807B865F">
    <w:name w:val="DBDC4820D200417A8679A1F5807B865F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177E808367294A33AB1DAF68FAA51C14">
    <w:name w:val="177E808367294A33AB1DAF68FAA51C14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F9200D08329F4238BA589502DAD40EF3">
    <w:name w:val="F9200D08329F4238BA589502DAD40EF3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A6CC2A4065164B069BCA8B8DE649E246">
    <w:name w:val="A6CC2A4065164B069BCA8B8DE649E246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010C0C44D5B047E697680A7616D1E368">
    <w:name w:val="010C0C44D5B047E697680A7616D1E368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832ED596C78B4834AB48ED00A33BEF36">
    <w:name w:val="832ED596C78B4834AB48ED00A33BEF36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3EEA150552F42018CA572E6E5FB8995">
    <w:name w:val="63EEA150552F42018CA572E6E5FB8995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76789553194780AAF4FB02B0C291D3">
    <w:name w:val="2E76789553194780AAF4FB02B0C291D3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E2376A894E24BDCA224711EC0ABF34C">
    <w:name w:val="FE2376A894E24BDCA224711EC0ABF34C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6D4E5648C994E1E9ACCCC669D97460A">
    <w:name w:val="76D4E5648C994E1E9ACCCC669D97460A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265D8B24B5C4630BEE054C7C98FF9CE">
    <w:name w:val="5265D8B24B5C4630BEE054C7C98FF9CE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E3F5ABE2C14E10AD9E763DBE5384B5">
    <w:name w:val="C2E3F5ABE2C14E10AD9E763DBE5384B5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8F2EBD0A1E4C33BD4074C19975F1E2">
    <w:name w:val="F78F2EBD0A1E4C33BD4074C19975F1E2"/>
    <w:rsid w:val="001C7A92"/>
    <w:pPr>
      <w:numPr>
        <w:numId w:val="4"/>
      </w:numPr>
      <w:spacing w:after="0" w:line="240" w:lineRule="auto"/>
      <w:ind w:left="504" w:hanging="360"/>
      <w:contextualSpacing/>
    </w:pPr>
    <w:rPr>
      <w:rFonts w:ascii="Book Antiqua" w:eastAsia="Times New Roman" w:hAnsi="Book Antiqua" w:cs="Times New Roman"/>
      <w:szCs w:val="24"/>
    </w:rPr>
  </w:style>
  <w:style w:type="paragraph" w:customStyle="1" w:styleId="87548494E03446339B20AEDE4609CB4F">
    <w:name w:val="87548494E03446339B20AEDE4609CB4F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076EBF55264EB1B42D5B151801B8F1">
    <w:name w:val="9C076EBF55264EB1B42D5B151801B8F1"/>
    <w:rsid w:val="001C7A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9D157F382ED4515ACAA80607930E0D9">
    <w:name w:val="D9D157F382ED4515ACAA80607930E0D9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D0FD3BE1153F44FA88119825898EFADF">
    <w:name w:val="D0FD3BE1153F44FA88119825898EFADF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92AA0967C98F4662AE1D43F16CB445A7">
    <w:name w:val="92AA0967C98F4662AE1D43F16CB445A7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A3A8EF239C804BAFA32DE1B8C13B560D">
    <w:name w:val="A3A8EF239C804BAFA32DE1B8C13B560D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7202226EDB344140880E7438865224E1">
    <w:name w:val="7202226EDB344140880E7438865224E1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B4BFFB6387C44C1CB54EC6AE5138A0DF">
    <w:name w:val="B4BFFB6387C44C1CB54EC6AE5138A0DF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923F835757F14A0E84A6F620092733DB">
    <w:name w:val="923F835757F14A0E84A6F620092733DB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6DB3590D4ECF429B84AF8BBA40451282">
    <w:name w:val="6DB3590D4ECF429B84AF8BBA40451282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BD6F4602BC794F2CBC3CD5D7863F541A">
    <w:name w:val="BD6F4602BC794F2CBC3CD5D7863F541A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9922ADF580C54B558C82ACEB831625CE">
    <w:name w:val="9922ADF580C54B558C82ACEB831625CE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DA268EC206B64A04BF4BAB2496C6B857">
    <w:name w:val="DA268EC206B64A04BF4BAB2496C6B857"/>
    <w:rsid w:val="001C7A92"/>
    <w:pPr>
      <w:spacing w:after="0" w:line="240" w:lineRule="auto"/>
    </w:pPr>
    <w:rPr>
      <w:rFonts w:ascii="Book Antiqua" w:eastAsia="Times New Roman" w:hAnsi="Book Antiqua" w:cs="Times New Roman"/>
      <w:szCs w:val="24"/>
    </w:rPr>
  </w:style>
  <w:style w:type="paragraph" w:customStyle="1" w:styleId="F24CD4445CD446B49BB1F038680DACD7">
    <w:name w:val="F24CD4445CD446B49BB1F038680DACD7"/>
    <w:rsid w:val="001C7A92"/>
  </w:style>
  <w:style w:type="paragraph" w:customStyle="1" w:styleId="75AECA803E334427BAAF840069871E82">
    <w:name w:val="75AECA803E334427BAAF840069871E82"/>
    <w:rsid w:val="001C7A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71EB83648106438A7F45C62D2AA0A0" ma:contentTypeVersion="4" ma:contentTypeDescription="Create a new document." ma:contentTypeScope="" ma:versionID="21bd64c68310387ca108825f0b31b54b">
  <xsd:schema xmlns:xsd="http://www.w3.org/2001/XMLSchema" xmlns:xs="http://www.w3.org/2001/XMLSchema" xmlns:p="http://schemas.microsoft.com/office/2006/metadata/properties" xmlns:ns2="f9477ba7-a6d0-415b-888d-0c78d7c73a58" targetNamespace="http://schemas.microsoft.com/office/2006/metadata/properties" ma:root="true" ma:fieldsID="85cb3a0af85b149540bf97ff33f6c1eb" ns2:_="">
    <xsd:import namespace="f9477ba7-a6d0-415b-888d-0c78d7c73a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477ba7-a6d0-415b-888d-0c78d7c73a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4CA82-5D16-47C5-A9A1-EDC8AAD594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5C7016-D2B6-4429-A0D7-4848C512B5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B60A91-5D88-4F26-9026-4D00D2641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477ba7-a6d0-415b-888d-0c78d7c73a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36EDF7-95FE-41A7-AA6E-A53B2A670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6</Pages>
  <Words>1660</Words>
  <Characters>946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anitoba</Company>
  <LinksUpToDate>false</LinksUpToDate>
  <CharactersWithSpaces>1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-Lynn</dc:creator>
  <cp:lastModifiedBy>Tatjana Blazevska</cp:lastModifiedBy>
  <cp:revision>46</cp:revision>
  <cp:lastPrinted>2016-01-21T20:48:00Z</cp:lastPrinted>
  <dcterms:created xsi:type="dcterms:W3CDTF">2022-02-28T16:26:00Z</dcterms:created>
  <dcterms:modified xsi:type="dcterms:W3CDTF">2022-03-0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71EB83648106438A7F45C62D2AA0A0</vt:lpwstr>
  </property>
</Properties>
</file>